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itemProps2.xml" ContentType="application/vnd.openxmlformats-officedocument.customXmlProperties+xml"/>
</Types>
</file>

<file path=_rels/.rels>&#65279;<?xml version="1.0" encoding="utf-8"?><Relationships xmlns="http://schemas.openxmlformats.org/package/2006/relationships"><Relationship Type="http://schemas.openxmlformats.org/officeDocument/2006/relationships/extended-properties" Target="docProps/app.xml" Id="rId3" /><Relationship Type="http://schemas.openxmlformats.org/package/2006/relationships/metadata/core-properties" Target="docProps/core.xml" Id="rId2" /><Relationship Type="http://schemas.openxmlformats.org/officeDocument/2006/relationships/officeDocument" Target="word/document.xml" Id="rId1" /><Relationship Type="http://schemas.openxmlformats.org/officeDocument/2006/relationships/custom-properties" Target="/docProps/custom.xml" Id="Ra48dec73051e4c0f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AFB900" w14:textId="5E28431D" w:rsidR="002827F8" w:rsidRPr="007149E5" w:rsidRDefault="002827F8" w:rsidP="00573CFE">
      <w:pPr>
        <w:pStyle w:val="Heading1"/>
        <w:spacing w:before="0"/>
      </w:pPr>
      <w:r w:rsidRPr="007149E5">
        <w:t>How to enrol to vote</w:t>
      </w:r>
    </w:p>
    <w:p w14:paraId="6025DDB8" w14:textId="019F1D15" w:rsidR="00542F94" w:rsidRPr="00573CFE" w:rsidRDefault="00721458" w:rsidP="00573CFE">
      <w:pPr>
        <w:pStyle w:val="Subtitle"/>
      </w:pPr>
      <w:bookmarkStart w:id="0" w:name="_Toc135650585"/>
      <w:bookmarkStart w:id="1" w:name="_Toc135921308"/>
      <w:bookmarkStart w:id="2" w:name="_Toc135988243"/>
      <w:r w:rsidRPr="00573CFE">
        <w:t>A</w:t>
      </w:r>
      <w:r w:rsidR="00573CFE" w:rsidRPr="00573CFE">
        <w:t xml:space="preserve"> text-only</w:t>
      </w:r>
      <w:r w:rsidRPr="00573CFE">
        <w:t xml:space="preserve"> Easy Read</w:t>
      </w:r>
      <w:r w:rsidR="002827F8" w:rsidRPr="00573CFE">
        <w:t xml:space="preserve"> guide</w:t>
      </w:r>
      <w:bookmarkEnd w:id="0"/>
      <w:bookmarkEnd w:id="1"/>
      <w:bookmarkEnd w:id="2"/>
    </w:p>
    <w:p w14:paraId="480AA5F9" w14:textId="6D13AF8B" w:rsidR="00E90F97" w:rsidRDefault="00F64870" w:rsidP="00A8104B">
      <w:pPr>
        <w:pStyle w:val="Heading2"/>
      </w:pPr>
      <w:bookmarkStart w:id="3" w:name="_Toc349720822"/>
      <w:bookmarkStart w:id="4" w:name="_Toc532312051"/>
      <w:bookmarkStart w:id="5" w:name="_Toc532486594"/>
      <w:bookmarkStart w:id="6" w:name="_Toc135650586"/>
      <w:bookmarkStart w:id="7" w:name="_Toc135921309"/>
      <w:bookmarkStart w:id="8" w:name="_Toc135988244"/>
      <w:r>
        <w:t xml:space="preserve">How to </w:t>
      </w:r>
      <w:r w:rsidRPr="00A8104B">
        <w:t>use</w:t>
      </w:r>
      <w:r>
        <w:t xml:space="preserve"> this </w:t>
      </w:r>
      <w:bookmarkEnd w:id="3"/>
      <w:r w:rsidR="00594D8F">
        <w:rPr>
          <w:lang w:val="en-AU"/>
        </w:rPr>
        <w:t>guide</w:t>
      </w:r>
      <w:bookmarkEnd w:id="4"/>
      <w:bookmarkEnd w:id="5"/>
      <w:bookmarkEnd w:id="6"/>
      <w:bookmarkEnd w:id="7"/>
      <w:bookmarkEnd w:id="8"/>
      <w:r w:rsidR="005C568E" w:rsidRPr="00CF0788">
        <w:t xml:space="preserve"> </w:t>
      </w:r>
    </w:p>
    <w:p w14:paraId="2EB02587" w14:textId="77777777" w:rsidR="00573CFE" w:rsidRDefault="00573CFE" w:rsidP="00573CFE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>The Australian Electoral Commission (AEC) wrote this guide.</w:t>
      </w:r>
    </w:p>
    <w:p w14:paraId="369C88A8" w14:textId="77777777" w:rsidR="00573CFE" w:rsidRPr="00E9016B" w:rsidRDefault="00573CFE" w:rsidP="00573CFE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>When you see the word ‘we’, it means AEC.</w:t>
      </w:r>
    </w:p>
    <w:p w14:paraId="2E335BFD" w14:textId="74D8D48F" w:rsidR="00573CFE" w:rsidRDefault="00573CFE" w:rsidP="00573CFE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>We wrote this</w:t>
      </w:r>
      <w:r w:rsidRPr="00E9016B">
        <w:t xml:space="preserve"> </w:t>
      </w:r>
      <w:r>
        <w:t>guide</w:t>
      </w:r>
      <w:r w:rsidRPr="00E9016B">
        <w:t xml:space="preserve"> in an </w:t>
      </w:r>
      <w:proofErr w:type="gramStart"/>
      <w:r w:rsidRPr="00E9016B">
        <w:t>easy to</w:t>
      </w:r>
      <w:r>
        <w:t> </w:t>
      </w:r>
      <w:r w:rsidRPr="00E9016B">
        <w:t>read</w:t>
      </w:r>
      <w:proofErr w:type="gramEnd"/>
      <w:r>
        <w:t> </w:t>
      </w:r>
      <w:r w:rsidRPr="00E9016B">
        <w:t>way.</w:t>
      </w:r>
    </w:p>
    <w:p w14:paraId="1B220085" w14:textId="34A62D2E" w:rsidR="00573CFE" w:rsidRDefault="00573CFE" w:rsidP="00573CFE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bookmarkStart w:id="9" w:name="_Hlk135921306"/>
      <w:r>
        <w:t>We wrote</w:t>
      </w:r>
      <w:r w:rsidRPr="001C28AC">
        <w:t xml:space="preserve"> </w:t>
      </w:r>
      <w:r>
        <w:t xml:space="preserve">some important words </w:t>
      </w:r>
      <w:r w:rsidRPr="001C28AC">
        <w:t xml:space="preserve">in </w:t>
      </w:r>
      <w:r w:rsidRPr="001C28AC">
        <w:rPr>
          <w:rStyle w:val="Strong"/>
        </w:rPr>
        <w:t>bold</w:t>
      </w:r>
      <w:r w:rsidRPr="001C28AC">
        <w:t>.</w:t>
      </w:r>
    </w:p>
    <w:p w14:paraId="027AAADD" w14:textId="77777777" w:rsidR="00573CFE" w:rsidRPr="00E9016B" w:rsidRDefault="00573CFE" w:rsidP="00573CFE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>This means the letters are thicker and darker.</w:t>
      </w:r>
      <w:bookmarkEnd w:id="9"/>
    </w:p>
    <w:p w14:paraId="36F98AC5" w14:textId="77777777" w:rsidR="00573CFE" w:rsidRDefault="00573CFE" w:rsidP="00573CFE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 w:rsidRPr="001C28AC">
        <w:t>We explain what these words mean.</w:t>
      </w:r>
    </w:p>
    <w:p w14:paraId="1E4D8109" w14:textId="6728EDF4" w:rsidR="00573CFE" w:rsidRDefault="00573CFE" w:rsidP="00573CFE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 w:rsidRPr="001C28AC">
        <w:t xml:space="preserve">There is a list of these words on page </w:t>
      </w:r>
      <w:r>
        <w:fldChar w:fldCharType="begin"/>
      </w:r>
      <w:r>
        <w:instrText xml:space="preserve"> PAGEREF _Ref136507236 \h </w:instrText>
      </w:r>
      <w:r>
        <w:fldChar w:fldCharType="separate"/>
      </w:r>
      <w:r w:rsidR="000015BC">
        <w:rPr>
          <w:noProof/>
        </w:rPr>
        <w:t>7</w:t>
      </w:r>
      <w:r>
        <w:fldChar w:fldCharType="end"/>
      </w:r>
      <w:r w:rsidRPr="007678CF">
        <w:t>.</w:t>
      </w:r>
    </w:p>
    <w:p w14:paraId="1E5BFC1B" w14:textId="77777777" w:rsidR="00573CFE" w:rsidRDefault="00573CFE" w:rsidP="00573CFE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>You can find other Easy Read guides on our website.</w:t>
      </w:r>
    </w:p>
    <w:p w14:paraId="49E35660" w14:textId="5BE3EC1A" w:rsidR="00573CFE" w:rsidRDefault="00D53729" w:rsidP="00573CFE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hyperlink r:id="rId8" w:history="1">
        <w:r w:rsidR="00573CFE" w:rsidRPr="000B1A24">
          <w:rPr>
            <w:rStyle w:val="Hyperlink"/>
          </w:rPr>
          <w:t>www.aec.gov.au</w:t>
        </w:r>
      </w:hyperlink>
    </w:p>
    <w:p w14:paraId="31756E0D" w14:textId="77777777" w:rsidR="00573CFE" w:rsidRDefault="00573CFE" w:rsidP="00573CFE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 w:rsidRPr="000F6E4B">
        <w:t xml:space="preserve">You can ask for </w:t>
      </w:r>
      <w:r>
        <w:t>support</w:t>
      </w:r>
      <w:r w:rsidRPr="000F6E4B">
        <w:t xml:space="preserve"> to read this </w:t>
      </w:r>
      <w:r>
        <w:t>guide</w:t>
      </w:r>
      <w:r w:rsidRPr="000F6E4B">
        <w:t xml:space="preserve">. </w:t>
      </w:r>
    </w:p>
    <w:p w14:paraId="2E770E81" w14:textId="77777777" w:rsidR="00573CFE" w:rsidRDefault="00573CFE" w:rsidP="00573CFE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 w:rsidRPr="000F6E4B">
        <w:t>A friend, family member or support person may</w:t>
      </w:r>
      <w:r>
        <w:t> </w:t>
      </w:r>
      <w:r w:rsidRPr="000F6E4B">
        <w:t xml:space="preserve">be able to </w:t>
      </w:r>
      <w:r>
        <w:t>help</w:t>
      </w:r>
      <w:r w:rsidRPr="000F6E4B">
        <w:t xml:space="preserve"> you.</w:t>
      </w:r>
      <w:bookmarkStart w:id="10" w:name="_Toc349720823"/>
      <w:bookmarkStart w:id="11" w:name="_Toc532312052"/>
      <w:bookmarkStart w:id="12" w:name="_Toc532486595"/>
      <w:bookmarkStart w:id="13" w:name="_Toc135650587"/>
      <w:bookmarkStart w:id="14" w:name="_Toc135921310"/>
      <w:bookmarkStart w:id="15" w:name="_Toc135988245"/>
    </w:p>
    <w:p w14:paraId="5793E20D" w14:textId="77777777" w:rsidR="00573CFE" w:rsidRDefault="00573CFE">
      <w:pPr>
        <w:spacing w:before="0" w:after="0" w:line="240" w:lineRule="auto"/>
        <w:rPr>
          <w:rFonts w:cs="Times New Roman"/>
          <w:b/>
          <w:bCs/>
          <w:color w:val="6E267B"/>
          <w:sz w:val="40"/>
          <w:szCs w:val="26"/>
          <w:lang w:val="x-none" w:eastAsia="x-none"/>
        </w:rPr>
      </w:pPr>
      <w:r>
        <w:br w:type="page"/>
      </w:r>
    </w:p>
    <w:p w14:paraId="78AC50BF" w14:textId="3A22794A" w:rsidR="00A06888" w:rsidRDefault="00A33000" w:rsidP="00573CFE">
      <w:pPr>
        <w:pStyle w:val="Heading2"/>
        <w:rPr>
          <w:noProof/>
        </w:rPr>
      </w:pPr>
      <w:r>
        <w:lastRenderedPageBreak/>
        <w:t xml:space="preserve">What’s in this </w:t>
      </w:r>
      <w:r w:rsidR="000C7D74">
        <w:rPr>
          <w:lang w:val="en-AU"/>
        </w:rPr>
        <w:t>guide</w:t>
      </w:r>
      <w:r>
        <w:t>?</w:t>
      </w:r>
      <w:bookmarkEnd w:id="10"/>
      <w:bookmarkEnd w:id="11"/>
      <w:bookmarkEnd w:id="12"/>
      <w:bookmarkEnd w:id="13"/>
      <w:bookmarkEnd w:id="14"/>
      <w:bookmarkEnd w:id="15"/>
      <w:r w:rsidR="00AC71D2">
        <w:rPr>
          <w:rFonts w:ascii="Franklin Gothic Book" w:hAnsi="Franklin Gothic Book"/>
          <w:sz w:val="32"/>
        </w:rPr>
        <w:fldChar w:fldCharType="begin"/>
      </w:r>
      <w:r w:rsidR="00AC71D2">
        <w:instrText xml:space="preserve"> TOC \h \z \u \t "Heading 2,1" </w:instrText>
      </w:r>
      <w:r w:rsidR="00AC71D2">
        <w:rPr>
          <w:rFonts w:ascii="Franklin Gothic Book" w:hAnsi="Franklin Gothic Book"/>
          <w:sz w:val="32"/>
        </w:rPr>
        <w:fldChar w:fldCharType="separate"/>
      </w:r>
    </w:p>
    <w:p w14:paraId="2ABB07B3" w14:textId="7E37BEE2" w:rsidR="00A06888" w:rsidRDefault="00D53729" w:rsidP="00D10027">
      <w:pPr>
        <w:pStyle w:val="TOC1"/>
        <w:rPr>
          <w:rFonts w:asciiTheme="minorHAnsi" w:eastAsiaTheme="minorEastAsia" w:hAnsiTheme="minorHAnsi" w:cstheme="minorBidi"/>
          <w:noProof/>
          <w:kern w:val="2"/>
          <w:sz w:val="22"/>
          <w:lang w:eastAsia="en-AU"/>
          <w14:ligatures w14:val="standardContextual"/>
        </w:rPr>
      </w:pPr>
      <w:hyperlink w:anchor="_Toc135988246" w:history="1">
        <w:r w:rsidR="00A06888" w:rsidRPr="001E2C99">
          <w:rPr>
            <w:rStyle w:val="Hyperlink"/>
            <w:noProof/>
          </w:rPr>
          <w:t>Voting in a referendum</w:t>
        </w:r>
        <w:r w:rsidR="00A06888">
          <w:rPr>
            <w:noProof/>
            <w:webHidden/>
          </w:rPr>
          <w:tab/>
        </w:r>
        <w:r w:rsidR="00A06888">
          <w:rPr>
            <w:noProof/>
            <w:webHidden/>
          </w:rPr>
          <w:fldChar w:fldCharType="begin"/>
        </w:r>
        <w:r w:rsidR="00A06888">
          <w:rPr>
            <w:noProof/>
            <w:webHidden/>
          </w:rPr>
          <w:instrText xml:space="preserve"> PAGEREF _Toc135988246 \h </w:instrText>
        </w:r>
        <w:r w:rsidR="00A06888">
          <w:rPr>
            <w:noProof/>
            <w:webHidden/>
          </w:rPr>
        </w:r>
        <w:r w:rsidR="00A06888">
          <w:rPr>
            <w:noProof/>
            <w:webHidden/>
          </w:rPr>
          <w:fldChar w:fldCharType="separate"/>
        </w:r>
        <w:r w:rsidR="000015BC">
          <w:rPr>
            <w:noProof/>
            <w:webHidden/>
          </w:rPr>
          <w:t>3</w:t>
        </w:r>
        <w:r w:rsidR="00A06888">
          <w:rPr>
            <w:noProof/>
            <w:webHidden/>
          </w:rPr>
          <w:fldChar w:fldCharType="end"/>
        </w:r>
      </w:hyperlink>
    </w:p>
    <w:p w14:paraId="642327AE" w14:textId="19428FC4" w:rsidR="00A06888" w:rsidRPr="009E0FA7" w:rsidRDefault="00D53729" w:rsidP="00D10027">
      <w:pPr>
        <w:pStyle w:val="TOC1"/>
        <w:rPr>
          <w:rFonts w:eastAsiaTheme="minorEastAsia"/>
          <w:noProof/>
        </w:rPr>
      </w:pPr>
      <w:hyperlink w:anchor="_Toc135988247" w:history="1">
        <w:r w:rsidR="00A06888" w:rsidRPr="009E0FA7">
          <w:rPr>
            <w:rStyle w:val="Hyperlink"/>
            <w:b w:val="0"/>
            <w:noProof/>
            <w:color w:val="auto"/>
          </w:rPr>
          <w:t>Enrolling to vote</w:t>
        </w:r>
        <w:r w:rsidR="00A06888" w:rsidRPr="009E0FA7">
          <w:rPr>
            <w:noProof/>
            <w:webHidden/>
          </w:rPr>
          <w:tab/>
        </w:r>
        <w:r w:rsidR="00A06888" w:rsidRPr="009E0FA7">
          <w:rPr>
            <w:noProof/>
            <w:webHidden/>
          </w:rPr>
          <w:fldChar w:fldCharType="begin"/>
        </w:r>
        <w:r w:rsidR="00A06888" w:rsidRPr="009E0FA7">
          <w:rPr>
            <w:noProof/>
            <w:webHidden/>
          </w:rPr>
          <w:instrText xml:space="preserve"> PAGEREF _Toc135988247 \h </w:instrText>
        </w:r>
        <w:r w:rsidR="00A06888" w:rsidRPr="009E0FA7">
          <w:rPr>
            <w:noProof/>
            <w:webHidden/>
          </w:rPr>
        </w:r>
        <w:r w:rsidR="00A06888" w:rsidRPr="009E0FA7">
          <w:rPr>
            <w:noProof/>
            <w:webHidden/>
          </w:rPr>
          <w:fldChar w:fldCharType="separate"/>
        </w:r>
        <w:r w:rsidR="000015BC">
          <w:rPr>
            <w:noProof/>
            <w:webHidden/>
          </w:rPr>
          <w:t>4</w:t>
        </w:r>
        <w:r w:rsidR="00A06888" w:rsidRPr="009E0FA7">
          <w:rPr>
            <w:noProof/>
            <w:webHidden/>
          </w:rPr>
          <w:fldChar w:fldCharType="end"/>
        </w:r>
      </w:hyperlink>
    </w:p>
    <w:p w14:paraId="33B62D41" w14:textId="61BE3BEC" w:rsidR="00A06888" w:rsidRPr="00D10027" w:rsidRDefault="00D53729" w:rsidP="00D10027">
      <w:pPr>
        <w:pStyle w:val="TOC1"/>
        <w:rPr>
          <w:rFonts w:eastAsiaTheme="minorEastAsia"/>
          <w:noProof/>
        </w:rPr>
      </w:pPr>
      <w:hyperlink w:anchor="_Toc135988248" w:history="1">
        <w:r w:rsidR="00A06888" w:rsidRPr="00D10027">
          <w:rPr>
            <w:rStyle w:val="Hyperlink"/>
            <w:b w:val="0"/>
            <w:noProof/>
            <w:color w:val="auto"/>
          </w:rPr>
          <w:t>What happens next?</w:t>
        </w:r>
        <w:r w:rsidR="00A06888" w:rsidRPr="00D10027">
          <w:rPr>
            <w:noProof/>
            <w:webHidden/>
          </w:rPr>
          <w:tab/>
        </w:r>
        <w:r w:rsidR="00A06888" w:rsidRPr="00D10027">
          <w:rPr>
            <w:noProof/>
            <w:webHidden/>
          </w:rPr>
          <w:fldChar w:fldCharType="begin"/>
        </w:r>
        <w:r w:rsidR="00A06888" w:rsidRPr="00D10027">
          <w:rPr>
            <w:noProof/>
            <w:webHidden/>
          </w:rPr>
          <w:instrText xml:space="preserve"> PAGEREF _Toc135988248 \h </w:instrText>
        </w:r>
        <w:r w:rsidR="00A06888" w:rsidRPr="00D10027">
          <w:rPr>
            <w:noProof/>
            <w:webHidden/>
          </w:rPr>
        </w:r>
        <w:r w:rsidR="00A06888" w:rsidRPr="00D10027">
          <w:rPr>
            <w:noProof/>
            <w:webHidden/>
          </w:rPr>
          <w:fldChar w:fldCharType="separate"/>
        </w:r>
        <w:r w:rsidR="000015BC">
          <w:rPr>
            <w:noProof/>
            <w:webHidden/>
          </w:rPr>
          <w:t>6</w:t>
        </w:r>
        <w:r w:rsidR="00A06888" w:rsidRPr="00D10027">
          <w:rPr>
            <w:noProof/>
            <w:webHidden/>
          </w:rPr>
          <w:fldChar w:fldCharType="end"/>
        </w:r>
      </w:hyperlink>
    </w:p>
    <w:p w14:paraId="6EF2F7CB" w14:textId="412E9FEB" w:rsidR="00A06888" w:rsidRPr="00D10027" w:rsidRDefault="00D53729" w:rsidP="00D10027">
      <w:pPr>
        <w:pStyle w:val="TOC1"/>
        <w:rPr>
          <w:rFonts w:eastAsiaTheme="minorEastAsia"/>
          <w:noProof/>
        </w:rPr>
      </w:pPr>
      <w:hyperlink w:anchor="_Toc135988249" w:history="1">
        <w:r w:rsidR="00A06888" w:rsidRPr="00D10027">
          <w:rPr>
            <w:rStyle w:val="Hyperlink"/>
            <w:b w:val="0"/>
            <w:noProof/>
            <w:color w:val="auto"/>
          </w:rPr>
          <w:t>What if you move house?</w:t>
        </w:r>
        <w:r w:rsidR="00A06888" w:rsidRPr="00D10027">
          <w:rPr>
            <w:noProof/>
            <w:webHidden/>
          </w:rPr>
          <w:tab/>
        </w:r>
        <w:r w:rsidR="00A06888" w:rsidRPr="00D10027">
          <w:rPr>
            <w:noProof/>
            <w:webHidden/>
          </w:rPr>
          <w:fldChar w:fldCharType="begin"/>
        </w:r>
        <w:r w:rsidR="00A06888" w:rsidRPr="00D10027">
          <w:rPr>
            <w:noProof/>
            <w:webHidden/>
          </w:rPr>
          <w:instrText xml:space="preserve"> PAGEREF _Toc135988249 \h </w:instrText>
        </w:r>
        <w:r w:rsidR="00A06888" w:rsidRPr="00D10027">
          <w:rPr>
            <w:noProof/>
            <w:webHidden/>
          </w:rPr>
        </w:r>
        <w:r w:rsidR="00A06888" w:rsidRPr="00D10027">
          <w:rPr>
            <w:noProof/>
            <w:webHidden/>
          </w:rPr>
          <w:fldChar w:fldCharType="separate"/>
        </w:r>
        <w:r w:rsidR="000015BC">
          <w:rPr>
            <w:noProof/>
            <w:webHidden/>
          </w:rPr>
          <w:t>6</w:t>
        </w:r>
        <w:r w:rsidR="00A06888" w:rsidRPr="00D10027">
          <w:rPr>
            <w:noProof/>
            <w:webHidden/>
          </w:rPr>
          <w:fldChar w:fldCharType="end"/>
        </w:r>
      </w:hyperlink>
    </w:p>
    <w:p w14:paraId="7A191723" w14:textId="0493D8CA" w:rsidR="00A06888" w:rsidRPr="009E0FA7" w:rsidRDefault="00D53729" w:rsidP="00D10027">
      <w:pPr>
        <w:pStyle w:val="TOC1"/>
        <w:rPr>
          <w:rFonts w:eastAsiaTheme="minorEastAsia"/>
          <w:noProof/>
        </w:rPr>
      </w:pPr>
      <w:hyperlink w:anchor="_Toc135988250" w:history="1">
        <w:r w:rsidR="00A06888" w:rsidRPr="009E0FA7">
          <w:rPr>
            <w:rStyle w:val="Hyperlink"/>
            <w:b w:val="0"/>
            <w:noProof/>
            <w:color w:val="auto"/>
          </w:rPr>
          <w:t>Are you already on the electoral roll?</w:t>
        </w:r>
        <w:r w:rsidR="00A06888" w:rsidRPr="009E0FA7">
          <w:rPr>
            <w:noProof/>
            <w:webHidden/>
          </w:rPr>
          <w:tab/>
        </w:r>
        <w:r w:rsidR="00A06888" w:rsidRPr="009E0FA7">
          <w:rPr>
            <w:noProof/>
            <w:webHidden/>
          </w:rPr>
          <w:fldChar w:fldCharType="begin"/>
        </w:r>
        <w:r w:rsidR="00A06888" w:rsidRPr="009E0FA7">
          <w:rPr>
            <w:noProof/>
            <w:webHidden/>
          </w:rPr>
          <w:instrText xml:space="preserve"> PAGEREF _Toc135988250 \h </w:instrText>
        </w:r>
        <w:r w:rsidR="00A06888" w:rsidRPr="009E0FA7">
          <w:rPr>
            <w:noProof/>
            <w:webHidden/>
          </w:rPr>
        </w:r>
        <w:r w:rsidR="00A06888" w:rsidRPr="009E0FA7">
          <w:rPr>
            <w:noProof/>
            <w:webHidden/>
          </w:rPr>
          <w:fldChar w:fldCharType="separate"/>
        </w:r>
        <w:r w:rsidR="000015BC">
          <w:rPr>
            <w:noProof/>
            <w:webHidden/>
          </w:rPr>
          <w:t>6</w:t>
        </w:r>
        <w:r w:rsidR="00A06888" w:rsidRPr="009E0FA7">
          <w:rPr>
            <w:noProof/>
            <w:webHidden/>
          </w:rPr>
          <w:fldChar w:fldCharType="end"/>
        </w:r>
      </w:hyperlink>
    </w:p>
    <w:p w14:paraId="2F99853D" w14:textId="2AF4A1B0" w:rsidR="00A06888" w:rsidRPr="009E0FA7" w:rsidRDefault="00D53729" w:rsidP="00D10027">
      <w:pPr>
        <w:pStyle w:val="TOC1"/>
        <w:rPr>
          <w:rFonts w:eastAsiaTheme="minorEastAsia"/>
          <w:noProof/>
        </w:rPr>
      </w:pPr>
      <w:hyperlink w:anchor="_Toc135988251" w:history="1">
        <w:r w:rsidR="00A06888" w:rsidRPr="009E0FA7">
          <w:rPr>
            <w:rStyle w:val="Hyperlink"/>
            <w:b w:val="0"/>
            <w:noProof/>
            <w:color w:val="auto"/>
          </w:rPr>
          <w:t>How can you get more information?</w:t>
        </w:r>
        <w:r w:rsidR="00A06888" w:rsidRPr="009E0FA7">
          <w:rPr>
            <w:noProof/>
            <w:webHidden/>
          </w:rPr>
          <w:tab/>
        </w:r>
        <w:r w:rsidR="00A06888" w:rsidRPr="009E0FA7">
          <w:rPr>
            <w:noProof/>
            <w:webHidden/>
          </w:rPr>
          <w:fldChar w:fldCharType="begin"/>
        </w:r>
        <w:r w:rsidR="00A06888" w:rsidRPr="009E0FA7">
          <w:rPr>
            <w:noProof/>
            <w:webHidden/>
          </w:rPr>
          <w:instrText xml:space="preserve"> PAGEREF _Toc135988251 \h </w:instrText>
        </w:r>
        <w:r w:rsidR="00A06888" w:rsidRPr="009E0FA7">
          <w:rPr>
            <w:noProof/>
            <w:webHidden/>
          </w:rPr>
        </w:r>
        <w:r w:rsidR="00A06888" w:rsidRPr="009E0FA7">
          <w:rPr>
            <w:noProof/>
            <w:webHidden/>
          </w:rPr>
          <w:fldChar w:fldCharType="separate"/>
        </w:r>
        <w:r w:rsidR="000015BC">
          <w:rPr>
            <w:noProof/>
            <w:webHidden/>
          </w:rPr>
          <w:t>6</w:t>
        </w:r>
        <w:r w:rsidR="00A06888" w:rsidRPr="009E0FA7">
          <w:rPr>
            <w:noProof/>
            <w:webHidden/>
          </w:rPr>
          <w:fldChar w:fldCharType="end"/>
        </w:r>
      </w:hyperlink>
    </w:p>
    <w:p w14:paraId="2F9941D0" w14:textId="085DADEA" w:rsidR="00A06888" w:rsidRDefault="00D53729" w:rsidP="00D10027">
      <w:pPr>
        <w:pStyle w:val="TOC1"/>
        <w:rPr>
          <w:rFonts w:asciiTheme="minorHAnsi" w:eastAsiaTheme="minorEastAsia" w:hAnsiTheme="minorHAnsi" w:cstheme="minorBidi"/>
          <w:noProof/>
          <w:kern w:val="2"/>
          <w:sz w:val="22"/>
          <w:lang w:eastAsia="en-AU"/>
          <w14:ligatures w14:val="standardContextual"/>
        </w:rPr>
      </w:pPr>
      <w:hyperlink w:anchor="_Toc135988252" w:history="1">
        <w:r w:rsidR="00A06888" w:rsidRPr="001E2C99">
          <w:rPr>
            <w:rStyle w:val="Hyperlink"/>
            <w:noProof/>
          </w:rPr>
          <w:t>Word list</w:t>
        </w:r>
        <w:r w:rsidR="00A06888">
          <w:rPr>
            <w:noProof/>
            <w:webHidden/>
          </w:rPr>
          <w:tab/>
        </w:r>
        <w:r w:rsidR="00A06888">
          <w:rPr>
            <w:noProof/>
            <w:webHidden/>
          </w:rPr>
          <w:fldChar w:fldCharType="begin"/>
        </w:r>
        <w:r w:rsidR="00A06888">
          <w:rPr>
            <w:noProof/>
            <w:webHidden/>
          </w:rPr>
          <w:instrText xml:space="preserve"> PAGEREF _Toc135988252 \h </w:instrText>
        </w:r>
        <w:r w:rsidR="00A06888">
          <w:rPr>
            <w:noProof/>
            <w:webHidden/>
          </w:rPr>
        </w:r>
        <w:r w:rsidR="00A06888">
          <w:rPr>
            <w:noProof/>
            <w:webHidden/>
          </w:rPr>
          <w:fldChar w:fldCharType="separate"/>
        </w:r>
        <w:r w:rsidR="000015BC">
          <w:rPr>
            <w:noProof/>
            <w:webHidden/>
          </w:rPr>
          <w:t>7</w:t>
        </w:r>
        <w:r w:rsidR="00A06888">
          <w:rPr>
            <w:noProof/>
            <w:webHidden/>
          </w:rPr>
          <w:fldChar w:fldCharType="end"/>
        </w:r>
      </w:hyperlink>
    </w:p>
    <w:p w14:paraId="257E9B6F" w14:textId="559022E0" w:rsidR="00A06888" w:rsidRDefault="00D53729" w:rsidP="00D10027">
      <w:pPr>
        <w:pStyle w:val="TOC1"/>
        <w:rPr>
          <w:rFonts w:asciiTheme="minorHAnsi" w:eastAsiaTheme="minorEastAsia" w:hAnsiTheme="minorHAnsi" w:cstheme="minorBidi"/>
          <w:noProof/>
          <w:kern w:val="2"/>
          <w:sz w:val="22"/>
          <w:lang w:eastAsia="en-AU"/>
          <w14:ligatures w14:val="standardContextual"/>
        </w:rPr>
      </w:pPr>
      <w:hyperlink w:anchor="_Toc135988253" w:history="1">
        <w:r w:rsidR="00A06888" w:rsidRPr="001E2C99">
          <w:rPr>
            <w:rStyle w:val="Hyperlink"/>
            <w:noProof/>
          </w:rPr>
          <w:t>More information</w:t>
        </w:r>
        <w:r w:rsidR="00A06888">
          <w:rPr>
            <w:noProof/>
            <w:webHidden/>
          </w:rPr>
          <w:tab/>
        </w:r>
        <w:r w:rsidR="00A06888">
          <w:rPr>
            <w:noProof/>
            <w:webHidden/>
          </w:rPr>
          <w:fldChar w:fldCharType="begin"/>
        </w:r>
        <w:r w:rsidR="00A06888">
          <w:rPr>
            <w:noProof/>
            <w:webHidden/>
          </w:rPr>
          <w:instrText xml:space="preserve"> PAGEREF _Toc135988253 \h </w:instrText>
        </w:r>
        <w:r w:rsidR="00A06888">
          <w:rPr>
            <w:noProof/>
            <w:webHidden/>
          </w:rPr>
        </w:r>
        <w:r w:rsidR="00A06888">
          <w:rPr>
            <w:noProof/>
            <w:webHidden/>
          </w:rPr>
          <w:fldChar w:fldCharType="separate"/>
        </w:r>
        <w:r w:rsidR="000015BC">
          <w:rPr>
            <w:noProof/>
            <w:webHidden/>
          </w:rPr>
          <w:t>8</w:t>
        </w:r>
        <w:r w:rsidR="00A06888">
          <w:rPr>
            <w:noProof/>
            <w:webHidden/>
          </w:rPr>
          <w:fldChar w:fldCharType="end"/>
        </w:r>
      </w:hyperlink>
    </w:p>
    <w:p w14:paraId="1836CCD8" w14:textId="5F53E237" w:rsidR="00573CFE" w:rsidRDefault="00AC71D2" w:rsidP="00573CFE">
      <w:r>
        <w:fldChar w:fldCharType="end"/>
      </w:r>
      <w:bookmarkStart w:id="16" w:name="_Toc135988246"/>
      <w:r w:rsidR="00573CFE">
        <w:br w:type="page"/>
      </w:r>
    </w:p>
    <w:p w14:paraId="7CE39607" w14:textId="14017D76" w:rsidR="00151817" w:rsidRPr="00151817" w:rsidRDefault="00DA7831" w:rsidP="00573CFE">
      <w:pPr>
        <w:pStyle w:val="Heading2"/>
      </w:pPr>
      <w:r>
        <w:lastRenderedPageBreak/>
        <w:t>Voting in a</w:t>
      </w:r>
      <w:r w:rsidR="004B1DD7">
        <w:t xml:space="preserve"> referendum</w:t>
      </w:r>
      <w:bookmarkEnd w:id="16"/>
    </w:p>
    <w:p w14:paraId="0E375159" w14:textId="7968E646" w:rsidR="00573CFE" w:rsidRPr="00573CFE" w:rsidRDefault="00573CFE" w:rsidP="00573CFE">
      <w:r w:rsidRPr="00573CFE">
        <w:t xml:space="preserve">When you </w:t>
      </w:r>
      <w:r w:rsidRPr="00573CFE">
        <w:rPr>
          <w:rStyle w:val="Strong"/>
        </w:rPr>
        <w:t>vote</w:t>
      </w:r>
      <w:r w:rsidRPr="00573CFE">
        <w:t>, you help to choose if the Australian people change the Constitution.</w:t>
      </w:r>
    </w:p>
    <w:p w14:paraId="7B38827E" w14:textId="77777777" w:rsidR="00573CFE" w:rsidRPr="00573CFE" w:rsidRDefault="00573CFE" w:rsidP="00573CFE">
      <w:pPr>
        <w:rPr>
          <w:spacing w:val="-4"/>
        </w:rPr>
      </w:pPr>
      <w:r w:rsidRPr="00573CFE">
        <w:rPr>
          <w:spacing w:val="-4"/>
        </w:rPr>
        <w:t xml:space="preserve">The Australian </w:t>
      </w:r>
      <w:r w:rsidRPr="00573CFE">
        <w:rPr>
          <w:rStyle w:val="Strong"/>
          <w:spacing w:val="-4"/>
        </w:rPr>
        <w:t>Constitution</w:t>
      </w:r>
      <w:r w:rsidRPr="00573CFE">
        <w:rPr>
          <w:spacing w:val="-4"/>
        </w:rPr>
        <w:t xml:space="preserve"> is a set of rules that are used to run Australia.</w:t>
      </w:r>
    </w:p>
    <w:p w14:paraId="41F320B2" w14:textId="485710A7" w:rsidR="00573CFE" w:rsidRPr="00573CFE" w:rsidRDefault="00573CFE" w:rsidP="00573CFE">
      <w:pPr>
        <w:ind w:right="-454"/>
        <w:rPr>
          <w:spacing w:val="-4"/>
        </w:rPr>
      </w:pPr>
      <w:r w:rsidRPr="00573CFE">
        <w:rPr>
          <w:spacing w:val="-4"/>
        </w:rPr>
        <w:t xml:space="preserve">When you vote in a </w:t>
      </w:r>
      <w:r w:rsidRPr="00573CFE">
        <w:rPr>
          <w:rStyle w:val="Strong"/>
          <w:spacing w:val="-4"/>
        </w:rPr>
        <w:t>referendum</w:t>
      </w:r>
      <w:r w:rsidRPr="00573CFE">
        <w:rPr>
          <w:spacing w:val="-4"/>
        </w:rPr>
        <w:t>, you help to decide if Australia should change the Constitution.</w:t>
      </w:r>
    </w:p>
    <w:p w14:paraId="770C0E2E" w14:textId="4F26AF02" w:rsidR="00573CFE" w:rsidRDefault="00573CFE" w:rsidP="00573CFE">
      <w:r>
        <w:t>The Prime Minister will set the date for the referendum.</w:t>
      </w:r>
    </w:p>
    <w:p w14:paraId="2488F047" w14:textId="77777777" w:rsidR="00573CFE" w:rsidRPr="00DB0295" w:rsidRDefault="00573CFE" w:rsidP="00573CFE">
      <w:r>
        <w:t>It will be on a Saturday.</w:t>
      </w:r>
    </w:p>
    <w:p w14:paraId="3476871F" w14:textId="77777777" w:rsidR="00573CFE" w:rsidRDefault="00573CFE" w:rsidP="00573CFE">
      <w:r>
        <w:t xml:space="preserve">On that day, Australians will </w:t>
      </w:r>
      <w:r w:rsidRPr="00B92F71">
        <w:t>vote</w:t>
      </w:r>
      <w:r>
        <w:t xml:space="preserve"> ‘YES’ or ‘NO’.</w:t>
      </w:r>
    </w:p>
    <w:p w14:paraId="422A73FF" w14:textId="77777777" w:rsidR="00573CFE" w:rsidRPr="00DA7831" w:rsidRDefault="00573CFE" w:rsidP="00573CFE">
      <w:r w:rsidRPr="00DA7831">
        <w:t xml:space="preserve">Before you can vote, you </w:t>
      </w:r>
      <w:r w:rsidRPr="00DA7831">
        <w:rPr>
          <w:rStyle w:val="Strong"/>
        </w:rPr>
        <w:t>enrol</w:t>
      </w:r>
      <w:r w:rsidRPr="00DA7831">
        <w:t>.</w:t>
      </w:r>
    </w:p>
    <w:p w14:paraId="71B0DF44" w14:textId="6ACE63AF" w:rsidR="00573CFE" w:rsidRPr="000015BC" w:rsidRDefault="00573CFE" w:rsidP="000015BC">
      <w:pPr>
        <w:ind w:right="-283"/>
        <w:rPr>
          <w:spacing w:val="-4"/>
        </w:rPr>
      </w:pPr>
      <w:r w:rsidRPr="000015BC">
        <w:rPr>
          <w:spacing w:val="-4"/>
        </w:rPr>
        <w:t>When you enrol, we put your name on a list of </w:t>
      </w:r>
      <w:r w:rsidRPr="000015BC">
        <w:rPr>
          <w:rStyle w:val="Strong"/>
          <w:spacing w:val="-4"/>
        </w:rPr>
        <w:t>voters</w:t>
      </w:r>
      <w:r w:rsidRPr="000015BC">
        <w:rPr>
          <w:spacing w:val="-4"/>
        </w:rPr>
        <w:t xml:space="preserve"> – people who can vote.</w:t>
      </w:r>
    </w:p>
    <w:p w14:paraId="2972278B" w14:textId="77777777" w:rsidR="00573CFE" w:rsidRPr="00DA7831" w:rsidRDefault="00573CFE" w:rsidP="00573CFE">
      <w:r>
        <w:t xml:space="preserve">We call this list </w:t>
      </w:r>
      <w:r w:rsidRPr="00DA7831">
        <w:t xml:space="preserve">the </w:t>
      </w:r>
      <w:r w:rsidRPr="002E140A">
        <w:rPr>
          <w:rStyle w:val="Strong"/>
        </w:rPr>
        <w:t>electoral roll</w:t>
      </w:r>
      <w:r w:rsidRPr="00DA7831">
        <w:t>.</w:t>
      </w:r>
    </w:p>
    <w:p w14:paraId="1B63D272" w14:textId="77777777" w:rsidR="00573CFE" w:rsidRPr="00DA7831" w:rsidRDefault="00573CFE" w:rsidP="00573CFE">
      <w:r>
        <w:t>If you are on the electoral roll, you are also enrolled for referendums.</w:t>
      </w:r>
    </w:p>
    <w:p w14:paraId="5F8D15CF" w14:textId="77777777" w:rsidR="00573CFE" w:rsidRPr="00DA7831" w:rsidRDefault="00573CFE" w:rsidP="00573CFE">
      <w:r w:rsidRPr="00DA7831">
        <w:t xml:space="preserve">You </w:t>
      </w:r>
      <w:r>
        <w:t>must</w:t>
      </w:r>
      <w:r w:rsidRPr="00DA7831">
        <w:t xml:space="preserve"> </w:t>
      </w:r>
      <w:r>
        <w:t xml:space="preserve">enrol and </w:t>
      </w:r>
      <w:r w:rsidRPr="00DA7831">
        <w:t xml:space="preserve">vote if you are: </w:t>
      </w:r>
    </w:p>
    <w:p w14:paraId="428AA175" w14:textId="77777777" w:rsidR="00573CFE" w:rsidRDefault="00573CFE" w:rsidP="00573CFE">
      <w:pPr>
        <w:pStyle w:val="ListParagraph"/>
        <w:numPr>
          <w:ilvl w:val="0"/>
          <w:numId w:val="5"/>
        </w:numPr>
        <w:spacing w:after="240"/>
      </w:pPr>
      <w:r w:rsidRPr="00DA7831">
        <w:t xml:space="preserve">an Australian </w:t>
      </w:r>
      <w:r w:rsidRPr="00D50107">
        <w:rPr>
          <w:rStyle w:val="Strong"/>
        </w:rPr>
        <w:t>citizen</w:t>
      </w:r>
    </w:p>
    <w:p w14:paraId="5B60D7A0" w14:textId="77777777" w:rsidR="00573CFE" w:rsidRDefault="00573CFE" w:rsidP="00573CFE">
      <w:pPr>
        <w:pStyle w:val="ListParagraph"/>
        <w:spacing w:after="240"/>
      </w:pPr>
      <w:r>
        <w:t>and</w:t>
      </w:r>
    </w:p>
    <w:p w14:paraId="2D3CF1F6" w14:textId="77777777" w:rsidR="00573CFE" w:rsidRDefault="00573CFE" w:rsidP="00573CFE">
      <w:pPr>
        <w:pStyle w:val="ListParagraph"/>
        <w:numPr>
          <w:ilvl w:val="0"/>
          <w:numId w:val="5"/>
        </w:numPr>
        <w:spacing w:after="240"/>
      </w:pPr>
      <w:r>
        <w:t xml:space="preserve">aged </w:t>
      </w:r>
      <w:r w:rsidRPr="00DA7831">
        <w:t xml:space="preserve">18 years old or older. </w:t>
      </w:r>
    </w:p>
    <w:p w14:paraId="161B463B" w14:textId="77777777" w:rsidR="00573CFE" w:rsidRPr="00D50107" w:rsidRDefault="00573CFE" w:rsidP="00573CFE">
      <w:r w:rsidRPr="00D50107">
        <w:t xml:space="preserve">A </w:t>
      </w:r>
      <w:r>
        <w:t xml:space="preserve">citizen is someone </w:t>
      </w:r>
      <w:r w:rsidRPr="00D50107">
        <w:t xml:space="preserve">who </w:t>
      </w:r>
      <w:r>
        <w:t>has</w:t>
      </w:r>
      <w:r w:rsidRPr="00D50107">
        <w:t xml:space="preserve"> </w:t>
      </w:r>
      <w:r>
        <w:t>the</w:t>
      </w:r>
      <w:r w:rsidRPr="00D50107">
        <w:t xml:space="preserve"> rights and </w:t>
      </w:r>
      <w:r>
        <w:t>freedoms of the country where they live</w:t>
      </w:r>
      <w:r w:rsidRPr="00D50107">
        <w:t>.</w:t>
      </w:r>
    </w:p>
    <w:p w14:paraId="2F62136F" w14:textId="77777777" w:rsidR="00573CFE" w:rsidRPr="005C6A22" w:rsidRDefault="00573CFE" w:rsidP="005C6A22">
      <w:pPr>
        <w:ind w:right="-397"/>
        <w:rPr>
          <w:spacing w:val="-4"/>
        </w:rPr>
      </w:pPr>
      <w:r w:rsidRPr="005C6A22">
        <w:rPr>
          <w:spacing w:val="-4"/>
        </w:rPr>
        <w:t>Voting lets you have your say about the decisions people make in our country.</w:t>
      </w:r>
    </w:p>
    <w:p w14:paraId="60906689" w14:textId="4AF911DD" w:rsidR="00573CFE" w:rsidRPr="0048287A" w:rsidRDefault="00573CFE" w:rsidP="00573CFE">
      <w:r w:rsidRPr="0048287A">
        <w:t>Don’t worry if you haven’t voted before.</w:t>
      </w:r>
    </w:p>
    <w:p w14:paraId="1EBA6E1D" w14:textId="77777777" w:rsidR="00573CFE" w:rsidRPr="0048287A" w:rsidRDefault="00573CFE" w:rsidP="00573CFE">
      <w:r>
        <w:t>We explain what you need to do.</w:t>
      </w:r>
    </w:p>
    <w:p w14:paraId="17495539" w14:textId="77777777" w:rsidR="005C6A22" w:rsidRDefault="005C6A22">
      <w:pPr>
        <w:spacing w:before="0" w:after="0" w:line="240" w:lineRule="auto"/>
        <w:rPr>
          <w:rFonts w:cs="Times New Roman"/>
          <w:b/>
          <w:bCs/>
          <w:color w:val="6E267B"/>
          <w:sz w:val="40"/>
          <w:szCs w:val="26"/>
          <w:lang w:val="x-none" w:eastAsia="x-none"/>
        </w:rPr>
      </w:pPr>
      <w:bookmarkStart w:id="17" w:name="_Toc135988247"/>
      <w:r>
        <w:br w:type="page"/>
      </w:r>
    </w:p>
    <w:p w14:paraId="0E592D4A" w14:textId="7F8E75C7" w:rsidR="0048287A" w:rsidRDefault="0048287A" w:rsidP="00573CFE">
      <w:pPr>
        <w:pStyle w:val="Heading2"/>
        <w:spacing w:after="100"/>
      </w:pPr>
      <w:r>
        <w:lastRenderedPageBreak/>
        <w:t>Enrolling to vote</w:t>
      </w:r>
      <w:bookmarkEnd w:id="17"/>
    </w:p>
    <w:p w14:paraId="6AD0BD38" w14:textId="77777777" w:rsidR="00573CFE" w:rsidRDefault="00573CFE" w:rsidP="00573CFE">
      <w:pPr>
        <w:spacing w:before="100" w:after="100"/>
      </w:pPr>
      <w:r>
        <w:t>If you are nearly 18, you can enrol now.</w:t>
      </w:r>
    </w:p>
    <w:p w14:paraId="64F800CE" w14:textId="77777777" w:rsidR="00573CFE" w:rsidRDefault="00573CFE" w:rsidP="00573CFE">
      <w:pPr>
        <w:spacing w:before="100" w:after="100"/>
      </w:pPr>
      <w:r>
        <w:t>When you turn 18, you’ll be ready to vote.</w:t>
      </w:r>
    </w:p>
    <w:p w14:paraId="1943DB98" w14:textId="3BD3D013" w:rsidR="00573CFE" w:rsidRPr="0048287A" w:rsidRDefault="00573CFE" w:rsidP="00573CFE">
      <w:pPr>
        <w:spacing w:before="100" w:after="100"/>
      </w:pPr>
      <w:r>
        <w:t xml:space="preserve">To go on the </w:t>
      </w:r>
      <w:r w:rsidRPr="00DA7831">
        <w:t>electoral roll</w:t>
      </w:r>
      <w:r>
        <w:t>,</w:t>
      </w:r>
      <w:r w:rsidRPr="0048287A">
        <w:t xml:space="preserve"> </w:t>
      </w:r>
      <w:r>
        <w:t>y</w:t>
      </w:r>
      <w:r w:rsidRPr="0048287A">
        <w:t xml:space="preserve">ou </w:t>
      </w:r>
      <w:r>
        <w:t>must</w:t>
      </w:r>
      <w:r w:rsidRPr="0048287A">
        <w:t xml:space="preserve"> fill out an</w:t>
      </w:r>
      <w:r>
        <w:t> </w:t>
      </w:r>
      <w:r w:rsidRPr="0048287A">
        <w:t>enrolment form.</w:t>
      </w:r>
    </w:p>
    <w:p w14:paraId="5B4C1A41" w14:textId="77777777" w:rsidR="00573CFE" w:rsidRDefault="00573CFE" w:rsidP="00573CFE">
      <w:pPr>
        <w:spacing w:before="100" w:after="100"/>
      </w:pPr>
      <w:r w:rsidRPr="0048287A">
        <w:t>You can fill out an enrolment form</w:t>
      </w:r>
      <w:r>
        <w:t>:</w:t>
      </w:r>
    </w:p>
    <w:p w14:paraId="119806C2" w14:textId="77777777" w:rsidR="00573CFE" w:rsidRPr="0048287A" w:rsidRDefault="00573CFE" w:rsidP="00573CFE">
      <w:pPr>
        <w:pStyle w:val="ListParagraph"/>
        <w:numPr>
          <w:ilvl w:val="0"/>
          <w:numId w:val="6"/>
        </w:numPr>
        <w:spacing w:before="100" w:after="240"/>
        <w:ind w:left="714" w:hanging="357"/>
      </w:pPr>
      <w:r>
        <w:t>online</w:t>
      </w:r>
      <w:r w:rsidRPr="0048287A">
        <w:t xml:space="preserve"> </w:t>
      </w:r>
    </w:p>
    <w:p w14:paraId="1047FD79" w14:textId="77777777" w:rsidR="00573CFE" w:rsidRPr="0048287A" w:rsidRDefault="00573CFE" w:rsidP="00573CFE">
      <w:pPr>
        <w:pStyle w:val="ListParagraph"/>
        <w:numPr>
          <w:ilvl w:val="0"/>
          <w:numId w:val="22"/>
        </w:numPr>
        <w:spacing w:before="100" w:after="240"/>
      </w:pPr>
      <w:r w:rsidRPr="0048287A">
        <w:t>on paper.</w:t>
      </w:r>
    </w:p>
    <w:p w14:paraId="34D3B8E4" w14:textId="77777777" w:rsidR="00573CFE" w:rsidRDefault="00573CFE" w:rsidP="00573CFE">
      <w:pPr>
        <w:spacing w:before="100" w:after="100"/>
      </w:pPr>
      <w:r w:rsidRPr="0048287A">
        <w:t>You can enrol to vote at any time</w:t>
      </w:r>
      <w:r>
        <w:t>.</w:t>
      </w:r>
    </w:p>
    <w:p w14:paraId="3968C391" w14:textId="77777777" w:rsidR="00573CFE" w:rsidRPr="00573CFE" w:rsidRDefault="00573CFE" w:rsidP="00573CFE">
      <w:pPr>
        <w:spacing w:before="100" w:after="100"/>
        <w:rPr>
          <w:spacing w:val="-4"/>
        </w:rPr>
      </w:pPr>
      <w:r w:rsidRPr="00573CFE">
        <w:rPr>
          <w:spacing w:val="-4"/>
        </w:rPr>
        <w:t>But you must enrol before the electoral roll closes to vote in a referendum.</w:t>
      </w:r>
    </w:p>
    <w:p w14:paraId="0323691F" w14:textId="4A7B4EFC" w:rsidR="00573CFE" w:rsidRPr="0048287A" w:rsidRDefault="00573CFE" w:rsidP="00573CFE">
      <w:pPr>
        <w:spacing w:before="100" w:after="100"/>
      </w:pPr>
      <w:r w:rsidRPr="0048287A">
        <w:t xml:space="preserve">The electoral roll closes </w:t>
      </w:r>
      <w:r>
        <w:t>1 week after the Prime Minster sets the date of the referendum.</w:t>
      </w:r>
    </w:p>
    <w:p w14:paraId="2F62AC86" w14:textId="4731F8AE" w:rsidR="0048287A" w:rsidRDefault="0048287A" w:rsidP="00573CFE">
      <w:pPr>
        <w:pStyle w:val="Heading3"/>
        <w:spacing w:before="480"/>
      </w:pPr>
      <w:r>
        <w:t>Enrolling online</w:t>
      </w:r>
    </w:p>
    <w:p w14:paraId="106BF216" w14:textId="77777777" w:rsidR="00573CFE" w:rsidRDefault="00573CFE" w:rsidP="00573CFE">
      <w:pPr>
        <w:spacing w:before="100" w:after="100"/>
      </w:pPr>
      <w:r>
        <w:t>You can enrol to vote on our website.</w:t>
      </w:r>
    </w:p>
    <w:p w14:paraId="1832FF46" w14:textId="7089321D" w:rsidR="00573CFE" w:rsidRPr="00610B33" w:rsidRDefault="00D53729" w:rsidP="00573CFE">
      <w:pPr>
        <w:spacing w:before="100" w:after="100"/>
      </w:pPr>
      <w:hyperlink r:id="rId9" w:history="1">
        <w:r w:rsidR="00573CFE" w:rsidRPr="00610B33">
          <w:rPr>
            <w:rStyle w:val="Hyperlink"/>
          </w:rPr>
          <w:t>www.aec.gov.au/enrol</w:t>
        </w:r>
      </w:hyperlink>
    </w:p>
    <w:p w14:paraId="7777ECA1" w14:textId="77777777" w:rsidR="00573CFE" w:rsidRDefault="00573CFE" w:rsidP="00573CFE">
      <w:pPr>
        <w:spacing w:before="100" w:after="100"/>
      </w:pPr>
      <w:r>
        <w:t xml:space="preserve">There is a button that </w:t>
      </w:r>
      <w:proofErr w:type="gramStart"/>
      <w:r>
        <w:t>says</w:t>
      </w:r>
      <w:proofErr w:type="gramEnd"/>
      <w:r>
        <w:t xml:space="preserve"> ‘</w:t>
      </w:r>
      <w:r w:rsidRPr="00610B33">
        <w:t>Enrol online</w:t>
      </w:r>
      <w:r>
        <w:t>’</w:t>
      </w:r>
      <w:r w:rsidRPr="00610B33">
        <w:t>.</w:t>
      </w:r>
    </w:p>
    <w:p w14:paraId="4EBDD246" w14:textId="77777777" w:rsidR="00573CFE" w:rsidRDefault="00573CFE" w:rsidP="00573CFE">
      <w:pPr>
        <w:spacing w:before="100" w:after="100"/>
      </w:pPr>
      <w:r>
        <w:t>You need to answer some questions.</w:t>
      </w:r>
    </w:p>
    <w:p w14:paraId="1DC97721" w14:textId="77777777" w:rsidR="00573CFE" w:rsidRPr="00DB0295" w:rsidRDefault="00573CFE" w:rsidP="00573CFE">
      <w:pPr>
        <w:spacing w:before="100" w:after="100"/>
      </w:pPr>
      <w:r>
        <w:t>We will ask for proof of who you are, such as:</w:t>
      </w:r>
    </w:p>
    <w:p w14:paraId="54EBEB07" w14:textId="77777777" w:rsidR="00573CFE" w:rsidDel="00253D25" w:rsidRDefault="00573CFE" w:rsidP="00573CFE">
      <w:pPr>
        <w:pStyle w:val="ListParagraph"/>
        <w:numPr>
          <w:ilvl w:val="0"/>
          <w:numId w:val="6"/>
        </w:numPr>
        <w:spacing w:before="100" w:after="100"/>
      </w:pPr>
      <w:r>
        <w:t xml:space="preserve">a driver’s </w:t>
      </w:r>
      <w:proofErr w:type="gramStart"/>
      <w:r>
        <w:t>licence</w:t>
      </w:r>
      <w:proofErr w:type="gramEnd"/>
    </w:p>
    <w:p w14:paraId="79A454AA" w14:textId="77777777" w:rsidR="00573CFE" w:rsidDel="00253D25" w:rsidRDefault="00573CFE" w:rsidP="00573CFE">
      <w:pPr>
        <w:pStyle w:val="ListParagraph"/>
        <w:numPr>
          <w:ilvl w:val="0"/>
          <w:numId w:val="6"/>
        </w:numPr>
        <w:spacing w:before="100" w:after="100"/>
      </w:pPr>
      <w:r>
        <w:t>an Australian passport</w:t>
      </w:r>
    </w:p>
    <w:p w14:paraId="3050F7E4" w14:textId="77777777" w:rsidR="00573CFE" w:rsidDel="00253D25" w:rsidRDefault="00573CFE" w:rsidP="00573CFE">
      <w:pPr>
        <w:pStyle w:val="ListParagraph"/>
        <w:numPr>
          <w:ilvl w:val="0"/>
          <w:numId w:val="6"/>
        </w:numPr>
        <w:spacing w:before="100" w:after="100"/>
      </w:pPr>
      <w:r>
        <w:t xml:space="preserve">a Medicare </w:t>
      </w:r>
      <w:proofErr w:type="gramStart"/>
      <w:r>
        <w:t>card</w:t>
      </w:r>
      <w:proofErr w:type="gramEnd"/>
    </w:p>
    <w:p w14:paraId="2D42C2AA" w14:textId="77777777" w:rsidR="00573CFE" w:rsidDel="00253D25" w:rsidRDefault="00573CFE" w:rsidP="00573CFE">
      <w:pPr>
        <w:pStyle w:val="ListParagraph"/>
        <w:numPr>
          <w:ilvl w:val="0"/>
          <w:numId w:val="6"/>
        </w:numPr>
        <w:spacing w:before="100" w:after="100"/>
      </w:pPr>
      <w:r>
        <w:t>a certificate proving you’re an Australian citizen.</w:t>
      </w:r>
    </w:p>
    <w:p w14:paraId="7532CF9E" w14:textId="77777777" w:rsidR="00573CFE" w:rsidRPr="00610B33" w:rsidRDefault="00573CFE" w:rsidP="00573CFE">
      <w:pPr>
        <w:spacing w:before="100" w:after="100"/>
      </w:pPr>
      <w:r w:rsidRPr="00610B33">
        <w:t xml:space="preserve">Someone </w:t>
      </w:r>
      <w:r>
        <w:t xml:space="preserve">else </w:t>
      </w:r>
      <w:r w:rsidRPr="00610B33">
        <w:t xml:space="preserve">on the </w:t>
      </w:r>
      <w:r>
        <w:t>electoral roll</w:t>
      </w:r>
      <w:r w:rsidRPr="00610B33">
        <w:t xml:space="preserve"> </w:t>
      </w:r>
      <w:r>
        <w:t>can also prove</w:t>
      </w:r>
      <w:r w:rsidRPr="00610B33">
        <w:t xml:space="preserve"> that they know you.</w:t>
      </w:r>
    </w:p>
    <w:p w14:paraId="3953D4C3" w14:textId="77777777" w:rsidR="00573CFE" w:rsidRPr="00610B33" w:rsidRDefault="00573CFE" w:rsidP="00573CFE">
      <w:pPr>
        <w:spacing w:before="100" w:after="100"/>
      </w:pPr>
      <w:r w:rsidRPr="00610B33">
        <w:t>If you want, you</w:t>
      </w:r>
      <w:r>
        <w:t xml:space="preserve"> </w:t>
      </w:r>
      <w:r w:rsidRPr="00610B33">
        <w:t xml:space="preserve">can ask someone to </w:t>
      </w:r>
      <w:r>
        <w:t>help</w:t>
      </w:r>
      <w:r w:rsidRPr="00610B33">
        <w:t xml:space="preserve"> you. </w:t>
      </w:r>
    </w:p>
    <w:p w14:paraId="60161A20" w14:textId="702621D0" w:rsidR="00573CFE" w:rsidRPr="00610B33" w:rsidRDefault="00573CFE" w:rsidP="00573CFE">
      <w:pPr>
        <w:spacing w:before="100" w:after="100"/>
      </w:pPr>
      <w:r w:rsidRPr="00610B33">
        <w:t xml:space="preserve">When you finish, </w:t>
      </w:r>
      <w:r>
        <w:t>you need to use</w:t>
      </w:r>
      <w:r w:rsidRPr="00610B33">
        <w:t xml:space="preserve"> the </w:t>
      </w:r>
      <w:r>
        <w:t xml:space="preserve">‘Submit’ </w:t>
      </w:r>
      <w:r w:rsidRPr="00610B33">
        <w:t>button</w:t>
      </w:r>
      <w:r>
        <w:t xml:space="preserve"> to send your</w:t>
      </w:r>
      <w:r w:rsidR="005C6A22">
        <w:t> </w:t>
      </w:r>
      <w:r>
        <w:t>enrolment to us</w:t>
      </w:r>
      <w:r w:rsidRPr="00610B33">
        <w:t>.</w:t>
      </w:r>
    </w:p>
    <w:p w14:paraId="2E601B5B" w14:textId="11AED5A8" w:rsidR="0048287A" w:rsidRDefault="0048287A" w:rsidP="00703A4C">
      <w:pPr>
        <w:pStyle w:val="Heading3"/>
      </w:pPr>
      <w:r>
        <w:lastRenderedPageBreak/>
        <w:t>Enrolling on paper</w:t>
      </w:r>
    </w:p>
    <w:p w14:paraId="636140B9" w14:textId="77777777" w:rsidR="00573CFE" w:rsidRPr="00DB0295" w:rsidRDefault="00573CFE" w:rsidP="00573CFE">
      <w:r>
        <w:t>To enrol on paper, you need to fill out an enrolment form.</w:t>
      </w:r>
    </w:p>
    <w:p w14:paraId="24FCEB66" w14:textId="77777777" w:rsidR="00573CFE" w:rsidRPr="00702F40" w:rsidRDefault="00573CFE" w:rsidP="00573CFE">
      <w:pPr>
        <w:rPr>
          <w:spacing w:val="-4"/>
        </w:rPr>
      </w:pPr>
      <w:r w:rsidRPr="00702F40">
        <w:rPr>
          <w:spacing w:val="-4"/>
        </w:rPr>
        <w:t>You can get an enrolment form at any AEC office.</w:t>
      </w:r>
    </w:p>
    <w:p w14:paraId="15DF7B01" w14:textId="77777777" w:rsidR="00573CFE" w:rsidRDefault="00573CFE" w:rsidP="00573CFE">
      <w:r>
        <w:t>If you call us, we can send you an enrolment form in the mail.</w:t>
      </w:r>
    </w:p>
    <w:p w14:paraId="397E8BC3" w14:textId="77777777" w:rsidR="00573CFE" w:rsidRPr="000C7D74" w:rsidRDefault="00573CFE" w:rsidP="00573CFE">
      <w:pPr>
        <w:rPr>
          <w:rStyle w:val="Strong"/>
        </w:rPr>
      </w:pPr>
      <w:r w:rsidRPr="00241D5A">
        <w:t xml:space="preserve">Our number is </w:t>
      </w:r>
      <w:r w:rsidRPr="000C7D74">
        <w:rPr>
          <w:rStyle w:val="Strong"/>
        </w:rPr>
        <w:t xml:space="preserve">13 23 </w:t>
      </w:r>
      <w:proofErr w:type="gramStart"/>
      <w:r w:rsidRPr="000C7D74">
        <w:rPr>
          <w:rStyle w:val="Strong"/>
        </w:rPr>
        <w:t>26</w:t>
      </w:r>
      <w:proofErr w:type="gramEnd"/>
    </w:p>
    <w:p w14:paraId="46C48CBC" w14:textId="77777777" w:rsidR="00573CFE" w:rsidRDefault="00573CFE" w:rsidP="00573CFE">
      <w:r>
        <w:t>You need to answer some questions.</w:t>
      </w:r>
    </w:p>
    <w:p w14:paraId="7D57DA6A" w14:textId="77777777" w:rsidR="00573CFE" w:rsidRDefault="00573CFE" w:rsidP="00573CFE">
      <w:r>
        <w:t>We will ask for proof of who you are, such as:</w:t>
      </w:r>
    </w:p>
    <w:p w14:paraId="2E6317B5" w14:textId="77777777" w:rsidR="00573CFE" w:rsidDel="00D31475" w:rsidRDefault="00573CFE" w:rsidP="000015BC">
      <w:pPr>
        <w:pStyle w:val="ListParagraph"/>
        <w:numPr>
          <w:ilvl w:val="0"/>
          <w:numId w:val="19"/>
        </w:numPr>
        <w:spacing w:after="240"/>
      </w:pPr>
      <w:r>
        <w:t xml:space="preserve">a driver’s </w:t>
      </w:r>
      <w:proofErr w:type="gramStart"/>
      <w:r>
        <w:t>licence</w:t>
      </w:r>
      <w:proofErr w:type="gramEnd"/>
    </w:p>
    <w:p w14:paraId="2A9156B1" w14:textId="77777777" w:rsidR="00573CFE" w:rsidDel="00D31475" w:rsidRDefault="00573CFE" w:rsidP="000015BC">
      <w:pPr>
        <w:pStyle w:val="ListParagraph"/>
        <w:numPr>
          <w:ilvl w:val="0"/>
          <w:numId w:val="19"/>
        </w:numPr>
        <w:spacing w:after="240"/>
      </w:pPr>
      <w:r>
        <w:t>an Australian passport</w:t>
      </w:r>
    </w:p>
    <w:p w14:paraId="24B79945" w14:textId="77777777" w:rsidR="00573CFE" w:rsidDel="00D31475" w:rsidRDefault="00573CFE" w:rsidP="000015BC">
      <w:pPr>
        <w:pStyle w:val="ListParagraph"/>
        <w:numPr>
          <w:ilvl w:val="0"/>
          <w:numId w:val="19"/>
        </w:numPr>
        <w:spacing w:after="240"/>
      </w:pPr>
      <w:r>
        <w:t xml:space="preserve">a Medicare </w:t>
      </w:r>
      <w:proofErr w:type="gramStart"/>
      <w:r>
        <w:t>card</w:t>
      </w:r>
      <w:proofErr w:type="gramEnd"/>
    </w:p>
    <w:p w14:paraId="327FC528" w14:textId="77777777" w:rsidR="00573CFE" w:rsidDel="00D31475" w:rsidRDefault="00573CFE" w:rsidP="000015BC">
      <w:pPr>
        <w:pStyle w:val="ListParagraph"/>
        <w:numPr>
          <w:ilvl w:val="0"/>
          <w:numId w:val="19"/>
        </w:numPr>
        <w:spacing w:after="240"/>
      </w:pPr>
      <w:r>
        <w:t>a certificate proving you’re an Australian citizen.</w:t>
      </w:r>
    </w:p>
    <w:p w14:paraId="6ABB683E" w14:textId="77777777" w:rsidR="00573CFE" w:rsidRDefault="00573CFE" w:rsidP="00573CFE">
      <w:r w:rsidRPr="00610B33">
        <w:t xml:space="preserve">Someone </w:t>
      </w:r>
      <w:r>
        <w:t xml:space="preserve">else </w:t>
      </w:r>
      <w:r w:rsidRPr="00610B33">
        <w:t xml:space="preserve">on the </w:t>
      </w:r>
      <w:r>
        <w:t>electoral roll can also prove</w:t>
      </w:r>
      <w:r w:rsidRPr="00610B33">
        <w:t xml:space="preserve"> that they know you.</w:t>
      </w:r>
    </w:p>
    <w:p w14:paraId="329B1520" w14:textId="5A3B4C17" w:rsidR="00573CFE" w:rsidRPr="00610B33" w:rsidRDefault="00573CFE" w:rsidP="00573CFE">
      <w:r w:rsidRPr="00610B33">
        <w:t xml:space="preserve">If you want, you can ask someone to </w:t>
      </w:r>
      <w:r>
        <w:t>help</w:t>
      </w:r>
      <w:r w:rsidRPr="00610B33">
        <w:t xml:space="preserve"> you.</w:t>
      </w:r>
    </w:p>
    <w:p w14:paraId="0286371C" w14:textId="01EC1DAE" w:rsidR="00573CFE" w:rsidRPr="00610B33" w:rsidRDefault="00573CFE" w:rsidP="00573CFE">
      <w:r w:rsidRPr="00610B33">
        <w:t xml:space="preserve">When you finish, </w:t>
      </w:r>
      <w:r>
        <w:t>you need to send us the form</w:t>
      </w:r>
      <w:r w:rsidRPr="00610B33">
        <w:t>.</w:t>
      </w:r>
    </w:p>
    <w:p w14:paraId="71FCCF69" w14:textId="77777777" w:rsidR="00573CFE" w:rsidRDefault="00573CFE" w:rsidP="00573CFE">
      <w:r>
        <w:t>You can post it to us.</w:t>
      </w:r>
    </w:p>
    <w:p w14:paraId="7618C81B" w14:textId="77777777" w:rsidR="005C6A22" w:rsidRDefault="00573CFE" w:rsidP="00573CFE">
      <w:r w:rsidRPr="002E140A">
        <w:t>AEC</w:t>
      </w:r>
      <w:r>
        <w:t xml:space="preserve"> </w:t>
      </w:r>
      <w:r w:rsidRPr="002E140A">
        <w:t>Reply Paid</w:t>
      </w:r>
      <w:r w:rsidR="005C6A22">
        <w:t>,</w:t>
      </w:r>
    </w:p>
    <w:p w14:paraId="0AADEFBA" w14:textId="22B653B9" w:rsidR="00573CFE" w:rsidRDefault="00573CFE" w:rsidP="00573CFE">
      <w:r w:rsidRPr="00BF390F">
        <w:t>9867</w:t>
      </w:r>
      <w:r w:rsidR="005C6A22">
        <w:t>, i</w:t>
      </w:r>
      <w:r w:rsidRPr="002E140A">
        <w:t>n your capital city</w:t>
      </w:r>
    </w:p>
    <w:p w14:paraId="4DD2716F" w14:textId="77777777" w:rsidR="00573CFE" w:rsidRDefault="00573CFE" w:rsidP="00573CFE">
      <w:r>
        <w:t>You don’t need to use a stamp.</w:t>
      </w:r>
    </w:p>
    <w:p w14:paraId="1D569860" w14:textId="77777777" w:rsidR="00573CFE" w:rsidRDefault="00573CFE" w:rsidP="00573CFE">
      <w:r>
        <w:t>You can take the form to an AEC office.</w:t>
      </w:r>
    </w:p>
    <w:p w14:paraId="1E2067AE" w14:textId="77777777" w:rsidR="00573CFE" w:rsidRDefault="00573CFE" w:rsidP="00573CFE">
      <w:r w:rsidRPr="002E140A">
        <w:t xml:space="preserve">If you call us, we can </w:t>
      </w:r>
      <w:r>
        <w:t xml:space="preserve">help </w:t>
      </w:r>
      <w:r w:rsidRPr="002E140A">
        <w:t xml:space="preserve">you </w:t>
      </w:r>
      <w:r>
        <w:t xml:space="preserve">to </w:t>
      </w:r>
      <w:r w:rsidRPr="002E140A">
        <w:t>find an</w:t>
      </w:r>
      <w:r>
        <w:t xml:space="preserve"> </w:t>
      </w:r>
      <w:r w:rsidRPr="002E140A">
        <w:t>AEC</w:t>
      </w:r>
      <w:r>
        <w:t> </w:t>
      </w:r>
      <w:r w:rsidRPr="002E140A">
        <w:t>office near you.</w:t>
      </w:r>
    </w:p>
    <w:p w14:paraId="5C3638A7" w14:textId="77777777" w:rsidR="00573CFE" w:rsidRDefault="00573CFE" w:rsidP="00573CFE">
      <w:r w:rsidRPr="008F6239">
        <w:rPr>
          <w:rStyle w:val="Strong"/>
        </w:rPr>
        <w:t>13 23 26</w:t>
      </w:r>
    </w:p>
    <w:p w14:paraId="27285295" w14:textId="77777777" w:rsidR="00573CFE" w:rsidRDefault="00573CFE" w:rsidP="00573CFE">
      <w:r>
        <w:t>You can scan it and upload it to our website.</w:t>
      </w:r>
    </w:p>
    <w:p w14:paraId="50F4F7E4" w14:textId="76620767" w:rsidR="00573CFE" w:rsidRPr="002E140A" w:rsidRDefault="00D53729" w:rsidP="00573CFE">
      <w:hyperlink r:id="rId10" w:history="1">
        <w:r w:rsidR="00573CFE" w:rsidRPr="003B4397">
          <w:rPr>
            <w:rStyle w:val="Hyperlink"/>
          </w:rPr>
          <w:t>www.aec.gov.au/return</w:t>
        </w:r>
      </w:hyperlink>
    </w:p>
    <w:p w14:paraId="57C11D28" w14:textId="77777777" w:rsidR="000015BC" w:rsidRDefault="000015BC">
      <w:pPr>
        <w:spacing w:before="0" w:after="0" w:line="240" w:lineRule="auto"/>
        <w:rPr>
          <w:rFonts w:cs="Times New Roman"/>
          <w:b/>
          <w:bCs/>
          <w:color w:val="6E267B"/>
          <w:sz w:val="40"/>
          <w:szCs w:val="26"/>
          <w:lang w:eastAsia="x-none"/>
        </w:rPr>
      </w:pPr>
      <w:bookmarkStart w:id="18" w:name="_Toc135988248"/>
      <w:r>
        <w:br w:type="page"/>
      </w:r>
    </w:p>
    <w:p w14:paraId="67C35492" w14:textId="15B83B21" w:rsidR="00DB0295" w:rsidRPr="00BE3039" w:rsidRDefault="002E140A" w:rsidP="000015BC">
      <w:pPr>
        <w:pStyle w:val="Heading2"/>
        <w:spacing w:before="400" w:after="80"/>
        <w:rPr>
          <w:lang w:val="en-AU"/>
        </w:rPr>
      </w:pPr>
      <w:r>
        <w:rPr>
          <w:lang w:val="en-AU"/>
        </w:rPr>
        <w:lastRenderedPageBreak/>
        <w:t>What happens next?</w:t>
      </w:r>
      <w:bookmarkEnd w:id="18"/>
    </w:p>
    <w:p w14:paraId="5BAA1CA8" w14:textId="77777777" w:rsidR="00573CFE" w:rsidRPr="002E140A" w:rsidRDefault="00573CFE" w:rsidP="000015BC">
      <w:pPr>
        <w:spacing w:before="80" w:after="80"/>
      </w:pPr>
      <w:r>
        <w:t>We will send you a letter a</w:t>
      </w:r>
      <w:r w:rsidRPr="002E140A">
        <w:t xml:space="preserve"> few weeks after you</w:t>
      </w:r>
      <w:r>
        <w:t> </w:t>
      </w:r>
      <w:r w:rsidRPr="002E140A">
        <w:t>enrol.</w:t>
      </w:r>
    </w:p>
    <w:p w14:paraId="281A483A" w14:textId="77777777" w:rsidR="00573CFE" w:rsidRPr="002E140A" w:rsidRDefault="00573CFE" w:rsidP="000015BC">
      <w:pPr>
        <w:spacing w:before="80" w:after="80"/>
      </w:pPr>
      <w:r w:rsidRPr="002E140A">
        <w:t xml:space="preserve">The letter will say that your name </w:t>
      </w:r>
      <w:r>
        <w:t xml:space="preserve">is now on </w:t>
      </w:r>
      <w:r w:rsidRPr="002E140A">
        <w:t>the</w:t>
      </w:r>
      <w:r>
        <w:t> </w:t>
      </w:r>
      <w:r w:rsidRPr="002E140A">
        <w:t>electoral roll.</w:t>
      </w:r>
    </w:p>
    <w:p w14:paraId="1351A1D4" w14:textId="77777777" w:rsidR="00573CFE" w:rsidRPr="002E140A" w:rsidRDefault="00573CFE" w:rsidP="000015BC">
      <w:pPr>
        <w:spacing w:before="80" w:after="80"/>
      </w:pPr>
      <w:r w:rsidRPr="002E140A">
        <w:t xml:space="preserve">This means you can vote </w:t>
      </w:r>
      <w:r>
        <w:t>in referendums.</w:t>
      </w:r>
    </w:p>
    <w:p w14:paraId="693DE62A" w14:textId="61AE43F9" w:rsidR="000C7D74" w:rsidRDefault="000C7D74" w:rsidP="000015BC">
      <w:pPr>
        <w:pStyle w:val="Heading2"/>
        <w:spacing w:before="400" w:after="80"/>
      </w:pPr>
      <w:bookmarkStart w:id="19" w:name="_Toc135988249"/>
      <w:r w:rsidRPr="000C7D74">
        <w:t xml:space="preserve">What if </w:t>
      </w:r>
      <w:r w:rsidR="00241D5A">
        <w:rPr>
          <w:lang w:val="en-AU"/>
        </w:rPr>
        <w:t>you</w:t>
      </w:r>
      <w:r w:rsidRPr="000C7D74">
        <w:t xml:space="preserve"> move house?</w:t>
      </w:r>
      <w:bookmarkEnd w:id="19"/>
      <w:r w:rsidRPr="000C7D74">
        <w:t xml:space="preserve"> </w:t>
      </w:r>
    </w:p>
    <w:p w14:paraId="1E64B026" w14:textId="74617EE6" w:rsidR="00573CFE" w:rsidRPr="000C7D74" w:rsidRDefault="00573CFE" w:rsidP="000015BC">
      <w:pPr>
        <w:spacing w:before="80" w:after="80"/>
      </w:pPr>
      <w:r w:rsidRPr="000C7D74">
        <w:t>You need to tell us every time you move</w:t>
      </w:r>
      <w:r>
        <w:t xml:space="preserve"> to a new house</w:t>
      </w:r>
      <w:r w:rsidRPr="000C7D74">
        <w:t>.</w:t>
      </w:r>
    </w:p>
    <w:p w14:paraId="17C676A0" w14:textId="5B4E3118" w:rsidR="00573CFE" w:rsidRPr="000C7D74" w:rsidRDefault="00573CFE" w:rsidP="000015BC">
      <w:pPr>
        <w:spacing w:before="80" w:after="80"/>
      </w:pPr>
      <w:r w:rsidRPr="000C7D74">
        <w:t xml:space="preserve">This helps us keep the </w:t>
      </w:r>
      <w:r>
        <w:t>electoral roll</w:t>
      </w:r>
      <w:r w:rsidRPr="000C7D74">
        <w:t xml:space="preserve"> </w:t>
      </w:r>
      <w:proofErr w:type="gramStart"/>
      <w:r w:rsidRPr="000C7D74">
        <w:t>up</w:t>
      </w:r>
      <w:r>
        <w:t>-</w:t>
      </w:r>
      <w:r w:rsidRPr="000C7D74">
        <w:t>to</w:t>
      </w:r>
      <w:r>
        <w:t>-</w:t>
      </w:r>
      <w:r w:rsidRPr="000C7D74">
        <w:t>date</w:t>
      </w:r>
      <w:proofErr w:type="gramEnd"/>
      <w:r w:rsidRPr="000C7D74">
        <w:t>.</w:t>
      </w:r>
    </w:p>
    <w:p w14:paraId="33C1A347" w14:textId="77777777" w:rsidR="00573CFE" w:rsidRPr="000C7D74" w:rsidRDefault="00573CFE" w:rsidP="000015BC">
      <w:pPr>
        <w:spacing w:before="80" w:after="80"/>
      </w:pPr>
      <w:r w:rsidRPr="000C7D74">
        <w:t>If you move</w:t>
      </w:r>
      <w:r>
        <w:t xml:space="preserve"> </w:t>
      </w:r>
      <w:r w:rsidRPr="000C7D74">
        <w:t>to a new house</w:t>
      </w:r>
      <w:r>
        <w:t>, please</w:t>
      </w:r>
      <w:r w:rsidRPr="000C7D74">
        <w:t xml:space="preserve"> fill out a</w:t>
      </w:r>
      <w:r>
        <w:t> </w:t>
      </w:r>
      <w:r w:rsidRPr="000C7D74">
        <w:t>new</w:t>
      </w:r>
      <w:r>
        <w:t> </w:t>
      </w:r>
      <w:r w:rsidRPr="000C7D74">
        <w:t>enrolment form.</w:t>
      </w:r>
    </w:p>
    <w:p w14:paraId="4FA9D44D" w14:textId="2BF900A9" w:rsidR="000C7D74" w:rsidRDefault="000C7D74" w:rsidP="000015BC">
      <w:pPr>
        <w:pStyle w:val="Heading2"/>
        <w:spacing w:before="400" w:after="80"/>
      </w:pPr>
      <w:bookmarkStart w:id="20" w:name="_Toc135988250"/>
      <w:r w:rsidRPr="000C7D74">
        <w:t>A</w:t>
      </w:r>
      <w:r w:rsidR="00241D5A">
        <w:rPr>
          <w:lang w:val="en-AU"/>
        </w:rPr>
        <w:t xml:space="preserve">re you </w:t>
      </w:r>
      <w:r>
        <w:rPr>
          <w:lang w:val="en-AU"/>
        </w:rPr>
        <w:t xml:space="preserve">already </w:t>
      </w:r>
      <w:r w:rsidRPr="000C7D74">
        <w:t xml:space="preserve">on the </w:t>
      </w:r>
      <w:r>
        <w:rPr>
          <w:lang w:val="en-AU"/>
        </w:rPr>
        <w:t>electoral roll</w:t>
      </w:r>
      <w:r w:rsidRPr="000C7D74">
        <w:t>?</w:t>
      </w:r>
      <w:bookmarkEnd w:id="20"/>
    </w:p>
    <w:p w14:paraId="26DC9EC7" w14:textId="77777777" w:rsidR="00573CFE" w:rsidRPr="00241D5A" w:rsidRDefault="00573CFE" w:rsidP="000015BC">
      <w:pPr>
        <w:spacing w:before="80" w:after="80"/>
      </w:pPr>
      <w:r w:rsidRPr="00241D5A">
        <w:t>It is easy to check if you are already on the electoral roll.</w:t>
      </w:r>
    </w:p>
    <w:p w14:paraId="78C40458" w14:textId="77777777" w:rsidR="00573CFE" w:rsidRDefault="00573CFE" w:rsidP="000015BC">
      <w:pPr>
        <w:spacing w:before="80" w:after="80"/>
      </w:pPr>
      <w:r>
        <w:t>You can visit our website.</w:t>
      </w:r>
    </w:p>
    <w:p w14:paraId="12E78BD3" w14:textId="47B6AF7B" w:rsidR="00573CFE" w:rsidRPr="00241D5A" w:rsidRDefault="00D53729" w:rsidP="000015BC">
      <w:pPr>
        <w:spacing w:before="80" w:after="80"/>
        <w:rPr>
          <w:rStyle w:val="Hyperlink"/>
        </w:rPr>
      </w:pPr>
      <w:hyperlink r:id="rId11" w:history="1">
        <w:r w:rsidR="00573CFE" w:rsidRPr="003B4397">
          <w:rPr>
            <w:rStyle w:val="Hyperlink"/>
          </w:rPr>
          <w:t>www.aec.gov.au/check</w:t>
        </w:r>
      </w:hyperlink>
    </w:p>
    <w:p w14:paraId="57EBC7D6" w14:textId="61BE4327" w:rsidR="00573CFE" w:rsidRDefault="00573CFE" w:rsidP="000015BC">
      <w:pPr>
        <w:spacing w:before="80" w:after="80"/>
      </w:pPr>
      <w:r>
        <w:t>You can call</w:t>
      </w:r>
      <w:r w:rsidRPr="000C7D74">
        <w:t xml:space="preserve"> </w:t>
      </w:r>
      <w:proofErr w:type="gramStart"/>
      <w:r w:rsidRPr="000C7D74">
        <w:t>us</w:t>
      </w:r>
      <w:proofErr w:type="gramEnd"/>
      <w:r w:rsidRPr="000C7D74">
        <w:t xml:space="preserve"> and we will check for you</w:t>
      </w:r>
      <w:r>
        <w:t>.</w:t>
      </w:r>
    </w:p>
    <w:p w14:paraId="0B5E40B3" w14:textId="77777777" w:rsidR="00573CFE" w:rsidRPr="000C7D74" w:rsidRDefault="00573CFE" w:rsidP="000015BC">
      <w:pPr>
        <w:spacing w:before="80" w:after="80"/>
        <w:rPr>
          <w:rStyle w:val="Strong"/>
        </w:rPr>
      </w:pPr>
      <w:r w:rsidRPr="000C7D74">
        <w:rPr>
          <w:rStyle w:val="Strong"/>
        </w:rPr>
        <w:t>13 23 26</w:t>
      </w:r>
    </w:p>
    <w:p w14:paraId="39E4D258" w14:textId="77777777" w:rsidR="00573CFE" w:rsidRPr="000C7D74" w:rsidRDefault="00573CFE" w:rsidP="000015BC">
      <w:pPr>
        <w:spacing w:before="80" w:after="80"/>
      </w:pPr>
      <w:r>
        <w:t xml:space="preserve">You can also visit </w:t>
      </w:r>
      <w:r w:rsidRPr="000C7D74">
        <w:t>an AEC office and we will check for</w:t>
      </w:r>
      <w:r>
        <w:t> </w:t>
      </w:r>
      <w:r w:rsidRPr="000C7D74">
        <w:t>you.</w:t>
      </w:r>
    </w:p>
    <w:p w14:paraId="2D128194" w14:textId="1055B278" w:rsidR="00DB0295" w:rsidRPr="000C7D74" w:rsidRDefault="000C7D74" w:rsidP="000015BC">
      <w:pPr>
        <w:pStyle w:val="Heading2"/>
        <w:spacing w:before="400" w:after="80"/>
      </w:pPr>
      <w:bookmarkStart w:id="21" w:name="_Toc135988251"/>
      <w:r w:rsidRPr="000C7D74">
        <w:t xml:space="preserve">How can </w:t>
      </w:r>
      <w:r w:rsidR="0086144C">
        <w:rPr>
          <w:lang w:val="en-AU"/>
        </w:rPr>
        <w:t>you</w:t>
      </w:r>
      <w:r w:rsidRPr="000C7D74">
        <w:t xml:space="preserve"> get more information?</w:t>
      </w:r>
      <w:bookmarkEnd w:id="21"/>
      <w:r w:rsidR="001C28AC" w:rsidRPr="000C7D74">
        <w:t xml:space="preserve"> </w:t>
      </w:r>
    </w:p>
    <w:p w14:paraId="293FCE33" w14:textId="77777777" w:rsidR="00573CFE" w:rsidRPr="000015BC" w:rsidRDefault="00573CFE" w:rsidP="000015BC">
      <w:pPr>
        <w:spacing w:before="80" w:after="80"/>
        <w:ind w:right="-510"/>
        <w:rPr>
          <w:spacing w:val="-4"/>
        </w:rPr>
      </w:pPr>
      <w:r w:rsidRPr="000015BC">
        <w:rPr>
          <w:spacing w:val="-4"/>
        </w:rPr>
        <w:t>If you want to find out more about voting, we have 2 other guides you can read:</w:t>
      </w:r>
    </w:p>
    <w:p w14:paraId="0FD65605" w14:textId="6D05E1E7" w:rsidR="00573CFE" w:rsidRPr="000C7D74" w:rsidRDefault="00573CFE" w:rsidP="000015BC">
      <w:pPr>
        <w:pStyle w:val="ListParagraph"/>
        <w:numPr>
          <w:ilvl w:val="0"/>
          <w:numId w:val="7"/>
        </w:numPr>
        <w:spacing w:before="80" w:after="200"/>
        <w:rPr>
          <w:rStyle w:val="Emphasis"/>
        </w:rPr>
      </w:pPr>
      <w:r w:rsidRPr="000C7D74">
        <w:rPr>
          <w:rStyle w:val="Emphasis"/>
        </w:rPr>
        <w:t xml:space="preserve">How to </w:t>
      </w:r>
      <w:r>
        <w:rPr>
          <w:rStyle w:val="Emphasis"/>
        </w:rPr>
        <w:t>v</w:t>
      </w:r>
      <w:r w:rsidRPr="000C7D74">
        <w:rPr>
          <w:rStyle w:val="Emphasis"/>
        </w:rPr>
        <w:t xml:space="preserve">ote </w:t>
      </w:r>
      <w:r>
        <w:rPr>
          <w:rStyle w:val="Emphasis"/>
        </w:rPr>
        <w:t>in a referendum</w:t>
      </w:r>
    </w:p>
    <w:p w14:paraId="2CAEA8FA" w14:textId="77777777" w:rsidR="00573CFE" w:rsidRPr="000C7D74" w:rsidRDefault="00573CFE" w:rsidP="000015BC">
      <w:pPr>
        <w:pStyle w:val="ListParagraph"/>
        <w:numPr>
          <w:ilvl w:val="0"/>
          <w:numId w:val="7"/>
        </w:numPr>
        <w:spacing w:before="80" w:after="200"/>
      </w:pPr>
      <w:r w:rsidRPr="000C7D74">
        <w:rPr>
          <w:rStyle w:val="Emphasis"/>
        </w:rPr>
        <w:t xml:space="preserve">How to </w:t>
      </w:r>
      <w:r>
        <w:rPr>
          <w:rStyle w:val="Emphasis"/>
        </w:rPr>
        <w:t>v</w:t>
      </w:r>
      <w:r w:rsidRPr="000C7D74">
        <w:rPr>
          <w:rStyle w:val="Emphasis"/>
        </w:rPr>
        <w:t xml:space="preserve">ote by </w:t>
      </w:r>
      <w:r>
        <w:rPr>
          <w:rStyle w:val="Emphasis"/>
        </w:rPr>
        <w:t>m</w:t>
      </w:r>
      <w:r w:rsidRPr="000C7D74">
        <w:rPr>
          <w:rStyle w:val="Emphasis"/>
        </w:rPr>
        <w:t>ail</w:t>
      </w:r>
      <w:r>
        <w:rPr>
          <w:rStyle w:val="Emphasis"/>
        </w:rPr>
        <w:t>.</w:t>
      </w:r>
    </w:p>
    <w:p w14:paraId="43954A46" w14:textId="77777777" w:rsidR="00573CFE" w:rsidRDefault="00573CFE" w:rsidP="000015BC">
      <w:pPr>
        <w:spacing w:before="80" w:after="80"/>
      </w:pPr>
      <w:r>
        <w:t>You can find these guides on our website.</w:t>
      </w:r>
    </w:p>
    <w:p w14:paraId="514F35E5" w14:textId="4D5043F4" w:rsidR="00573CFE" w:rsidRPr="00241D5A" w:rsidRDefault="00D53729" w:rsidP="000015BC">
      <w:pPr>
        <w:spacing w:before="80" w:after="80"/>
        <w:rPr>
          <w:rStyle w:val="Hyperlink"/>
        </w:rPr>
      </w:pPr>
      <w:hyperlink r:id="rId12" w:history="1">
        <w:r w:rsidR="00573CFE">
          <w:rPr>
            <w:rStyle w:val="Hyperlink"/>
          </w:rPr>
          <w:t>www.aec.gov.au/assistance</w:t>
        </w:r>
      </w:hyperlink>
    </w:p>
    <w:p w14:paraId="66D3838E" w14:textId="72466777" w:rsidR="00573CFE" w:rsidRPr="000C7D74" w:rsidRDefault="00573CFE" w:rsidP="000015BC">
      <w:pPr>
        <w:spacing w:before="80" w:after="80"/>
      </w:pPr>
      <w:r>
        <w:t xml:space="preserve">We </w:t>
      </w:r>
      <w:r w:rsidRPr="000C7D74">
        <w:t xml:space="preserve">also </w:t>
      </w:r>
      <w:r>
        <w:t xml:space="preserve">have </w:t>
      </w:r>
      <w:r w:rsidRPr="000C7D74">
        <w:t>information on our website for</w:t>
      </w:r>
      <w:r>
        <w:t> </w:t>
      </w:r>
      <w:r w:rsidRPr="000C7D74">
        <w:t>people who speak languages</w:t>
      </w:r>
      <w:r w:rsidR="005C6A22">
        <w:t> </w:t>
      </w:r>
      <w:r w:rsidRPr="000C7D74">
        <w:t>other</w:t>
      </w:r>
      <w:r w:rsidR="005C6A22">
        <w:t> </w:t>
      </w:r>
      <w:r w:rsidRPr="000C7D74">
        <w:t>than</w:t>
      </w:r>
      <w:r>
        <w:t> </w:t>
      </w:r>
      <w:r w:rsidRPr="000C7D74">
        <w:t>English.</w:t>
      </w:r>
    </w:p>
    <w:p w14:paraId="128983F7" w14:textId="46D6C858" w:rsidR="003C25FD" w:rsidRDefault="003C25FD" w:rsidP="00703A4C">
      <w:pPr>
        <w:pStyle w:val="Heading2"/>
        <w:spacing w:before="20"/>
      </w:pPr>
      <w:bookmarkStart w:id="22" w:name="_Toc135988252"/>
      <w:bookmarkStart w:id="23" w:name="_Ref136507236"/>
      <w:r>
        <w:lastRenderedPageBreak/>
        <w:t>Word list</w:t>
      </w:r>
      <w:bookmarkEnd w:id="22"/>
      <w:bookmarkEnd w:id="23"/>
    </w:p>
    <w:p w14:paraId="42FCDA27" w14:textId="083339ED" w:rsidR="00D31475" w:rsidRPr="00D31475" w:rsidRDefault="00D31475" w:rsidP="00573CFE">
      <w:r w:rsidRPr="00D31475">
        <w:t xml:space="preserve">This list explains what the </w:t>
      </w:r>
      <w:r w:rsidRPr="00A06888">
        <w:rPr>
          <w:rStyle w:val="Strong"/>
        </w:rPr>
        <w:t>bold</w:t>
      </w:r>
      <w:r w:rsidRPr="00D31475">
        <w:t xml:space="preserve"> words in this document mean.</w:t>
      </w:r>
    </w:p>
    <w:p w14:paraId="09A3FED5" w14:textId="77777777" w:rsidR="00573CFE" w:rsidRPr="00D50107" w:rsidRDefault="00573CFE" w:rsidP="00573CFE">
      <w:pPr>
        <w:rPr>
          <w:rStyle w:val="Strong"/>
        </w:rPr>
      </w:pPr>
      <w:r w:rsidRPr="00D50107">
        <w:rPr>
          <w:rStyle w:val="Strong"/>
        </w:rPr>
        <w:t>Citizen</w:t>
      </w:r>
    </w:p>
    <w:p w14:paraId="7373EF57" w14:textId="77777777" w:rsidR="00573CFE" w:rsidRDefault="00573CFE" w:rsidP="00573CFE">
      <w:pPr>
        <w:rPr>
          <w:rStyle w:val="Strong"/>
        </w:rPr>
      </w:pPr>
      <w:r w:rsidRPr="00D50107">
        <w:t xml:space="preserve">A </w:t>
      </w:r>
      <w:r>
        <w:t xml:space="preserve">citizen is someone </w:t>
      </w:r>
      <w:r w:rsidRPr="00D50107">
        <w:t xml:space="preserve">who </w:t>
      </w:r>
      <w:r>
        <w:t>has</w:t>
      </w:r>
      <w:r w:rsidRPr="00D50107">
        <w:t xml:space="preserve"> </w:t>
      </w:r>
      <w:r>
        <w:t>the</w:t>
      </w:r>
      <w:r w:rsidRPr="00D50107">
        <w:t xml:space="preserve"> rights and </w:t>
      </w:r>
      <w:r>
        <w:t>freedoms of the country where they live</w:t>
      </w:r>
      <w:r w:rsidRPr="00D50107">
        <w:t>.</w:t>
      </w:r>
    </w:p>
    <w:p w14:paraId="41B1E520" w14:textId="77777777" w:rsidR="00573CFE" w:rsidRPr="004B1DD7" w:rsidRDefault="00573CFE" w:rsidP="00573CFE">
      <w:pPr>
        <w:rPr>
          <w:rStyle w:val="Strong"/>
        </w:rPr>
      </w:pPr>
      <w:r w:rsidRPr="004B1DD7">
        <w:rPr>
          <w:rStyle w:val="Strong"/>
        </w:rPr>
        <w:t>Constitution</w:t>
      </w:r>
      <w:r>
        <w:rPr>
          <w:rStyle w:val="Strong"/>
        </w:rPr>
        <w:t xml:space="preserve"> </w:t>
      </w:r>
    </w:p>
    <w:p w14:paraId="60AFD4AA" w14:textId="30364BD7" w:rsidR="00573CFE" w:rsidRPr="000015BC" w:rsidRDefault="00573CFE" w:rsidP="00573CFE">
      <w:pPr>
        <w:rPr>
          <w:spacing w:val="-4"/>
        </w:rPr>
      </w:pPr>
      <w:r w:rsidRPr="000015BC">
        <w:rPr>
          <w:spacing w:val="-4"/>
        </w:rPr>
        <w:t xml:space="preserve">The Australian </w:t>
      </w:r>
      <w:r w:rsidRPr="00D53729">
        <w:t>Constitution</w:t>
      </w:r>
      <w:r w:rsidRPr="000015BC">
        <w:rPr>
          <w:spacing w:val="-4"/>
        </w:rPr>
        <w:t xml:space="preserve"> is a set of rules that are used to run Australia.</w:t>
      </w:r>
    </w:p>
    <w:p w14:paraId="547E6801" w14:textId="77777777" w:rsidR="00573CFE" w:rsidRDefault="00573CFE" w:rsidP="00573CFE">
      <w:pPr>
        <w:rPr>
          <w:rStyle w:val="Strong"/>
        </w:rPr>
      </w:pPr>
      <w:r>
        <w:rPr>
          <w:rStyle w:val="Strong"/>
        </w:rPr>
        <w:t>E</w:t>
      </w:r>
      <w:r w:rsidRPr="002E140A">
        <w:rPr>
          <w:rStyle w:val="Strong"/>
        </w:rPr>
        <w:t>lectoral roll</w:t>
      </w:r>
    </w:p>
    <w:p w14:paraId="1068DDEF" w14:textId="77777777" w:rsidR="00573CFE" w:rsidRPr="002E140A" w:rsidRDefault="00573CFE" w:rsidP="00573CFE">
      <w:r w:rsidRPr="002E140A">
        <w:t>A list of voters.</w:t>
      </w:r>
    </w:p>
    <w:p w14:paraId="2216DF0F" w14:textId="77777777" w:rsidR="00573CFE" w:rsidRPr="00DA7831" w:rsidRDefault="00573CFE" w:rsidP="00573CFE">
      <w:pPr>
        <w:rPr>
          <w:rStyle w:val="Strong"/>
        </w:rPr>
      </w:pPr>
      <w:r w:rsidRPr="00DA7831">
        <w:rPr>
          <w:rStyle w:val="Strong"/>
        </w:rPr>
        <w:t>Enrol</w:t>
      </w:r>
    </w:p>
    <w:p w14:paraId="627815FE" w14:textId="2E085059" w:rsidR="00573CFE" w:rsidRPr="00DB0295" w:rsidRDefault="00573CFE" w:rsidP="00573CFE">
      <w:r w:rsidRPr="002E140A">
        <w:t>When you enrol, we put your name on a</w:t>
      </w:r>
      <w:r>
        <w:t> </w:t>
      </w:r>
      <w:r w:rsidRPr="002E140A">
        <w:t>list</w:t>
      </w:r>
      <w:r>
        <w:t> </w:t>
      </w:r>
      <w:r w:rsidRPr="002E140A">
        <w:t>of</w:t>
      </w:r>
      <w:r>
        <w:t> </w:t>
      </w:r>
      <w:r w:rsidRPr="002E140A">
        <w:t>voters</w:t>
      </w:r>
      <w:r w:rsidRPr="00DA7831">
        <w:t>.</w:t>
      </w:r>
    </w:p>
    <w:p w14:paraId="33F09F6B" w14:textId="77777777" w:rsidR="00573CFE" w:rsidRPr="004B1DD7" w:rsidRDefault="00573CFE" w:rsidP="00573CFE">
      <w:pPr>
        <w:rPr>
          <w:rStyle w:val="Strong"/>
        </w:rPr>
      </w:pPr>
      <w:r w:rsidRPr="004B1DD7">
        <w:rPr>
          <w:rStyle w:val="Strong"/>
        </w:rPr>
        <w:t>Referendum</w:t>
      </w:r>
    </w:p>
    <w:p w14:paraId="3120A629" w14:textId="0FFF26A0" w:rsidR="00573CFE" w:rsidRPr="00D50107" w:rsidRDefault="00573CFE" w:rsidP="00573CFE">
      <w:pPr>
        <w:rPr>
          <w:rStyle w:val="Strong"/>
        </w:rPr>
      </w:pPr>
      <w:r>
        <w:t xml:space="preserve">When you vote in a </w:t>
      </w:r>
      <w:r w:rsidRPr="00D53729">
        <w:t>referendum</w:t>
      </w:r>
      <w:r>
        <w:t>, you help to decide if Australia should change the Constitution.</w:t>
      </w:r>
    </w:p>
    <w:p w14:paraId="4C934803" w14:textId="77777777" w:rsidR="00573CFE" w:rsidRPr="00BC452F" w:rsidRDefault="00573CFE" w:rsidP="00573CFE">
      <w:pPr>
        <w:rPr>
          <w:rStyle w:val="Strong"/>
        </w:rPr>
      </w:pPr>
      <w:r w:rsidRPr="00BC452F">
        <w:rPr>
          <w:rStyle w:val="Strong"/>
        </w:rPr>
        <w:t>Vote</w:t>
      </w:r>
    </w:p>
    <w:p w14:paraId="493E821E" w14:textId="76763759" w:rsidR="00573CFE" w:rsidRPr="00BC452F" w:rsidRDefault="00573CFE" w:rsidP="00573CFE">
      <w:r w:rsidRPr="00013ED7">
        <w:t>When you vote, you help to choose if the Australian people change the</w:t>
      </w:r>
      <w:r w:rsidR="000015BC">
        <w:t> </w:t>
      </w:r>
      <w:r w:rsidRPr="00013ED7">
        <w:t>Constitution.</w:t>
      </w:r>
    </w:p>
    <w:p w14:paraId="7E12895E" w14:textId="77777777" w:rsidR="00573CFE" w:rsidRDefault="00573CFE" w:rsidP="00573CFE">
      <w:pPr>
        <w:rPr>
          <w:rStyle w:val="Strong"/>
        </w:rPr>
      </w:pPr>
      <w:r>
        <w:rPr>
          <w:rStyle w:val="Strong"/>
        </w:rPr>
        <w:t>V</w:t>
      </w:r>
      <w:r w:rsidRPr="002E140A">
        <w:rPr>
          <w:rStyle w:val="Strong"/>
        </w:rPr>
        <w:t>oters</w:t>
      </w:r>
    </w:p>
    <w:p w14:paraId="282CDE80" w14:textId="4A7975C2" w:rsidR="00573CFE" w:rsidRPr="00DB0295" w:rsidRDefault="00573CFE" w:rsidP="00573CFE">
      <w:r>
        <w:t>P</w:t>
      </w:r>
      <w:r w:rsidRPr="00DA7831">
        <w:t>eople</w:t>
      </w:r>
      <w:r>
        <w:t xml:space="preserve"> </w:t>
      </w:r>
      <w:r w:rsidRPr="00DA7831">
        <w:t>who can vote</w:t>
      </w:r>
      <w:r>
        <w:t>.</w:t>
      </w:r>
    </w:p>
    <w:p w14:paraId="22AEB327" w14:textId="77777777" w:rsidR="000015BC" w:rsidRDefault="000015BC">
      <w:pPr>
        <w:spacing w:before="0" w:after="0" w:line="240" w:lineRule="auto"/>
        <w:rPr>
          <w:rFonts w:cs="Times New Roman"/>
          <w:b/>
          <w:bCs/>
          <w:color w:val="6E267B"/>
          <w:sz w:val="40"/>
          <w:szCs w:val="26"/>
          <w:lang w:eastAsia="x-none"/>
        </w:rPr>
      </w:pPr>
      <w:bookmarkStart w:id="24" w:name="_Toc135988253"/>
      <w:bookmarkStart w:id="25" w:name="_Hlk135987852"/>
      <w:bookmarkStart w:id="26" w:name="_Hlk536631100"/>
      <w:r>
        <w:br w:type="page"/>
      </w:r>
    </w:p>
    <w:p w14:paraId="643B5D47" w14:textId="5FAA4890" w:rsidR="00FD6321" w:rsidRPr="00FD6321" w:rsidRDefault="0081236F" w:rsidP="00450072">
      <w:pPr>
        <w:pStyle w:val="Heading2"/>
        <w:spacing w:before="0" w:after="0"/>
        <w:rPr>
          <w:lang w:val="en-AU"/>
        </w:rPr>
      </w:pPr>
      <w:r>
        <w:rPr>
          <w:lang w:val="en-AU"/>
        </w:rPr>
        <w:lastRenderedPageBreak/>
        <w:t>More information</w:t>
      </w:r>
      <w:bookmarkEnd w:id="24"/>
    </w:p>
    <w:p w14:paraId="3EABA885" w14:textId="30A75EB5" w:rsidR="00573CFE" w:rsidRPr="00793A19" w:rsidRDefault="00573CFE" w:rsidP="00573CFE">
      <w:r w:rsidRPr="00793A19">
        <w:t>You can call us for more information.</w:t>
      </w:r>
    </w:p>
    <w:p w14:paraId="5A6CBA6D" w14:textId="77777777" w:rsidR="00573CFE" w:rsidRPr="00B556A6" w:rsidRDefault="00573CFE" w:rsidP="00573CFE">
      <w:pPr>
        <w:rPr>
          <w:rStyle w:val="Strong"/>
        </w:rPr>
      </w:pPr>
      <w:r w:rsidRPr="00B556A6">
        <w:rPr>
          <w:rStyle w:val="Strong"/>
        </w:rPr>
        <w:t>13 23 26</w:t>
      </w:r>
    </w:p>
    <w:p w14:paraId="1838C5B6" w14:textId="77777777" w:rsidR="00573CFE" w:rsidRDefault="00573CFE" w:rsidP="00573CFE">
      <w:r>
        <w:t>You can visit our website.</w:t>
      </w:r>
    </w:p>
    <w:p w14:paraId="55058FFD" w14:textId="42E8CD43" w:rsidR="00573CFE" w:rsidRPr="001A5C7B" w:rsidRDefault="00D53729" w:rsidP="00573CFE">
      <w:hyperlink r:id="rId13" w:history="1">
        <w:r w:rsidR="00573CFE" w:rsidRPr="00640E5D">
          <w:rPr>
            <w:rStyle w:val="Hyperlink"/>
          </w:rPr>
          <w:t>www.aec.gov.au</w:t>
        </w:r>
      </w:hyperlink>
    </w:p>
    <w:p w14:paraId="5171B194" w14:textId="77777777" w:rsidR="00573CFE" w:rsidRDefault="00573CFE" w:rsidP="00573CFE">
      <w:r>
        <w:t>You can find us on Facebook.</w:t>
      </w:r>
    </w:p>
    <w:p w14:paraId="11B65E59" w14:textId="34869210" w:rsidR="00573CFE" w:rsidRPr="001A5C7B" w:rsidRDefault="00D53729" w:rsidP="00573CFE">
      <w:hyperlink r:id="rId14" w:history="1">
        <w:r w:rsidR="00573CFE">
          <w:rPr>
            <w:rStyle w:val="Hyperlink"/>
          </w:rPr>
          <w:t>/</w:t>
        </w:r>
        <w:proofErr w:type="spellStart"/>
        <w:r w:rsidR="00573CFE">
          <w:rPr>
            <w:rStyle w:val="Hyperlink"/>
          </w:rPr>
          <w:t>AusElectoralCom</w:t>
        </w:r>
        <w:proofErr w:type="spellEnd"/>
        <w:r w:rsidR="00573CFE">
          <w:rPr>
            <w:rStyle w:val="Hyperlink"/>
          </w:rPr>
          <w:t>/</w:t>
        </w:r>
      </w:hyperlink>
    </w:p>
    <w:p w14:paraId="1C4E3F2C" w14:textId="77777777" w:rsidR="00573CFE" w:rsidRDefault="00573CFE" w:rsidP="00573CFE">
      <w:r>
        <w:t>You can find us on Twitter.</w:t>
      </w:r>
    </w:p>
    <w:p w14:paraId="00DA2F5D" w14:textId="380F2241" w:rsidR="00573CFE" w:rsidRPr="001A5C7B" w:rsidRDefault="00D53729" w:rsidP="00573CFE">
      <w:hyperlink r:id="rId15" w:history="1">
        <w:r w:rsidR="00573CFE">
          <w:rPr>
            <w:rStyle w:val="Hyperlink"/>
          </w:rPr>
          <w:t>@AusElectoralCom</w:t>
        </w:r>
      </w:hyperlink>
    </w:p>
    <w:p w14:paraId="4D57B4FD" w14:textId="77777777" w:rsidR="00573CFE" w:rsidRDefault="00573CFE" w:rsidP="00573CFE">
      <w:r>
        <w:t>You can find us on Instagram.</w:t>
      </w:r>
    </w:p>
    <w:p w14:paraId="38C71C36" w14:textId="5B203C28" w:rsidR="00573CFE" w:rsidRPr="001A5C7B" w:rsidRDefault="00D53729" w:rsidP="00573CFE">
      <w:hyperlink r:id="rId16" w:history="1">
        <w:r w:rsidR="00573CFE">
          <w:rPr>
            <w:rStyle w:val="Hyperlink"/>
          </w:rPr>
          <w:t>@auselectoralcom</w:t>
        </w:r>
      </w:hyperlink>
    </w:p>
    <w:p w14:paraId="10D44E71" w14:textId="0A3D0111" w:rsidR="0081236F" w:rsidRDefault="0081236F" w:rsidP="000015BC">
      <w:pPr>
        <w:pStyle w:val="Heading3"/>
      </w:pPr>
      <w:bookmarkStart w:id="27" w:name="_Hlk135924123"/>
      <w:r>
        <w:t>National Relay Service</w:t>
      </w:r>
    </w:p>
    <w:p w14:paraId="29D37514" w14:textId="77777777" w:rsidR="00573CFE" w:rsidRPr="00793A19" w:rsidRDefault="00573CFE" w:rsidP="00573CFE">
      <w:r w:rsidRPr="00793A19">
        <w:t xml:space="preserve">You can call the National Relay Service if you: </w:t>
      </w:r>
    </w:p>
    <w:p w14:paraId="303F5C94" w14:textId="77777777" w:rsidR="00573CFE" w:rsidRPr="00793A19" w:rsidRDefault="00573CFE" w:rsidP="00573CFE">
      <w:pPr>
        <w:pStyle w:val="ListParagraph"/>
        <w:numPr>
          <w:ilvl w:val="0"/>
          <w:numId w:val="21"/>
        </w:numPr>
      </w:pPr>
      <w:r w:rsidRPr="00793A19">
        <w:t xml:space="preserve">are deaf or hard of </w:t>
      </w:r>
      <w:proofErr w:type="gramStart"/>
      <w:r w:rsidRPr="00793A19">
        <w:t>hearing</w:t>
      </w:r>
      <w:proofErr w:type="gramEnd"/>
      <w:r w:rsidRPr="00793A19">
        <w:t xml:space="preserve"> </w:t>
      </w:r>
    </w:p>
    <w:p w14:paraId="09CF6B37" w14:textId="77777777" w:rsidR="00573CFE" w:rsidRPr="00793A19" w:rsidRDefault="00573CFE" w:rsidP="00573CFE">
      <w:pPr>
        <w:pStyle w:val="ListParagraph"/>
        <w:numPr>
          <w:ilvl w:val="0"/>
          <w:numId w:val="21"/>
        </w:numPr>
        <w:rPr>
          <w:rStyle w:val="Strong"/>
          <w:b w:val="0"/>
        </w:rPr>
      </w:pPr>
      <w:r w:rsidRPr="00793A19">
        <w:t>find it hard to speak using the phone.</w:t>
      </w:r>
    </w:p>
    <w:p w14:paraId="7550E176" w14:textId="77777777" w:rsidR="00573CFE" w:rsidRPr="00793A19" w:rsidRDefault="00573CFE" w:rsidP="00573CFE">
      <w:r w:rsidRPr="00793A19">
        <w:t xml:space="preserve">TTY </w:t>
      </w:r>
    </w:p>
    <w:p w14:paraId="3AE66CD2" w14:textId="77777777" w:rsidR="00573CFE" w:rsidRPr="0081236F" w:rsidRDefault="00573CFE" w:rsidP="00573CFE">
      <w:pPr>
        <w:rPr>
          <w:rStyle w:val="Strong"/>
        </w:rPr>
      </w:pPr>
      <w:r w:rsidRPr="0081236F">
        <w:rPr>
          <w:rStyle w:val="Strong"/>
        </w:rPr>
        <w:t>133 677</w:t>
      </w:r>
    </w:p>
    <w:p w14:paraId="34E97EFE" w14:textId="77777777" w:rsidR="00573CFE" w:rsidRPr="00793A19" w:rsidRDefault="00573CFE" w:rsidP="00573CFE">
      <w:r w:rsidRPr="00793A19">
        <w:t xml:space="preserve">Speak and Listen </w:t>
      </w:r>
    </w:p>
    <w:p w14:paraId="7CB9B3C8" w14:textId="77777777" w:rsidR="00573CFE" w:rsidRPr="0081236F" w:rsidRDefault="00573CFE" w:rsidP="00573CFE">
      <w:pPr>
        <w:rPr>
          <w:rStyle w:val="Strong"/>
        </w:rPr>
      </w:pPr>
      <w:r w:rsidRPr="0081236F">
        <w:rPr>
          <w:rStyle w:val="Strong"/>
        </w:rPr>
        <w:t>1300 555 727</w:t>
      </w:r>
    </w:p>
    <w:p w14:paraId="7B32F3DE" w14:textId="77777777" w:rsidR="00573CFE" w:rsidRPr="00793A19" w:rsidRDefault="00573CFE" w:rsidP="00573CFE">
      <w:r w:rsidRPr="00793A19">
        <w:t>Ask these services to connect you to our phone number.</w:t>
      </w:r>
    </w:p>
    <w:p w14:paraId="6CC2815C" w14:textId="77777777" w:rsidR="00573CFE" w:rsidRPr="0081236F" w:rsidRDefault="00573CFE" w:rsidP="00573CFE">
      <w:pPr>
        <w:rPr>
          <w:rStyle w:val="Strong"/>
          <w:b w:val="0"/>
        </w:rPr>
      </w:pPr>
      <w:r w:rsidRPr="00B556A6">
        <w:rPr>
          <w:rStyle w:val="Strong"/>
        </w:rPr>
        <w:t>13 23 26</w:t>
      </w:r>
    </w:p>
    <w:p w14:paraId="3922C9CE" w14:textId="77777777" w:rsidR="00766C21" w:rsidRDefault="00766C21" w:rsidP="00573CFE">
      <w:pPr>
        <w:rPr>
          <w:rFonts w:ascii="Franklin Gothic Book" w:hAnsi="Franklin Gothic Book" w:cs="Times New Roman"/>
          <w:b/>
          <w:bCs/>
          <w:sz w:val="36"/>
          <w:szCs w:val="26"/>
        </w:rPr>
      </w:pPr>
      <w:r>
        <w:br w:type="page"/>
      </w:r>
    </w:p>
    <w:p w14:paraId="09A7FA6D" w14:textId="16904E91" w:rsidR="0081236F" w:rsidRDefault="0081236F" w:rsidP="0081236F">
      <w:pPr>
        <w:pStyle w:val="Heading3"/>
      </w:pPr>
      <w:r>
        <w:lastRenderedPageBreak/>
        <w:t xml:space="preserve">Translating and Interpreting Service </w:t>
      </w:r>
      <w:r w:rsidR="00A06888">
        <w:t>(TIS)</w:t>
      </w:r>
    </w:p>
    <w:p w14:paraId="74A2C0B3" w14:textId="70840C38" w:rsidR="00573CFE" w:rsidRPr="00793A19" w:rsidRDefault="00573CFE" w:rsidP="00573CFE">
      <w:r w:rsidRPr="00793A19">
        <w:t>If you speak a language other than English, you</w:t>
      </w:r>
      <w:r>
        <w:t> </w:t>
      </w:r>
      <w:r w:rsidRPr="00793A19">
        <w:t>can call the</w:t>
      </w:r>
      <w:r w:rsidR="000015BC">
        <w:t> </w:t>
      </w:r>
      <w:r w:rsidRPr="00793A19">
        <w:t>Translating</w:t>
      </w:r>
      <w:r w:rsidR="000015BC">
        <w:t> </w:t>
      </w:r>
      <w:r w:rsidRPr="00793A19">
        <w:t>and Interpreting Service</w:t>
      </w:r>
      <w:r>
        <w:t> </w:t>
      </w:r>
      <w:r w:rsidRPr="00793A19">
        <w:t xml:space="preserve">(TIS). </w:t>
      </w:r>
    </w:p>
    <w:p w14:paraId="22C77A21" w14:textId="77777777" w:rsidR="00573CFE" w:rsidRPr="0081236F" w:rsidRDefault="00573CFE" w:rsidP="00573CFE">
      <w:pPr>
        <w:rPr>
          <w:rStyle w:val="Strong"/>
        </w:rPr>
      </w:pPr>
      <w:r w:rsidRPr="0081236F">
        <w:rPr>
          <w:rStyle w:val="Strong"/>
        </w:rPr>
        <w:t xml:space="preserve">131 450 </w:t>
      </w:r>
    </w:p>
    <w:p w14:paraId="59A51B6E" w14:textId="77777777" w:rsidR="00573CFE" w:rsidRPr="00793A19" w:rsidRDefault="00573CFE" w:rsidP="00573CFE">
      <w:r w:rsidRPr="00793A19">
        <w:t xml:space="preserve">Tell them what language you speak. </w:t>
      </w:r>
    </w:p>
    <w:p w14:paraId="2E1A23D4" w14:textId="77777777" w:rsidR="00573CFE" w:rsidRPr="00793A19" w:rsidRDefault="00573CFE" w:rsidP="00573CFE">
      <w:r w:rsidRPr="00793A19">
        <w:t>Ask them to connect you to our phone number.</w:t>
      </w:r>
    </w:p>
    <w:p w14:paraId="3BDD3FD4" w14:textId="77777777" w:rsidR="00573CFE" w:rsidRPr="0081236F" w:rsidRDefault="00573CFE" w:rsidP="00573CFE">
      <w:pPr>
        <w:rPr>
          <w:rStyle w:val="Strong"/>
          <w:b w:val="0"/>
        </w:rPr>
      </w:pPr>
      <w:r w:rsidRPr="00B556A6">
        <w:rPr>
          <w:rStyle w:val="Strong"/>
        </w:rPr>
        <w:t>13 23 26</w:t>
      </w:r>
    </w:p>
    <w:bookmarkEnd w:id="27"/>
    <w:bookmarkEnd w:id="25"/>
    <w:p w14:paraId="3CF8E6AB" w14:textId="5A50DA2A" w:rsidR="00573CFE" w:rsidRPr="000015BC" w:rsidRDefault="00573CFE" w:rsidP="000015BC">
      <w:pPr>
        <w:spacing w:before="8400"/>
        <w:rPr>
          <w:spacing w:val="-4"/>
          <w:sz w:val="24"/>
          <w:szCs w:val="24"/>
        </w:rPr>
      </w:pPr>
      <w:r w:rsidRPr="000015BC">
        <w:rPr>
          <w:spacing w:val="-4"/>
          <w:sz w:val="24"/>
          <w:szCs w:val="24"/>
        </w:rPr>
        <w:t>The Information Access Group created this</w:t>
      </w:r>
      <w:r w:rsidR="000015BC" w:rsidRPr="000015BC">
        <w:rPr>
          <w:spacing w:val="-4"/>
          <w:sz w:val="24"/>
          <w:szCs w:val="24"/>
        </w:rPr>
        <w:t xml:space="preserve"> text-only</w:t>
      </w:r>
      <w:r w:rsidRPr="000015BC">
        <w:rPr>
          <w:spacing w:val="-4"/>
          <w:sz w:val="24"/>
          <w:szCs w:val="24"/>
        </w:rPr>
        <w:t xml:space="preserve"> Easy Read guide. For any enquiries, please visit </w:t>
      </w:r>
      <w:hyperlink r:id="rId17" w:history="1">
        <w:r w:rsidRPr="000015BC">
          <w:rPr>
            <w:rStyle w:val="Hyperlink"/>
            <w:spacing w:val="-4"/>
            <w:sz w:val="24"/>
            <w:szCs w:val="24"/>
          </w:rPr>
          <w:t>www.informationaccessgroup.com</w:t>
        </w:r>
      </w:hyperlink>
      <w:r w:rsidRPr="000015BC">
        <w:rPr>
          <w:spacing w:val="-4"/>
          <w:sz w:val="24"/>
          <w:szCs w:val="24"/>
        </w:rPr>
        <w:t>. Quote job number 5247-A.</w:t>
      </w:r>
    </w:p>
    <w:p w14:paraId="2EB9E8CC" w14:textId="7204CD3D" w:rsidR="00DD4811" w:rsidRPr="00B8080F" w:rsidRDefault="00B75F32" w:rsidP="000015BC">
      <w:pPr>
        <w:spacing w:before="600"/>
        <w:jc w:val="center"/>
        <w:rPr>
          <w:sz w:val="2"/>
          <w:szCs w:val="2"/>
        </w:rPr>
      </w:pPr>
      <w:bookmarkStart w:id="28" w:name="_Hlk2084969"/>
      <w:bookmarkEnd w:id="26"/>
      <w:r w:rsidRPr="00B75F32">
        <w:rPr>
          <w:sz w:val="22"/>
        </w:rPr>
        <w:t>Authorised by the Electoral Commissioner, Canberr</w:t>
      </w:r>
      <w:bookmarkEnd w:id="28"/>
      <w:r w:rsidR="000015BC">
        <w:rPr>
          <w:sz w:val="22"/>
        </w:rPr>
        <w:t>a.</w:t>
      </w:r>
    </w:p>
    <w:sectPr w:rsidR="00DD4811" w:rsidRPr="00B8080F" w:rsidSect="00573CFE">
      <w:headerReference w:type="even" r:id="rId18"/>
      <w:headerReference w:type="default" r:id="rId19"/>
      <w:footerReference w:type="even" r:id="rId20"/>
      <w:footerReference w:type="default" r:id="rId21"/>
      <w:headerReference w:type="first" r:id="rId22"/>
      <w:footerReference w:type="first" r:id="rId23"/>
      <w:pgSz w:w="11906" w:h="16838" w:code="9"/>
      <w:pgMar w:top="737" w:right="1440" w:bottom="737" w:left="1440" w:header="567" w:footer="567" w:gutter="0"/>
      <w:cols w:space="708"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09F8C4E" w14:textId="77777777" w:rsidR="009E4706" w:rsidRDefault="009E4706" w:rsidP="00134CC3">
      <w:pPr>
        <w:spacing w:before="0" w:after="0" w:line="240" w:lineRule="auto"/>
      </w:pPr>
      <w:r>
        <w:separator/>
      </w:r>
    </w:p>
  </w:endnote>
  <w:endnote w:type="continuationSeparator" w:id="0">
    <w:p w14:paraId="6D3B41A8" w14:textId="77777777" w:rsidR="009E4706" w:rsidRDefault="009E4706" w:rsidP="00134CC3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otham Medium">
    <w:panose1 w:val="00000000000000000000"/>
    <w:charset w:val="00"/>
    <w:family w:val="auto"/>
    <w:pitch w:val="variable"/>
    <w:sig w:usb0="A00000AF" w:usb1="40000048" w:usb2="00000000" w:usb3="00000000" w:csb0="0000019B" w:csb1="00000000"/>
  </w:font>
  <w:font w:name="Helvetica Neue LT Std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HelveticaNeueLT Std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149EBA" w14:textId="77777777" w:rsidR="00573CFE" w:rsidRDefault="00573CF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CD5A5C" w14:textId="2B1AA483" w:rsidR="002314C5" w:rsidRPr="00573CFE" w:rsidRDefault="00573CFE" w:rsidP="00573CFE">
    <w:pPr>
      <w:pStyle w:val="Footer"/>
      <w:spacing w:before="0" w:after="0"/>
    </w:pPr>
    <w:r>
      <w:t xml:space="preserve">Page </w:t>
    </w:r>
    <w:r>
      <w:rPr>
        <w:b/>
        <w:bCs/>
      </w:rPr>
      <w:fldChar w:fldCharType="begin"/>
    </w:r>
    <w:r>
      <w:rPr>
        <w:b/>
        <w:bCs/>
      </w:rPr>
      <w:instrText xml:space="preserve"> PAGE  \* Arabic  \* MERGEFORMAT </w:instrText>
    </w:r>
    <w:r>
      <w:rPr>
        <w:b/>
        <w:bCs/>
      </w:rPr>
      <w:fldChar w:fldCharType="separate"/>
    </w:r>
    <w:r>
      <w:rPr>
        <w:b/>
        <w:bCs/>
        <w:noProof/>
      </w:rPr>
      <w:t>1</w:t>
    </w:r>
    <w:r>
      <w:rPr>
        <w:b/>
        <w:bCs/>
      </w:rPr>
      <w:fldChar w:fldCharType="end"/>
    </w:r>
    <w:r>
      <w:t xml:space="preserve"> of </w:t>
    </w:r>
    <w:r>
      <w:rPr>
        <w:b/>
        <w:bCs/>
      </w:rPr>
      <w:fldChar w:fldCharType="begin"/>
    </w:r>
    <w:r>
      <w:rPr>
        <w:b/>
        <w:bCs/>
      </w:rPr>
      <w:instrText xml:space="preserve"> NUMPAGES  \* Arabic  \* MERGEFORMAT </w:instrText>
    </w:r>
    <w:r>
      <w:rPr>
        <w:b/>
        <w:bCs/>
      </w:rPr>
      <w:fldChar w:fldCharType="separate"/>
    </w:r>
    <w:r>
      <w:rPr>
        <w:b/>
        <w:bCs/>
        <w:noProof/>
      </w:rPr>
      <w:t>2</w:t>
    </w:r>
    <w:r>
      <w:rPr>
        <w:b/>
        <w:bCs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F4921B" w14:textId="77777777" w:rsidR="00573CFE" w:rsidRDefault="00573CF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F0AA511" w14:textId="77777777" w:rsidR="009E4706" w:rsidRDefault="009E4706" w:rsidP="00134CC3">
      <w:pPr>
        <w:spacing w:before="0" w:after="0" w:line="240" w:lineRule="auto"/>
      </w:pPr>
      <w:r>
        <w:separator/>
      </w:r>
    </w:p>
  </w:footnote>
  <w:footnote w:type="continuationSeparator" w:id="0">
    <w:p w14:paraId="617CC906" w14:textId="77777777" w:rsidR="009E4706" w:rsidRDefault="009E4706" w:rsidP="00134CC3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523BD6" w14:textId="77777777" w:rsidR="00573CFE" w:rsidRDefault="00573CF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F3943D" w14:textId="242317A6" w:rsidR="002314C5" w:rsidRDefault="002314C5" w:rsidP="005945DC">
    <w:pPr>
      <w:pStyle w:val="Header"/>
      <w:spacing w:after="0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0E1B7A" w14:textId="77777777" w:rsidR="00573CFE" w:rsidRDefault="00573CF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A344466B"/>
    <w:multiLevelType w:val="hybridMultilevel"/>
    <w:tmpl w:val="9A66B32C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39E6BBA"/>
    <w:multiLevelType w:val="hybridMultilevel"/>
    <w:tmpl w:val="FFFC02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114B38"/>
    <w:multiLevelType w:val="hybridMultilevel"/>
    <w:tmpl w:val="C98EC3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ED5090"/>
    <w:multiLevelType w:val="hybridMultilevel"/>
    <w:tmpl w:val="F09E5F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C3A43A0"/>
    <w:multiLevelType w:val="hybridMultilevel"/>
    <w:tmpl w:val="169CD64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51E4EB7"/>
    <w:multiLevelType w:val="hybridMultilevel"/>
    <w:tmpl w:val="1BB8B948"/>
    <w:lvl w:ilvl="0" w:tplc="0C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5CD1302"/>
    <w:multiLevelType w:val="hybridMultilevel"/>
    <w:tmpl w:val="C0921C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E3F15F3"/>
    <w:multiLevelType w:val="hybridMultilevel"/>
    <w:tmpl w:val="81562E1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47821D2"/>
    <w:multiLevelType w:val="hybridMultilevel"/>
    <w:tmpl w:val="73DACD7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6D723D8"/>
    <w:multiLevelType w:val="hybridMultilevel"/>
    <w:tmpl w:val="B64AC57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94266D9"/>
    <w:multiLevelType w:val="hybridMultilevel"/>
    <w:tmpl w:val="F39065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AF742C6"/>
    <w:multiLevelType w:val="hybridMultilevel"/>
    <w:tmpl w:val="CE68F5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BBA5D3A"/>
    <w:multiLevelType w:val="hybridMultilevel"/>
    <w:tmpl w:val="9D066EC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D31152E"/>
    <w:multiLevelType w:val="hybridMultilevel"/>
    <w:tmpl w:val="7F0C77C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E3B033E"/>
    <w:multiLevelType w:val="hybridMultilevel"/>
    <w:tmpl w:val="0AEA09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35A6F9F"/>
    <w:multiLevelType w:val="hybridMultilevel"/>
    <w:tmpl w:val="DFF676E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F7601D8"/>
    <w:multiLevelType w:val="hybridMultilevel"/>
    <w:tmpl w:val="B2527E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4985EF6"/>
    <w:multiLevelType w:val="hybridMultilevel"/>
    <w:tmpl w:val="10EA238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4DD353E"/>
    <w:multiLevelType w:val="hybridMultilevel"/>
    <w:tmpl w:val="7EBC90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58F7C89"/>
    <w:multiLevelType w:val="hybridMultilevel"/>
    <w:tmpl w:val="BA78120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6B1E1CE"/>
    <w:multiLevelType w:val="hybridMultilevel"/>
    <w:tmpl w:val="B478E07F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1" w15:restartNumberingAfterBreak="0">
    <w:nsid w:val="775E1128"/>
    <w:multiLevelType w:val="hybridMultilevel"/>
    <w:tmpl w:val="1FCC16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7CDBF09"/>
    <w:multiLevelType w:val="hybridMultilevel"/>
    <w:tmpl w:val="F6892459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num w:numId="1" w16cid:durableId="1488859538">
    <w:abstractNumId w:val="7"/>
  </w:num>
  <w:num w:numId="2" w16cid:durableId="583994090">
    <w:abstractNumId w:val="17"/>
  </w:num>
  <w:num w:numId="3" w16cid:durableId="748189712">
    <w:abstractNumId w:val="13"/>
  </w:num>
  <w:num w:numId="4" w16cid:durableId="956064602">
    <w:abstractNumId w:val="0"/>
  </w:num>
  <w:num w:numId="5" w16cid:durableId="284117714">
    <w:abstractNumId w:val="18"/>
  </w:num>
  <w:num w:numId="6" w16cid:durableId="460226474">
    <w:abstractNumId w:val="1"/>
  </w:num>
  <w:num w:numId="7" w16cid:durableId="2132898596">
    <w:abstractNumId w:val="21"/>
  </w:num>
  <w:num w:numId="8" w16cid:durableId="1614287974">
    <w:abstractNumId w:val="3"/>
  </w:num>
  <w:num w:numId="9" w16cid:durableId="973871141">
    <w:abstractNumId w:val="22"/>
  </w:num>
  <w:num w:numId="10" w16cid:durableId="1920166551">
    <w:abstractNumId w:val="20"/>
  </w:num>
  <w:num w:numId="11" w16cid:durableId="435950159">
    <w:abstractNumId w:val="6"/>
  </w:num>
  <w:num w:numId="12" w16cid:durableId="1796950256">
    <w:abstractNumId w:val="11"/>
  </w:num>
  <w:num w:numId="13" w16cid:durableId="879971230">
    <w:abstractNumId w:val="16"/>
  </w:num>
  <w:num w:numId="14" w16cid:durableId="1160196199">
    <w:abstractNumId w:val="10"/>
  </w:num>
  <w:num w:numId="15" w16cid:durableId="1522666149">
    <w:abstractNumId w:val="14"/>
  </w:num>
  <w:num w:numId="16" w16cid:durableId="1170485183">
    <w:abstractNumId w:val="12"/>
  </w:num>
  <w:num w:numId="17" w16cid:durableId="1961448759">
    <w:abstractNumId w:val="15"/>
  </w:num>
  <w:num w:numId="18" w16cid:durableId="2107800264">
    <w:abstractNumId w:val="9"/>
  </w:num>
  <w:num w:numId="19" w16cid:durableId="795759526">
    <w:abstractNumId w:val="2"/>
  </w:num>
  <w:num w:numId="20" w16cid:durableId="1183323057">
    <w:abstractNumId w:val="8"/>
  </w:num>
  <w:num w:numId="21" w16cid:durableId="66464824">
    <w:abstractNumId w:val="4"/>
  </w:num>
  <w:num w:numId="22" w16cid:durableId="338046437">
    <w:abstractNumId w:val="19"/>
  </w:num>
  <w:num w:numId="23" w16cid:durableId="1301350503">
    <w:abstractNumId w:val="5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40"/>
  <w:displayHorizontalDrawingGridEvery w:val="2"/>
  <w:characterSpacingControl w:val="doNotCompress"/>
  <w:hdrShapeDefaults>
    <o:shapedefaults v:ext="edit" spidmax="2050">
      <o:colormru v:ext="edit" colors="#e8f6fe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LAwNbE0NzcxsTAyMzZU0lEKTi0uzszPAykwqQUA/NxNwCwAAAA="/>
  </w:docVars>
  <w:rsids>
    <w:rsidRoot w:val="00CB0B04"/>
    <w:rsid w:val="000015BC"/>
    <w:rsid w:val="000017A9"/>
    <w:rsid w:val="00003F3E"/>
    <w:rsid w:val="00005C84"/>
    <w:rsid w:val="0000729C"/>
    <w:rsid w:val="00007E89"/>
    <w:rsid w:val="00010060"/>
    <w:rsid w:val="00012B39"/>
    <w:rsid w:val="000131A3"/>
    <w:rsid w:val="00013ED7"/>
    <w:rsid w:val="0001772A"/>
    <w:rsid w:val="00017C44"/>
    <w:rsid w:val="00020CAC"/>
    <w:rsid w:val="00022BA8"/>
    <w:rsid w:val="00023F8E"/>
    <w:rsid w:val="00025085"/>
    <w:rsid w:val="00025237"/>
    <w:rsid w:val="000255E7"/>
    <w:rsid w:val="00025840"/>
    <w:rsid w:val="000268E3"/>
    <w:rsid w:val="00026D9B"/>
    <w:rsid w:val="000276DA"/>
    <w:rsid w:val="00030BA8"/>
    <w:rsid w:val="0003212C"/>
    <w:rsid w:val="00032866"/>
    <w:rsid w:val="00033188"/>
    <w:rsid w:val="00034C79"/>
    <w:rsid w:val="00035D95"/>
    <w:rsid w:val="00037534"/>
    <w:rsid w:val="00037989"/>
    <w:rsid w:val="0004229E"/>
    <w:rsid w:val="000432B1"/>
    <w:rsid w:val="00044183"/>
    <w:rsid w:val="00046373"/>
    <w:rsid w:val="000464C1"/>
    <w:rsid w:val="00051741"/>
    <w:rsid w:val="000528F6"/>
    <w:rsid w:val="000549B3"/>
    <w:rsid w:val="00054DE8"/>
    <w:rsid w:val="000563CB"/>
    <w:rsid w:val="000568D2"/>
    <w:rsid w:val="00057F93"/>
    <w:rsid w:val="00060614"/>
    <w:rsid w:val="00060E3E"/>
    <w:rsid w:val="00061246"/>
    <w:rsid w:val="00061FF6"/>
    <w:rsid w:val="0006339E"/>
    <w:rsid w:val="00065443"/>
    <w:rsid w:val="000660F7"/>
    <w:rsid w:val="000669CB"/>
    <w:rsid w:val="00067033"/>
    <w:rsid w:val="00070D27"/>
    <w:rsid w:val="00070FA4"/>
    <w:rsid w:val="0007213A"/>
    <w:rsid w:val="00072B83"/>
    <w:rsid w:val="00073093"/>
    <w:rsid w:val="00073579"/>
    <w:rsid w:val="0007442B"/>
    <w:rsid w:val="00074F07"/>
    <w:rsid w:val="00076A06"/>
    <w:rsid w:val="00077149"/>
    <w:rsid w:val="00080002"/>
    <w:rsid w:val="00081601"/>
    <w:rsid w:val="00081CF6"/>
    <w:rsid w:val="000866C8"/>
    <w:rsid w:val="000900DB"/>
    <w:rsid w:val="000906AA"/>
    <w:rsid w:val="00094178"/>
    <w:rsid w:val="0009560D"/>
    <w:rsid w:val="00095C05"/>
    <w:rsid w:val="00096594"/>
    <w:rsid w:val="0009660F"/>
    <w:rsid w:val="000A627C"/>
    <w:rsid w:val="000B0C85"/>
    <w:rsid w:val="000B2756"/>
    <w:rsid w:val="000B4D35"/>
    <w:rsid w:val="000B586C"/>
    <w:rsid w:val="000B6C30"/>
    <w:rsid w:val="000C0A55"/>
    <w:rsid w:val="000C0F54"/>
    <w:rsid w:val="000C2048"/>
    <w:rsid w:val="000C2C1F"/>
    <w:rsid w:val="000C3B9B"/>
    <w:rsid w:val="000C3D30"/>
    <w:rsid w:val="000C60D1"/>
    <w:rsid w:val="000C7D74"/>
    <w:rsid w:val="000D07D6"/>
    <w:rsid w:val="000D282A"/>
    <w:rsid w:val="000D2C19"/>
    <w:rsid w:val="000D71AF"/>
    <w:rsid w:val="000D7DD1"/>
    <w:rsid w:val="000D7DE3"/>
    <w:rsid w:val="000D7F04"/>
    <w:rsid w:val="000E55B2"/>
    <w:rsid w:val="000F300B"/>
    <w:rsid w:val="000F30D1"/>
    <w:rsid w:val="000F4472"/>
    <w:rsid w:val="000F47C2"/>
    <w:rsid w:val="000F52F4"/>
    <w:rsid w:val="000F724D"/>
    <w:rsid w:val="00101660"/>
    <w:rsid w:val="00103D6A"/>
    <w:rsid w:val="0010561C"/>
    <w:rsid w:val="001066AD"/>
    <w:rsid w:val="0011020E"/>
    <w:rsid w:val="001110D2"/>
    <w:rsid w:val="00111B23"/>
    <w:rsid w:val="00112159"/>
    <w:rsid w:val="001131E0"/>
    <w:rsid w:val="00113CBF"/>
    <w:rsid w:val="001156E7"/>
    <w:rsid w:val="00116FE0"/>
    <w:rsid w:val="00117AEC"/>
    <w:rsid w:val="00120465"/>
    <w:rsid w:val="00120A79"/>
    <w:rsid w:val="00120EEC"/>
    <w:rsid w:val="00124F36"/>
    <w:rsid w:val="00130F1E"/>
    <w:rsid w:val="00131BD3"/>
    <w:rsid w:val="00134CC3"/>
    <w:rsid w:val="00134CCC"/>
    <w:rsid w:val="0013535A"/>
    <w:rsid w:val="00135559"/>
    <w:rsid w:val="0014041D"/>
    <w:rsid w:val="0014086D"/>
    <w:rsid w:val="0014402F"/>
    <w:rsid w:val="00144259"/>
    <w:rsid w:val="00150946"/>
    <w:rsid w:val="00151817"/>
    <w:rsid w:val="0015329D"/>
    <w:rsid w:val="00153E51"/>
    <w:rsid w:val="00154144"/>
    <w:rsid w:val="001545CB"/>
    <w:rsid w:val="001600B3"/>
    <w:rsid w:val="00165E98"/>
    <w:rsid w:val="00165F97"/>
    <w:rsid w:val="00166248"/>
    <w:rsid w:val="00170CF6"/>
    <w:rsid w:val="001711FF"/>
    <w:rsid w:val="00173B3A"/>
    <w:rsid w:val="00174440"/>
    <w:rsid w:val="00176798"/>
    <w:rsid w:val="00176C7D"/>
    <w:rsid w:val="0018024C"/>
    <w:rsid w:val="0018086D"/>
    <w:rsid w:val="00183441"/>
    <w:rsid w:val="001913A3"/>
    <w:rsid w:val="00191473"/>
    <w:rsid w:val="00195489"/>
    <w:rsid w:val="00195E91"/>
    <w:rsid w:val="0019631C"/>
    <w:rsid w:val="001A0A21"/>
    <w:rsid w:val="001A20D1"/>
    <w:rsid w:val="001A2E5E"/>
    <w:rsid w:val="001A31D7"/>
    <w:rsid w:val="001A375B"/>
    <w:rsid w:val="001A4B9E"/>
    <w:rsid w:val="001A5C7B"/>
    <w:rsid w:val="001B1575"/>
    <w:rsid w:val="001B4147"/>
    <w:rsid w:val="001B4580"/>
    <w:rsid w:val="001B4C5C"/>
    <w:rsid w:val="001C1EF4"/>
    <w:rsid w:val="001C252B"/>
    <w:rsid w:val="001C28AC"/>
    <w:rsid w:val="001C326A"/>
    <w:rsid w:val="001C3CDE"/>
    <w:rsid w:val="001C3ECF"/>
    <w:rsid w:val="001C6408"/>
    <w:rsid w:val="001D0608"/>
    <w:rsid w:val="001D116F"/>
    <w:rsid w:val="001D3FF9"/>
    <w:rsid w:val="001D402F"/>
    <w:rsid w:val="001D66FC"/>
    <w:rsid w:val="001D7867"/>
    <w:rsid w:val="001D7C3A"/>
    <w:rsid w:val="001E0B48"/>
    <w:rsid w:val="001E0FAE"/>
    <w:rsid w:val="001E3852"/>
    <w:rsid w:val="001E57AD"/>
    <w:rsid w:val="001E773F"/>
    <w:rsid w:val="001F2EF9"/>
    <w:rsid w:val="001F2F24"/>
    <w:rsid w:val="001F38D7"/>
    <w:rsid w:val="001F39DB"/>
    <w:rsid w:val="001F5E80"/>
    <w:rsid w:val="001F7780"/>
    <w:rsid w:val="001F7D75"/>
    <w:rsid w:val="002005D7"/>
    <w:rsid w:val="00203C81"/>
    <w:rsid w:val="00203FDC"/>
    <w:rsid w:val="0020592F"/>
    <w:rsid w:val="00210429"/>
    <w:rsid w:val="00212E62"/>
    <w:rsid w:val="0021361E"/>
    <w:rsid w:val="002166AB"/>
    <w:rsid w:val="00217241"/>
    <w:rsid w:val="00217955"/>
    <w:rsid w:val="00217CB2"/>
    <w:rsid w:val="002212B6"/>
    <w:rsid w:val="00221CED"/>
    <w:rsid w:val="002265E5"/>
    <w:rsid w:val="0022763F"/>
    <w:rsid w:val="00230213"/>
    <w:rsid w:val="002314C5"/>
    <w:rsid w:val="00235D23"/>
    <w:rsid w:val="00236622"/>
    <w:rsid w:val="002371B4"/>
    <w:rsid w:val="00240BE3"/>
    <w:rsid w:val="00240E12"/>
    <w:rsid w:val="00241262"/>
    <w:rsid w:val="00241A33"/>
    <w:rsid w:val="00241B31"/>
    <w:rsid w:val="00241D5A"/>
    <w:rsid w:val="00244C03"/>
    <w:rsid w:val="00245C14"/>
    <w:rsid w:val="0025072B"/>
    <w:rsid w:val="00251B3A"/>
    <w:rsid w:val="0025368F"/>
    <w:rsid w:val="00253D25"/>
    <w:rsid w:val="002557D6"/>
    <w:rsid w:val="00255C03"/>
    <w:rsid w:val="00256A77"/>
    <w:rsid w:val="00256E86"/>
    <w:rsid w:val="00261D0E"/>
    <w:rsid w:val="00262D23"/>
    <w:rsid w:val="00265A39"/>
    <w:rsid w:val="00270553"/>
    <w:rsid w:val="00272714"/>
    <w:rsid w:val="00276B95"/>
    <w:rsid w:val="00281094"/>
    <w:rsid w:val="002827F8"/>
    <w:rsid w:val="00282973"/>
    <w:rsid w:val="002830DE"/>
    <w:rsid w:val="00284F62"/>
    <w:rsid w:val="00285B7E"/>
    <w:rsid w:val="002875DD"/>
    <w:rsid w:val="00287A47"/>
    <w:rsid w:val="0029060F"/>
    <w:rsid w:val="00290F99"/>
    <w:rsid w:val="00291994"/>
    <w:rsid w:val="00294FBE"/>
    <w:rsid w:val="00295BFF"/>
    <w:rsid w:val="002A02BB"/>
    <w:rsid w:val="002A3384"/>
    <w:rsid w:val="002A4A0F"/>
    <w:rsid w:val="002A5A72"/>
    <w:rsid w:val="002A615C"/>
    <w:rsid w:val="002A63D7"/>
    <w:rsid w:val="002A7BED"/>
    <w:rsid w:val="002A7FEF"/>
    <w:rsid w:val="002B0820"/>
    <w:rsid w:val="002B1732"/>
    <w:rsid w:val="002B1E87"/>
    <w:rsid w:val="002B5278"/>
    <w:rsid w:val="002B53CA"/>
    <w:rsid w:val="002B5734"/>
    <w:rsid w:val="002B595B"/>
    <w:rsid w:val="002B763F"/>
    <w:rsid w:val="002C3ACF"/>
    <w:rsid w:val="002C55A6"/>
    <w:rsid w:val="002C5802"/>
    <w:rsid w:val="002C5A97"/>
    <w:rsid w:val="002C79AC"/>
    <w:rsid w:val="002D03D8"/>
    <w:rsid w:val="002D60B5"/>
    <w:rsid w:val="002D6314"/>
    <w:rsid w:val="002D6EC8"/>
    <w:rsid w:val="002E100F"/>
    <w:rsid w:val="002E140A"/>
    <w:rsid w:val="002E38B5"/>
    <w:rsid w:val="002E4384"/>
    <w:rsid w:val="002E535B"/>
    <w:rsid w:val="002E5B2D"/>
    <w:rsid w:val="002E5D89"/>
    <w:rsid w:val="002E6015"/>
    <w:rsid w:val="002E689C"/>
    <w:rsid w:val="002E7714"/>
    <w:rsid w:val="002F1895"/>
    <w:rsid w:val="002F2114"/>
    <w:rsid w:val="002F3153"/>
    <w:rsid w:val="002F4984"/>
    <w:rsid w:val="00300FF6"/>
    <w:rsid w:val="0030236A"/>
    <w:rsid w:val="00302D64"/>
    <w:rsid w:val="0030594A"/>
    <w:rsid w:val="00307AEC"/>
    <w:rsid w:val="00314B1E"/>
    <w:rsid w:val="00320559"/>
    <w:rsid w:val="0032171A"/>
    <w:rsid w:val="00325391"/>
    <w:rsid w:val="00325DF4"/>
    <w:rsid w:val="003274DB"/>
    <w:rsid w:val="00327AFC"/>
    <w:rsid w:val="00330B01"/>
    <w:rsid w:val="0033269A"/>
    <w:rsid w:val="00332864"/>
    <w:rsid w:val="00332A20"/>
    <w:rsid w:val="00332D75"/>
    <w:rsid w:val="003332F3"/>
    <w:rsid w:val="00334EEB"/>
    <w:rsid w:val="00337542"/>
    <w:rsid w:val="0034139F"/>
    <w:rsid w:val="00343869"/>
    <w:rsid w:val="0034400F"/>
    <w:rsid w:val="00345859"/>
    <w:rsid w:val="0034610C"/>
    <w:rsid w:val="003523D6"/>
    <w:rsid w:val="003569FC"/>
    <w:rsid w:val="00356A05"/>
    <w:rsid w:val="00357305"/>
    <w:rsid w:val="003616F0"/>
    <w:rsid w:val="003619E7"/>
    <w:rsid w:val="0036372B"/>
    <w:rsid w:val="00365437"/>
    <w:rsid w:val="00365F18"/>
    <w:rsid w:val="00367741"/>
    <w:rsid w:val="00367CD5"/>
    <w:rsid w:val="00371D94"/>
    <w:rsid w:val="003741D2"/>
    <w:rsid w:val="0037449D"/>
    <w:rsid w:val="00376027"/>
    <w:rsid w:val="0038327A"/>
    <w:rsid w:val="00383318"/>
    <w:rsid w:val="00387B0C"/>
    <w:rsid w:val="003911C6"/>
    <w:rsid w:val="00392A8A"/>
    <w:rsid w:val="00397314"/>
    <w:rsid w:val="00397682"/>
    <w:rsid w:val="003978EE"/>
    <w:rsid w:val="003A21BC"/>
    <w:rsid w:val="003A21EC"/>
    <w:rsid w:val="003A280C"/>
    <w:rsid w:val="003A5211"/>
    <w:rsid w:val="003A52BE"/>
    <w:rsid w:val="003A5441"/>
    <w:rsid w:val="003A5A82"/>
    <w:rsid w:val="003B0746"/>
    <w:rsid w:val="003B3832"/>
    <w:rsid w:val="003B4397"/>
    <w:rsid w:val="003B4E0C"/>
    <w:rsid w:val="003B5FD8"/>
    <w:rsid w:val="003B6F09"/>
    <w:rsid w:val="003B77FF"/>
    <w:rsid w:val="003B7F00"/>
    <w:rsid w:val="003C0CDC"/>
    <w:rsid w:val="003C1FCE"/>
    <w:rsid w:val="003C25FD"/>
    <w:rsid w:val="003C2AFB"/>
    <w:rsid w:val="003C4A3D"/>
    <w:rsid w:val="003D1D84"/>
    <w:rsid w:val="003D20C7"/>
    <w:rsid w:val="003D3600"/>
    <w:rsid w:val="003D6692"/>
    <w:rsid w:val="003E04A4"/>
    <w:rsid w:val="003E0E59"/>
    <w:rsid w:val="003E1A54"/>
    <w:rsid w:val="003E1DAD"/>
    <w:rsid w:val="003E3314"/>
    <w:rsid w:val="003E37CC"/>
    <w:rsid w:val="003F12F9"/>
    <w:rsid w:val="003F14ED"/>
    <w:rsid w:val="003F1C1D"/>
    <w:rsid w:val="003F2430"/>
    <w:rsid w:val="003F437C"/>
    <w:rsid w:val="003F608D"/>
    <w:rsid w:val="004007F4"/>
    <w:rsid w:val="004019A6"/>
    <w:rsid w:val="004029A2"/>
    <w:rsid w:val="0040440F"/>
    <w:rsid w:val="004052C5"/>
    <w:rsid w:val="00410F31"/>
    <w:rsid w:val="00411E74"/>
    <w:rsid w:val="00415C29"/>
    <w:rsid w:val="004160BC"/>
    <w:rsid w:val="00417904"/>
    <w:rsid w:val="00417E55"/>
    <w:rsid w:val="004212B2"/>
    <w:rsid w:val="00425227"/>
    <w:rsid w:val="00427142"/>
    <w:rsid w:val="004273B8"/>
    <w:rsid w:val="00427831"/>
    <w:rsid w:val="00430FD3"/>
    <w:rsid w:val="004317FD"/>
    <w:rsid w:val="004318F8"/>
    <w:rsid w:val="00431D0E"/>
    <w:rsid w:val="00436B19"/>
    <w:rsid w:val="00441B81"/>
    <w:rsid w:val="004428D8"/>
    <w:rsid w:val="00443E4B"/>
    <w:rsid w:val="00444187"/>
    <w:rsid w:val="00446498"/>
    <w:rsid w:val="00447678"/>
    <w:rsid w:val="00447F99"/>
    <w:rsid w:val="00450072"/>
    <w:rsid w:val="0045208A"/>
    <w:rsid w:val="004539C4"/>
    <w:rsid w:val="00454884"/>
    <w:rsid w:val="0046085A"/>
    <w:rsid w:val="0046106C"/>
    <w:rsid w:val="00461B6A"/>
    <w:rsid w:val="00463323"/>
    <w:rsid w:val="00470848"/>
    <w:rsid w:val="00471DF3"/>
    <w:rsid w:val="004808B7"/>
    <w:rsid w:val="0048287A"/>
    <w:rsid w:val="00482C02"/>
    <w:rsid w:val="00483C4C"/>
    <w:rsid w:val="00484523"/>
    <w:rsid w:val="0048455A"/>
    <w:rsid w:val="00491930"/>
    <w:rsid w:val="004938F4"/>
    <w:rsid w:val="00494D54"/>
    <w:rsid w:val="00494FB2"/>
    <w:rsid w:val="00495C4F"/>
    <w:rsid w:val="0049616A"/>
    <w:rsid w:val="004978CA"/>
    <w:rsid w:val="004A239D"/>
    <w:rsid w:val="004A257D"/>
    <w:rsid w:val="004A61C4"/>
    <w:rsid w:val="004A776E"/>
    <w:rsid w:val="004B0454"/>
    <w:rsid w:val="004B1DD7"/>
    <w:rsid w:val="004B24A2"/>
    <w:rsid w:val="004B251C"/>
    <w:rsid w:val="004C0606"/>
    <w:rsid w:val="004C2D97"/>
    <w:rsid w:val="004C3A6A"/>
    <w:rsid w:val="004C47C1"/>
    <w:rsid w:val="004C78E2"/>
    <w:rsid w:val="004D02E0"/>
    <w:rsid w:val="004D07EA"/>
    <w:rsid w:val="004D2142"/>
    <w:rsid w:val="004D218D"/>
    <w:rsid w:val="004D26D2"/>
    <w:rsid w:val="004D28ED"/>
    <w:rsid w:val="004D2B11"/>
    <w:rsid w:val="004D2CFB"/>
    <w:rsid w:val="004D2EC1"/>
    <w:rsid w:val="004D37CE"/>
    <w:rsid w:val="004D3BD3"/>
    <w:rsid w:val="004D4BD8"/>
    <w:rsid w:val="004D4FFF"/>
    <w:rsid w:val="004E0620"/>
    <w:rsid w:val="004E2588"/>
    <w:rsid w:val="004E277B"/>
    <w:rsid w:val="004E3363"/>
    <w:rsid w:val="004E4327"/>
    <w:rsid w:val="004E477F"/>
    <w:rsid w:val="004F3A14"/>
    <w:rsid w:val="004F5039"/>
    <w:rsid w:val="004F6115"/>
    <w:rsid w:val="004F6F6C"/>
    <w:rsid w:val="004F703D"/>
    <w:rsid w:val="004F7AFF"/>
    <w:rsid w:val="00501490"/>
    <w:rsid w:val="00502156"/>
    <w:rsid w:val="00502302"/>
    <w:rsid w:val="0050252C"/>
    <w:rsid w:val="00502F73"/>
    <w:rsid w:val="00503E0E"/>
    <w:rsid w:val="00510AA0"/>
    <w:rsid w:val="00511373"/>
    <w:rsid w:val="005117DB"/>
    <w:rsid w:val="00511991"/>
    <w:rsid w:val="00512969"/>
    <w:rsid w:val="00516FB7"/>
    <w:rsid w:val="005207D4"/>
    <w:rsid w:val="00520927"/>
    <w:rsid w:val="00520981"/>
    <w:rsid w:val="005209F1"/>
    <w:rsid w:val="00521696"/>
    <w:rsid w:val="0052339B"/>
    <w:rsid w:val="0052434D"/>
    <w:rsid w:val="005243C9"/>
    <w:rsid w:val="005243E2"/>
    <w:rsid w:val="005247E6"/>
    <w:rsid w:val="00525BE0"/>
    <w:rsid w:val="00527074"/>
    <w:rsid w:val="00527BC5"/>
    <w:rsid w:val="00527D52"/>
    <w:rsid w:val="0053782B"/>
    <w:rsid w:val="00537F85"/>
    <w:rsid w:val="00540F24"/>
    <w:rsid w:val="00541A41"/>
    <w:rsid w:val="00542F94"/>
    <w:rsid w:val="0054416C"/>
    <w:rsid w:val="0054436D"/>
    <w:rsid w:val="005515F5"/>
    <w:rsid w:val="0055235E"/>
    <w:rsid w:val="00552C0A"/>
    <w:rsid w:val="0055350B"/>
    <w:rsid w:val="0055456A"/>
    <w:rsid w:val="00554C98"/>
    <w:rsid w:val="00555650"/>
    <w:rsid w:val="00555B2A"/>
    <w:rsid w:val="00556819"/>
    <w:rsid w:val="0055708B"/>
    <w:rsid w:val="005607DE"/>
    <w:rsid w:val="0056091D"/>
    <w:rsid w:val="00562E0D"/>
    <w:rsid w:val="00562E4E"/>
    <w:rsid w:val="00564650"/>
    <w:rsid w:val="00570D4B"/>
    <w:rsid w:val="00571307"/>
    <w:rsid w:val="0057186D"/>
    <w:rsid w:val="00571B6E"/>
    <w:rsid w:val="00572836"/>
    <w:rsid w:val="00573CFE"/>
    <w:rsid w:val="00574728"/>
    <w:rsid w:val="00574F59"/>
    <w:rsid w:val="005751D0"/>
    <w:rsid w:val="00575406"/>
    <w:rsid w:val="005758B3"/>
    <w:rsid w:val="00576476"/>
    <w:rsid w:val="00580DCD"/>
    <w:rsid w:val="00581A1F"/>
    <w:rsid w:val="00583420"/>
    <w:rsid w:val="00583D3F"/>
    <w:rsid w:val="005841C9"/>
    <w:rsid w:val="00585580"/>
    <w:rsid w:val="0059275C"/>
    <w:rsid w:val="005937F4"/>
    <w:rsid w:val="005945DC"/>
    <w:rsid w:val="00594D50"/>
    <w:rsid w:val="00594D8F"/>
    <w:rsid w:val="00596775"/>
    <w:rsid w:val="005A09FF"/>
    <w:rsid w:val="005A1E60"/>
    <w:rsid w:val="005A6211"/>
    <w:rsid w:val="005B2B6A"/>
    <w:rsid w:val="005B2FE0"/>
    <w:rsid w:val="005B6CEB"/>
    <w:rsid w:val="005C018A"/>
    <w:rsid w:val="005C1646"/>
    <w:rsid w:val="005C3A36"/>
    <w:rsid w:val="005C568E"/>
    <w:rsid w:val="005C6A22"/>
    <w:rsid w:val="005C7043"/>
    <w:rsid w:val="005C7978"/>
    <w:rsid w:val="005C7CAE"/>
    <w:rsid w:val="005D0A14"/>
    <w:rsid w:val="005D5F72"/>
    <w:rsid w:val="005D6DF5"/>
    <w:rsid w:val="005E3984"/>
    <w:rsid w:val="005E3998"/>
    <w:rsid w:val="005E4623"/>
    <w:rsid w:val="005E462A"/>
    <w:rsid w:val="005E465E"/>
    <w:rsid w:val="005E5FEA"/>
    <w:rsid w:val="005E664A"/>
    <w:rsid w:val="005F08D9"/>
    <w:rsid w:val="005F1D18"/>
    <w:rsid w:val="005F2A30"/>
    <w:rsid w:val="005F31BA"/>
    <w:rsid w:val="005F3A6E"/>
    <w:rsid w:val="005F3E1A"/>
    <w:rsid w:val="005F48EF"/>
    <w:rsid w:val="005F4A57"/>
    <w:rsid w:val="005F5A59"/>
    <w:rsid w:val="005F6ACC"/>
    <w:rsid w:val="005F7EA8"/>
    <w:rsid w:val="00602B97"/>
    <w:rsid w:val="006049E1"/>
    <w:rsid w:val="0060568C"/>
    <w:rsid w:val="006064C4"/>
    <w:rsid w:val="00606592"/>
    <w:rsid w:val="00610B33"/>
    <w:rsid w:val="006116E9"/>
    <w:rsid w:val="006130F3"/>
    <w:rsid w:val="00617AA0"/>
    <w:rsid w:val="006215B0"/>
    <w:rsid w:val="00622022"/>
    <w:rsid w:val="006230F6"/>
    <w:rsid w:val="00623177"/>
    <w:rsid w:val="00623206"/>
    <w:rsid w:val="006239B1"/>
    <w:rsid w:val="006243D1"/>
    <w:rsid w:val="00624640"/>
    <w:rsid w:val="00624ACC"/>
    <w:rsid w:val="00625757"/>
    <w:rsid w:val="0062693C"/>
    <w:rsid w:val="00626B72"/>
    <w:rsid w:val="00632C81"/>
    <w:rsid w:val="0063329E"/>
    <w:rsid w:val="00633C7F"/>
    <w:rsid w:val="006355FB"/>
    <w:rsid w:val="006400F3"/>
    <w:rsid w:val="00644449"/>
    <w:rsid w:val="00644964"/>
    <w:rsid w:val="00644C39"/>
    <w:rsid w:val="00647623"/>
    <w:rsid w:val="00650B9A"/>
    <w:rsid w:val="006522EE"/>
    <w:rsid w:val="00652E02"/>
    <w:rsid w:val="00656319"/>
    <w:rsid w:val="00656450"/>
    <w:rsid w:val="006570A7"/>
    <w:rsid w:val="00660223"/>
    <w:rsid w:val="00660457"/>
    <w:rsid w:val="00660C3D"/>
    <w:rsid w:val="00660C93"/>
    <w:rsid w:val="00662882"/>
    <w:rsid w:val="00664D16"/>
    <w:rsid w:val="00664D58"/>
    <w:rsid w:val="00665788"/>
    <w:rsid w:val="00665D46"/>
    <w:rsid w:val="00670F45"/>
    <w:rsid w:val="00671BB2"/>
    <w:rsid w:val="00673AD9"/>
    <w:rsid w:val="00674568"/>
    <w:rsid w:val="006752A2"/>
    <w:rsid w:val="00677D3B"/>
    <w:rsid w:val="00682EC5"/>
    <w:rsid w:val="00683C7C"/>
    <w:rsid w:val="006856CA"/>
    <w:rsid w:val="00686C3F"/>
    <w:rsid w:val="00686F57"/>
    <w:rsid w:val="00687EE5"/>
    <w:rsid w:val="006904B6"/>
    <w:rsid w:val="006907D2"/>
    <w:rsid w:val="00690A36"/>
    <w:rsid w:val="00690AF8"/>
    <w:rsid w:val="00691AB8"/>
    <w:rsid w:val="00692F8B"/>
    <w:rsid w:val="00693143"/>
    <w:rsid w:val="006947F8"/>
    <w:rsid w:val="00694FF8"/>
    <w:rsid w:val="00695A0A"/>
    <w:rsid w:val="006967E9"/>
    <w:rsid w:val="006A4D50"/>
    <w:rsid w:val="006A54BC"/>
    <w:rsid w:val="006A6E82"/>
    <w:rsid w:val="006A7AC8"/>
    <w:rsid w:val="006B1888"/>
    <w:rsid w:val="006B3A52"/>
    <w:rsid w:val="006B7F7C"/>
    <w:rsid w:val="006C03D8"/>
    <w:rsid w:val="006C03EC"/>
    <w:rsid w:val="006C1258"/>
    <w:rsid w:val="006C1D32"/>
    <w:rsid w:val="006C2D57"/>
    <w:rsid w:val="006C6077"/>
    <w:rsid w:val="006C75DD"/>
    <w:rsid w:val="006C763B"/>
    <w:rsid w:val="006D3E44"/>
    <w:rsid w:val="006D3EA5"/>
    <w:rsid w:val="006E142A"/>
    <w:rsid w:val="006E2488"/>
    <w:rsid w:val="006E2818"/>
    <w:rsid w:val="006E2B32"/>
    <w:rsid w:val="006E384A"/>
    <w:rsid w:val="006E3E70"/>
    <w:rsid w:val="006E4EA0"/>
    <w:rsid w:val="006E5CDA"/>
    <w:rsid w:val="006E6184"/>
    <w:rsid w:val="006E6AA0"/>
    <w:rsid w:val="006F0663"/>
    <w:rsid w:val="006F1C70"/>
    <w:rsid w:val="006F2600"/>
    <w:rsid w:val="006F28B7"/>
    <w:rsid w:val="006F3F4E"/>
    <w:rsid w:val="006F4154"/>
    <w:rsid w:val="006F4A9D"/>
    <w:rsid w:val="006F52B9"/>
    <w:rsid w:val="006F7EB3"/>
    <w:rsid w:val="00701CBA"/>
    <w:rsid w:val="007028D3"/>
    <w:rsid w:val="00702F40"/>
    <w:rsid w:val="00703A4C"/>
    <w:rsid w:val="00704504"/>
    <w:rsid w:val="00704CE2"/>
    <w:rsid w:val="00705FCF"/>
    <w:rsid w:val="00706FF0"/>
    <w:rsid w:val="00711A25"/>
    <w:rsid w:val="00711E07"/>
    <w:rsid w:val="007126B8"/>
    <w:rsid w:val="00712F2A"/>
    <w:rsid w:val="00713455"/>
    <w:rsid w:val="00713B9C"/>
    <w:rsid w:val="007141F0"/>
    <w:rsid w:val="007149E5"/>
    <w:rsid w:val="00714AF3"/>
    <w:rsid w:val="007162A8"/>
    <w:rsid w:val="007167F2"/>
    <w:rsid w:val="00716B39"/>
    <w:rsid w:val="00720DDD"/>
    <w:rsid w:val="00721458"/>
    <w:rsid w:val="00722A75"/>
    <w:rsid w:val="00722AEB"/>
    <w:rsid w:val="00723258"/>
    <w:rsid w:val="007248CE"/>
    <w:rsid w:val="007259A9"/>
    <w:rsid w:val="00725E3E"/>
    <w:rsid w:val="00726490"/>
    <w:rsid w:val="00726AC0"/>
    <w:rsid w:val="0073129B"/>
    <w:rsid w:val="007314E1"/>
    <w:rsid w:val="00731B2B"/>
    <w:rsid w:val="00731DBE"/>
    <w:rsid w:val="00732D7B"/>
    <w:rsid w:val="007339E4"/>
    <w:rsid w:val="007341B8"/>
    <w:rsid w:val="00734C25"/>
    <w:rsid w:val="0073586B"/>
    <w:rsid w:val="0073709C"/>
    <w:rsid w:val="00737409"/>
    <w:rsid w:val="007415E6"/>
    <w:rsid w:val="007427AC"/>
    <w:rsid w:val="007446D1"/>
    <w:rsid w:val="00745266"/>
    <w:rsid w:val="00750D2C"/>
    <w:rsid w:val="007515CA"/>
    <w:rsid w:val="00752829"/>
    <w:rsid w:val="00753372"/>
    <w:rsid w:val="00754A62"/>
    <w:rsid w:val="00755278"/>
    <w:rsid w:val="007553F5"/>
    <w:rsid w:val="00755C7C"/>
    <w:rsid w:val="007563AD"/>
    <w:rsid w:val="00757076"/>
    <w:rsid w:val="00760A6D"/>
    <w:rsid w:val="00761AE0"/>
    <w:rsid w:val="00761BC9"/>
    <w:rsid w:val="007668D7"/>
    <w:rsid w:val="00766C21"/>
    <w:rsid w:val="007678CF"/>
    <w:rsid w:val="00767B98"/>
    <w:rsid w:val="00770CBF"/>
    <w:rsid w:val="00771DF5"/>
    <w:rsid w:val="00776649"/>
    <w:rsid w:val="00776E94"/>
    <w:rsid w:val="00781ED3"/>
    <w:rsid w:val="00784B51"/>
    <w:rsid w:val="0078590F"/>
    <w:rsid w:val="00785FE2"/>
    <w:rsid w:val="00786AD1"/>
    <w:rsid w:val="00787EE2"/>
    <w:rsid w:val="007914E8"/>
    <w:rsid w:val="0079263D"/>
    <w:rsid w:val="00793A19"/>
    <w:rsid w:val="00793DB8"/>
    <w:rsid w:val="0079431D"/>
    <w:rsid w:val="007977BD"/>
    <w:rsid w:val="0079791B"/>
    <w:rsid w:val="007A0397"/>
    <w:rsid w:val="007A0767"/>
    <w:rsid w:val="007A20E3"/>
    <w:rsid w:val="007A35E8"/>
    <w:rsid w:val="007A3FE1"/>
    <w:rsid w:val="007A5A1E"/>
    <w:rsid w:val="007A5B55"/>
    <w:rsid w:val="007A7457"/>
    <w:rsid w:val="007B072B"/>
    <w:rsid w:val="007B1389"/>
    <w:rsid w:val="007B52C5"/>
    <w:rsid w:val="007B6D36"/>
    <w:rsid w:val="007B7087"/>
    <w:rsid w:val="007C0BC0"/>
    <w:rsid w:val="007C2B25"/>
    <w:rsid w:val="007C6F82"/>
    <w:rsid w:val="007D330C"/>
    <w:rsid w:val="007D3D64"/>
    <w:rsid w:val="007D3F8F"/>
    <w:rsid w:val="007D4743"/>
    <w:rsid w:val="007D6CCC"/>
    <w:rsid w:val="007D73EB"/>
    <w:rsid w:val="007D792C"/>
    <w:rsid w:val="007E075D"/>
    <w:rsid w:val="007E1D8D"/>
    <w:rsid w:val="007E29CC"/>
    <w:rsid w:val="007E2A65"/>
    <w:rsid w:val="007E39E2"/>
    <w:rsid w:val="007F0EF0"/>
    <w:rsid w:val="007F1DE7"/>
    <w:rsid w:val="007F238F"/>
    <w:rsid w:val="007F2AE3"/>
    <w:rsid w:val="007F6129"/>
    <w:rsid w:val="007F636C"/>
    <w:rsid w:val="007F7BE7"/>
    <w:rsid w:val="00800787"/>
    <w:rsid w:val="00800BBF"/>
    <w:rsid w:val="00801622"/>
    <w:rsid w:val="00802B4D"/>
    <w:rsid w:val="00803181"/>
    <w:rsid w:val="008042F3"/>
    <w:rsid w:val="00805C8D"/>
    <w:rsid w:val="0081027F"/>
    <w:rsid w:val="00810DF9"/>
    <w:rsid w:val="00810F0F"/>
    <w:rsid w:val="00811FC6"/>
    <w:rsid w:val="0081236F"/>
    <w:rsid w:val="00815653"/>
    <w:rsid w:val="0081724A"/>
    <w:rsid w:val="008176E0"/>
    <w:rsid w:val="00820AC9"/>
    <w:rsid w:val="008212FE"/>
    <w:rsid w:val="00821362"/>
    <w:rsid w:val="00824443"/>
    <w:rsid w:val="00825046"/>
    <w:rsid w:val="0082581E"/>
    <w:rsid w:val="00825F68"/>
    <w:rsid w:val="008273BC"/>
    <w:rsid w:val="00831A67"/>
    <w:rsid w:val="00832579"/>
    <w:rsid w:val="00834CBC"/>
    <w:rsid w:val="00841E5F"/>
    <w:rsid w:val="00842CAD"/>
    <w:rsid w:val="00843DA2"/>
    <w:rsid w:val="00844AA2"/>
    <w:rsid w:val="00845863"/>
    <w:rsid w:val="0084628A"/>
    <w:rsid w:val="008462FE"/>
    <w:rsid w:val="00847941"/>
    <w:rsid w:val="00850665"/>
    <w:rsid w:val="00853D8F"/>
    <w:rsid w:val="00857436"/>
    <w:rsid w:val="00857E74"/>
    <w:rsid w:val="008603EA"/>
    <w:rsid w:val="0086144C"/>
    <w:rsid w:val="00861ABA"/>
    <w:rsid w:val="008627FC"/>
    <w:rsid w:val="008637DA"/>
    <w:rsid w:val="008673CC"/>
    <w:rsid w:val="008714B8"/>
    <w:rsid w:val="00872DCA"/>
    <w:rsid w:val="008739ED"/>
    <w:rsid w:val="008748B2"/>
    <w:rsid w:val="00875B78"/>
    <w:rsid w:val="00876EC6"/>
    <w:rsid w:val="00877262"/>
    <w:rsid w:val="00880CC7"/>
    <w:rsid w:val="0088421A"/>
    <w:rsid w:val="00884790"/>
    <w:rsid w:val="008918D5"/>
    <w:rsid w:val="008921F5"/>
    <w:rsid w:val="008922D8"/>
    <w:rsid w:val="00892737"/>
    <w:rsid w:val="00894DD8"/>
    <w:rsid w:val="008965F7"/>
    <w:rsid w:val="00896644"/>
    <w:rsid w:val="008A4541"/>
    <w:rsid w:val="008A5657"/>
    <w:rsid w:val="008A6F57"/>
    <w:rsid w:val="008A706B"/>
    <w:rsid w:val="008A7EBD"/>
    <w:rsid w:val="008B0099"/>
    <w:rsid w:val="008B065B"/>
    <w:rsid w:val="008B0D48"/>
    <w:rsid w:val="008B3A24"/>
    <w:rsid w:val="008B4330"/>
    <w:rsid w:val="008B5448"/>
    <w:rsid w:val="008B5CEA"/>
    <w:rsid w:val="008B5EF8"/>
    <w:rsid w:val="008B5FD6"/>
    <w:rsid w:val="008B7BF2"/>
    <w:rsid w:val="008C0C4F"/>
    <w:rsid w:val="008C14E5"/>
    <w:rsid w:val="008C4DF4"/>
    <w:rsid w:val="008C5C0E"/>
    <w:rsid w:val="008D0EFF"/>
    <w:rsid w:val="008D247B"/>
    <w:rsid w:val="008D282D"/>
    <w:rsid w:val="008D4746"/>
    <w:rsid w:val="008D7408"/>
    <w:rsid w:val="008D7672"/>
    <w:rsid w:val="008E378D"/>
    <w:rsid w:val="008E6395"/>
    <w:rsid w:val="008E7AB0"/>
    <w:rsid w:val="008F0BCF"/>
    <w:rsid w:val="008F0F52"/>
    <w:rsid w:val="008F21F0"/>
    <w:rsid w:val="008F2C27"/>
    <w:rsid w:val="008F31D9"/>
    <w:rsid w:val="008F42C1"/>
    <w:rsid w:val="008F5EDD"/>
    <w:rsid w:val="008F6E21"/>
    <w:rsid w:val="00904E04"/>
    <w:rsid w:val="009062A3"/>
    <w:rsid w:val="00911623"/>
    <w:rsid w:val="00915212"/>
    <w:rsid w:val="0091553D"/>
    <w:rsid w:val="00917811"/>
    <w:rsid w:val="009232A4"/>
    <w:rsid w:val="00923E23"/>
    <w:rsid w:val="009247DE"/>
    <w:rsid w:val="00925A6E"/>
    <w:rsid w:val="0093070E"/>
    <w:rsid w:val="00930A8D"/>
    <w:rsid w:val="009319EA"/>
    <w:rsid w:val="00934D22"/>
    <w:rsid w:val="00934D33"/>
    <w:rsid w:val="00935BAB"/>
    <w:rsid w:val="00936099"/>
    <w:rsid w:val="00936990"/>
    <w:rsid w:val="00940CDA"/>
    <w:rsid w:val="0094137F"/>
    <w:rsid w:val="00941718"/>
    <w:rsid w:val="00943379"/>
    <w:rsid w:val="00944126"/>
    <w:rsid w:val="00945439"/>
    <w:rsid w:val="00946523"/>
    <w:rsid w:val="0094784E"/>
    <w:rsid w:val="00947F02"/>
    <w:rsid w:val="0095030D"/>
    <w:rsid w:val="0095087C"/>
    <w:rsid w:val="00953CC9"/>
    <w:rsid w:val="00954C91"/>
    <w:rsid w:val="00954FC6"/>
    <w:rsid w:val="00955A1F"/>
    <w:rsid w:val="00955C0A"/>
    <w:rsid w:val="00956350"/>
    <w:rsid w:val="00956B9D"/>
    <w:rsid w:val="0096131E"/>
    <w:rsid w:val="00963146"/>
    <w:rsid w:val="009632DE"/>
    <w:rsid w:val="0096666C"/>
    <w:rsid w:val="00967B6F"/>
    <w:rsid w:val="00970061"/>
    <w:rsid w:val="00970AB5"/>
    <w:rsid w:val="00971900"/>
    <w:rsid w:val="00972C9D"/>
    <w:rsid w:val="00974B44"/>
    <w:rsid w:val="0097523B"/>
    <w:rsid w:val="00976F33"/>
    <w:rsid w:val="00981C91"/>
    <w:rsid w:val="009829F8"/>
    <w:rsid w:val="009843B4"/>
    <w:rsid w:val="009847E9"/>
    <w:rsid w:val="009870D3"/>
    <w:rsid w:val="0099398A"/>
    <w:rsid w:val="00995B35"/>
    <w:rsid w:val="009A3353"/>
    <w:rsid w:val="009A416E"/>
    <w:rsid w:val="009A5071"/>
    <w:rsid w:val="009A5C9A"/>
    <w:rsid w:val="009A6D2A"/>
    <w:rsid w:val="009A72C5"/>
    <w:rsid w:val="009B0F40"/>
    <w:rsid w:val="009B2E1E"/>
    <w:rsid w:val="009B3499"/>
    <w:rsid w:val="009B382C"/>
    <w:rsid w:val="009B3DBC"/>
    <w:rsid w:val="009B7026"/>
    <w:rsid w:val="009B7413"/>
    <w:rsid w:val="009C04B1"/>
    <w:rsid w:val="009C21FB"/>
    <w:rsid w:val="009C363B"/>
    <w:rsid w:val="009D3397"/>
    <w:rsid w:val="009D5C45"/>
    <w:rsid w:val="009D7896"/>
    <w:rsid w:val="009E0FA7"/>
    <w:rsid w:val="009E14A0"/>
    <w:rsid w:val="009E279A"/>
    <w:rsid w:val="009E2F2E"/>
    <w:rsid w:val="009E3FBF"/>
    <w:rsid w:val="009E4299"/>
    <w:rsid w:val="009E4706"/>
    <w:rsid w:val="009E4869"/>
    <w:rsid w:val="009F1282"/>
    <w:rsid w:val="009F26B1"/>
    <w:rsid w:val="009F39B3"/>
    <w:rsid w:val="009F3B7F"/>
    <w:rsid w:val="009F7307"/>
    <w:rsid w:val="009F7C3B"/>
    <w:rsid w:val="00A02A4F"/>
    <w:rsid w:val="00A03936"/>
    <w:rsid w:val="00A04142"/>
    <w:rsid w:val="00A04763"/>
    <w:rsid w:val="00A057E6"/>
    <w:rsid w:val="00A063CF"/>
    <w:rsid w:val="00A06888"/>
    <w:rsid w:val="00A103C3"/>
    <w:rsid w:val="00A12C4C"/>
    <w:rsid w:val="00A145CA"/>
    <w:rsid w:val="00A1485A"/>
    <w:rsid w:val="00A15A51"/>
    <w:rsid w:val="00A15E39"/>
    <w:rsid w:val="00A17333"/>
    <w:rsid w:val="00A2250A"/>
    <w:rsid w:val="00A234FE"/>
    <w:rsid w:val="00A24F0B"/>
    <w:rsid w:val="00A250D9"/>
    <w:rsid w:val="00A25E34"/>
    <w:rsid w:val="00A30010"/>
    <w:rsid w:val="00A301B3"/>
    <w:rsid w:val="00A30CD6"/>
    <w:rsid w:val="00A33000"/>
    <w:rsid w:val="00A3447B"/>
    <w:rsid w:val="00A36E19"/>
    <w:rsid w:val="00A43AE7"/>
    <w:rsid w:val="00A44B77"/>
    <w:rsid w:val="00A44C2C"/>
    <w:rsid w:val="00A45A07"/>
    <w:rsid w:val="00A478ED"/>
    <w:rsid w:val="00A504C5"/>
    <w:rsid w:val="00A51B4F"/>
    <w:rsid w:val="00A53082"/>
    <w:rsid w:val="00A53BB8"/>
    <w:rsid w:val="00A55765"/>
    <w:rsid w:val="00A575D6"/>
    <w:rsid w:val="00A6518D"/>
    <w:rsid w:val="00A7121A"/>
    <w:rsid w:val="00A71610"/>
    <w:rsid w:val="00A73593"/>
    <w:rsid w:val="00A74A74"/>
    <w:rsid w:val="00A74F3A"/>
    <w:rsid w:val="00A807D8"/>
    <w:rsid w:val="00A8104B"/>
    <w:rsid w:val="00A811E3"/>
    <w:rsid w:val="00A82CB1"/>
    <w:rsid w:val="00A85C74"/>
    <w:rsid w:val="00A85CB0"/>
    <w:rsid w:val="00A86FB2"/>
    <w:rsid w:val="00A91E41"/>
    <w:rsid w:val="00A9232D"/>
    <w:rsid w:val="00A923C4"/>
    <w:rsid w:val="00A933FA"/>
    <w:rsid w:val="00A967BC"/>
    <w:rsid w:val="00AA0A0E"/>
    <w:rsid w:val="00AA2B31"/>
    <w:rsid w:val="00AA36FC"/>
    <w:rsid w:val="00AA5922"/>
    <w:rsid w:val="00AA6959"/>
    <w:rsid w:val="00AB1540"/>
    <w:rsid w:val="00AB1A65"/>
    <w:rsid w:val="00AB1AB8"/>
    <w:rsid w:val="00AB1F9B"/>
    <w:rsid w:val="00AB573A"/>
    <w:rsid w:val="00AB6BD9"/>
    <w:rsid w:val="00AC0924"/>
    <w:rsid w:val="00AC11EC"/>
    <w:rsid w:val="00AC18E6"/>
    <w:rsid w:val="00AC3575"/>
    <w:rsid w:val="00AC5AA1"/>
    <w:rsid w:val="00AC645E"/>
    <w:rsid w:val="00AC71D2"/>
    <w:rsid w:val="00AC7525"/>
    <w:rsid w:val="00AD027F"/>
    <w:rsid w:val="00AD1127"/>
    <w:rsid w:val="00AD2924"/>
    <w:rsid w:val="00AD293A"/>
    <w:rsid w:val="00AD383A"/>
    <w:rsid w:val="00AD3B62"/>
    <w:rsid w:val="00AD51B4"/>
    <w:rsid w:val="00AD5D71"/>
    <w:rsid w:val="00AD6E3F"/>
    <w:rsid w:val="00AE008F"/>
    <w:rsid w:val="00AE0555"/>
    <w:rsid w:val="00AE29A3"/>
    <w:rsid w:val="00AE2FF6"/>
    <w:rsid w:val="00AE39D1"/>
    <w:rsid w:val="00AE4EB9"/>
    <w:rsid w:val="00AE7CD1"/>
    <w:rsid w:val="00AF07F3"/>
    <w:rsid w:val="00AF236B"/>
    <w:rsid w:val="00AF6844"/>
    <w:rsid w:val="00AF7FE2"/>
    <w:rsid w:val="00B0006E"/>
    <w:rsid w:val="00B0064C"/>
    <w:rsid w:val="00B0085B"/>
    <w:rsid w:val="00B01DB4"/>
    <w:rsid w:val="00B05872"/>
    <w:rsid w:val="00B05934"/>
    <w:rsid w:val="00B069C4"/>
    <w:rsid w:val="00B072B6"/>
    <w:rsid w:val="00B07520"/>
    <w:rsid w:val="00B1047A"/>
    <w:rsid w:val="00B11B8C"/>
    <w:rsid w:val="00B11BC4"/>
    <w:rsid w:val="00B11ECA"/>
    <w:rsid w:val="00B12AE0"/>
    <w:rsid w:val="00B13693"/>
    <w:rsid w:val="00B15539"/>
    <w:rsid w:val="00B16200"/>
    <w:rsid w:val="00B17021"/>
    <w:rsid w:val="00B175B2"/>
    <w:rsid w:val="00B20619"/>
    <w:rsid w:val="00B21379"/>
    <w:rsid w:val="00B21DB6"/>
    <w:rsid w:val="00B22F30"/>
    <w:rsid w:val="00B23321"/>
    <w:rsid w:val="00B23DEB"/>
    <w:rsid w:val="00B26ADE"/>
    <w:rsid w:val="00B271F2"/>
    <w:rsid w:val="00B301E2"/>
    <w:rsid w:val="00B316EE"/>
    <w:rsid w:val="00B3258F"/>
    <w:rsid w:val="00B32E21"/>
    <w:rsid w:val="00B368F0"/>
    <w:rsid w:val="00B36FB5"/>
    <w:rsid w:val="00B3786C"/>
    <w:rsid w:val="00B434B1"/>
    <w:rsid w:val="00B4496D"/>
    <w:rsid w:val="00B52BED"/>
    <w:rsid w:val="00B52C0C"/>
    <w:rsid w:val="00B54E39"/>
    <w:rsid w:val="00B556A6"/>
    <w:rsid w:val="00B56CA9"/>
    <w:rsid w:val="00B57E32"/>
    <w:rsid w:val="00B609E5"/>
    <w:rsid w:val="00B62672"/>
    <w:rsid w:val="00B71692"/>
    <w:rsid w:val="00B723E2"/>
    <w:rsid w:val="00B738C5"/>
    <w:rsid w:val="00B73A87"/>
    <w:rsid w:val="00B74291"/>
    <w:rsid w:val="00B749A9"/>
    <w:rsid w:val="00B75113"/>
    <w:rsid w:val="00B75A37"/>
    <w:rsid w:val="00B75F32"/>
    <w:rsid w:val="00B8080F"/>
    <w:rsid w:val="00B80CA6"/>
    <w:rsid w:val="00B82062"/>
    <w:rsid w:val="00B839DD"/>
    <w:rsid w:val="00B8562E"/>
    <w:rsid w:val="00B90458"/>
    <w:rsid w:val="00B90EB8"/>
    <w:rsid w:val="00B92F71"/>
    <w:rsid w:val="00B9341E"/>
    <w:rsid w:val="00B96B22"/>
    <w:rsid w:val="00BA02D0"/>
    <w:rsid w:val="00BA155C"/>
    <w:rsid w:val="00BA4805"/>
    <w:rsid w:val="00BA72E3"/>
    <w:rsid w:val="00BA7A77"/>
    <w:rsid w:val="00BB0154"/>
    <w:rsid w:val="00BB2CBA"/>
    <w:rsid w:val="00BB398B"/>
    <w:rsid w:val="00BB6BAD"/>
    <w:rsid w:val="00BB77F6"/>
    <w:rsid w:val="00BB7913"/>
    <w:rsid w:val="00BB7ABE"/>
    <w:rsid w:val="00BC1FBF"/>
    <w:rsid w:val="00BC3982"/>
    <w:rsid w:val="00BC452F"/>
    <w:rsid w:val="00BC46F5"/>
    <w:rsid w:val="00BC5F98"/>
    <w:rsid w:val="00BC6B0A"/>
    <w:rsid w:val="00BC6D2A"/>
    <w:rsid w:val="00BC78C0"/>
    <w:rsid w:val="00BD210F"/>
    <w:rsid w:val="00BD2FED"/>
    <w:rsid w:val="00BD4392"/>
    <w:rsid w:val="00BD4822"/>
    <w:rsid w:val="00BD65F7"/>
    <w:rsid w:val="00BD6BA3"/>
    <w:rsid w:val="00BD722E"/>
    <w:rsid w:val="00BE3039"/>
    <w:rsid w:val="00BE5CDA"/>
    <w:rsid w:val="00BE6760"/>
    <w:rsid w:val="00BF1A00"/>
    <w:rsid w:val="00BF1FB1"/>
    <w:rsid w:val="00BF29B7"/>
    <w:rsid w:val="00BF2B41"/>
    <w:rsid w:val="00BF390F"/>
    <w:rsid w:val="00BF482B"/>
    <w:rsid w:val="00BF60AC"/>
    <w:rsid w:val="00BF6C84"/>
    <w:rsid w:val="00BF7617"/>
    <w:rsid w:val="00BF7E49"/>
    <w:rsid w:val="00C00AE6"/>
    <w:rsid w:val="00C00F08"/>
    <w:rsid w:val="00C019F8"/>
    <w:rsid w:val="00C022B6"/>
    <w:rsid w:val="00C0290B"/>
    <w:rsid w:val="00C030B9"/>
    <w:rsid w:val="00C053D3"/>
    <w:rsid w:val="00C05D41"/>
    <w:rsid w:val="00C05F45"/>
    <w:rsid w:val="00C070C7"/>
    <w:rsid w:val="00C102E8"/>
    <w:rsid w:val="00C106BB"/>
    <w:rsid w:val="00C10DC8"/>
    <w:rsid w:val="00C11420"/>
    <w:rsid w:val="00C12077"/>
    <w:rsid w:val="00C1248F"/>
    <w:rsid w:val="00C1307F"/>
    <w:rsid w:val="00C17692"/>
    <w:rsid w:val="00C17FF0"/>
    <w:rsid w:val="00C20E22"/>
    <w:rsid w:val="00C23C12"/>
    <w:rsid w:val="00C24D4E"/>
    <w:rsid w:val="00C24FE3"/>
    <w:rsid w:val="00C25F24"/>
    <w:rsid w:val="00C26A94"/>
    <w:rsid w:val="00C27048"/>
    <w:rsid w:val="00C27345"/>
    <w:rsid w:val="00C27A00"/>
    <w:rsid w:val="00C3015B"/>
    <w:rsid w:val="00C3461E"/>
    <w:rsid w:val="00C3696A"/>
    <w:rsid w:val="00C378D3"/>
    <w:rsid w:val="00C411E4"/>
    <w:rsid w:val="00C41FC1"/>
    <w:rsid w:val="00C425B6"/>
    <w:rsid w:val="00C43C97"/>
    <w:rsid w:val="00C449B1"/>
    <w:rsid w:val="00C458C8"/>
    <w:rsid w:val="00C45F87"/>
    <w:rsid w:val="00C4680F"/>
    <w:rsid w:val="00C5154D"/>
    <w:rsid w:val="00C51A17"/>
    <w:rsid w:val="00C56E73"/>
    <w:rsid w:val="00C571CD"/>
    <w:rsid w:val="00C57D1B"/>
    <w:rsid w:val="00C61BE3"/>
    <w:rsid w:val="00C6425B"/>
    <w:rsid w:val="00C66695"/>
    <w:rsid w:val="00C71FD0"/>
    <w:rsid w:val="00C722A3"/>
    <w:rsid w:val="00C729AD"/>
    <w:rsid w:val="00C72E3A"/>
    <w:rsid w:val="00C73510"/>
    <w:rsid w:val="00C74201"/>
    <w:rsid w:val="00C752B7"/>
    <w:rsid w:val="00C75AD9"/>
    <w:rsid w:val="00C75E7F"/>
    <w:rsid w:val="00C82446"/>
    <w:rsid w:val="00C82FF6"/>
    <w:rsid w:val="00C8330B"/>
    <w:rsid w:val="00C8377B"/>
    <w:rsid w:val="00C846F5"/>
    <w:rsid w:val="00C864AA"/>
    <w:rsid w:val="00C8791D"/>
    <w:rsid w:val="00C92DAD"/>
    <w:rsid w:val="00C93C6C"/>
    <w:rsid w:val="00C93D40"/>
    <w:rsid w:val="00C94602"/>
    <w:rsid w:val="00C94CE6"/>
    <w:rsid w:val="00C96642"/>
    <w:rsid w:val="00CA06C2"/>
    <w:rsid w:val="00CA0F12"/>
    <w:rsid w:val="00CA33C2"/>
    <w:rsid w:val="00CA4E5A"/>
    <w:rsid w:val="00CA6D20"/>
    <w:rsid w:val="00CA795F"/>
    <w:rsid w:val="00CA7B78"/>
    <w:rsid w:val="00CB0B04"/>
    <w:rsid w:val="00CB39FD"/>
    <w:rsid w:val="00CB47C9"/>
    <w:rsid w:val="00CB4E58"/>
    <w:rsid w:val="00CB6EF1"/>
    <w:rsid w:val="00CB76E4"/>
    <w:rsid w:val="00CC248A"/>
    <w:rsid w:val="00CC3479"/>
    <w:rsid w:val="00CC37E9"/>
    <w:rsid w:val="00CC3EE4"/>
    <w:rsid w:val="00CC767A"/>
    <w:rsid w:val="00CD1FDB"/>
    <w:rsid w:val="00CD4480"/>
    <w:rsid w:val="00CD465D"/>
    <w:rsid w:val="00CD5A93"/>
    <w:rsid w:val="00CD5BA6"/>
    <w:rsid w:val="00CD5C6E"/>
    <w:rsid w:val="00CD72BE"/>
    <w:rsid w:val="00CE04F1"/>
    <w:rsid w:val="00CE0786"/>
    <w:rsid w:val="00CE0ACC"/>
    <w:rsid w:val="00CE21CE"/>
    <w:rsid w:val="00CE3FF4"/>
    <w:rsid w:val="00CE558A"/>
    <w:rsid w:val="00CE5F1A"/>
    <w:rsid w:val="00CE5F3E"/>
    <w:rsid w:val="00CE6738"/>
    <w:rsid w:val="00CE7081"/>
    <w:rsid w:val="00CF0788"/>
    <w:rsid w:val="00CF1E79"/>
    <w:rsid w:val="00CF4E8B"/>
    <w:rsid w:val="00CF6FEC"/>
    <w:rsid w:val="00D02288"/>
    <w:rsid w:val="00D06111"/>
    <w:rsid w:val="00D0708F"/>
    <w:rsid w:val="00D10027"/>
    <w:rsid w:val="00D10814"/>
    <w:rsid w:val="00D133D0"/>
    <w:rsid w:val="00D15253"/>
    <w:rsid w:val="00D16C91"/>
    <w:rsid w:val="00D22C75"/>
    <w:rsid w:val="00D233BC"/>
    <w:rsid w:val="00D23DA0"/>
    <w:rsid w:val="00D25E9E"/>
    <w:rsid w:val="00D2757D"/>
    <w:rsid w:val="00D279BA"/>
    <w:rsid w:val="00D27F2C"/>
    <w:rsid w:val="00D3052A"/>
    <w:rsid w:val="00D31475"/>
    <w:rsid w:val="00D3321D"/>
    <w:rsid w:val="00D34A2A"/>
    <w:rsid w:val="00D34FA8"/>
    <w:rsid w:val="00D355EC"/>
    <w:rsid w:val="00D37576"/>
    <w:rsid w:val="00D375A6"/>
    <w:rsid w:val="00D40A15"/>
    <w:rsid w:val="00D45A00"/>
    <w:rsid w:val="00D47D58"/>
    <w:rsid w:val="00D47FE6"/>
    <w:rsid w:val="00D50107"/>
    <w:rsid w:val="00D50801"/>
    <w:rsid w:val="00D5213F"/>
    <w:rsid w:val="00D527C5"/>
    <w:rsid w:val="00D52806"/>
    <w:rsid w:val="00D53729"/>
    <w:rsid w:val="00D60827"/>
    <w:rsid w:val="00D614AE"/>
    <w:rsid w:val="00D619D7"/>
    <w:rsid w:val="00D62227"/>
    <w:rsid w:val="00D62706"/>
    <w:rsid w:val="00D627CE"/>
    <w:rsid w:val="00D63208"/>
    <w:rsid w:val="00D634CF"/>
    <w:rsid w:val="00D647D5"/>
    <w:rsid w:val="00D64E17"/>
    <w:rsid w:val="00D654A1"/>
    <w:rsid w:val="00D65DE8"/>
    <w:rsid w:val="00D7048C"/>
    <w:rsid w:val="00D720A3"/>
    <w:rsid w:val="00D73FAD"/>
    <w:rsid w:val="00D75EC3"/>
    <w:rsid w:val="00D82970"/>
    <w:rsid w:val="00D82EA2"/>
    <w:rsid w:val="00D85654"/>
    <w:rsid w:val="00D85FBF"/>
    <w:rsid w:val="00D908FA"/>
    <w:rsid w:val="00D9234D"/>
    <w:rsid w:val="00D93856"/>
    <w:rsid w:val="00D96046"/>
    <w:rsid w:val="00D967BF"/>
    <w:rsid w:val="00D96AC0"/>
    <w:rsid w:val="00DA1994"/>
    <w:rsid w:val="00DA1DBA"/>
    <w:rsid w:val="00DA3B07"/>
    <w:rsid w:val="00DA7831"/>
    <w:rsid w:val="00DA7972"/>
    <w:rsid w:val="00DB0295"/>
    <w:rsid w:val="00DB04F4"/>
    <w:rsid w:val="00DB4372"/>
    <w:rsid w:val="00DC1767"/>
    <w:rsid w:val="00DC176E"/>
    <w:rsid w:val="00DC1BE0"/>
    <w:rsid w:val="00DC205F"/>
    <w:rsid w:val="00DC2D52"/>
    <w:rsid w:val="00DC3E8F"/>
    <w:rsid w:val="00DC3FEA"/>
    <w:rsid w:val="00DC527F"/>
    <w:rsid w:val="00DC561D"/>
    <w:rsid w:val="00DC6715"/>
    <w:rsid w:val="00DC794C"/>
    <w:rsid w:val="00DC7A65"/>
    <w:rsid w:val="00DD2261"/>
    <w:rsid w:val="00DD4811"/>
    <w:rsid w:val="00DD492F"/>
    <w:rsid w:val="00DD4C62"/>
    <w:rsid w:val="00DD556B"/>
    <w:rsid w:val="00DD56DB"/>
    <w:rsid w:val="00DD5DC6"/>
    <w:rsid w:val="00DE0ED4"/>
    <w:rsid w:val="00DE106C"/>
    <w:rsid w:val="00DE113D"/>
    <w:rsid w:val="00DE79BB"/>
    <w:rsid w:val="00DE7F29"/>
    <w:rsid w:val="00DF145B"/>
    <w:rsid w:val="00DF1CB1"/>
    <w:rsid w:val="00DF1F10"/>
    <w:rsid w:val="00DF3B83"/>
    <w:rsid w:val="00DF45D8"/>
    <w:rsid w:val="00DF51D0"/>
    <w:rsid w:val="00DF5408"/>
    <w:rsid w:val="00DF558D"/>
    <w:rsid w:val="00DF561A"/>
    <w:rsid w:val="00E01311"/>
    <w:rsid w:val="00E02662"/>
    <w:rsid w:val="00E04443"/>
    <w:rsid w:val="00E04562"/>
    <w:rsid w:val="00E04CD5"/>
    <w:rsid w:val="00E05057"/>
    <w:rsid w:val="00E0681B"/>
    <w:rsid w:val="00E06F00"/>
    <w:rsid w:val="00E1181C"/>
    <w:rsid w:val="00E11AAC"/>
    <w:rsid w:val="00E12DB3"/>
    <w:rsid w:val="00E12E82"/>
    <w:rsid w:val="00E201BD"/>
    <w:rsid w:val="00E206ED"/>
    <w:rsid w:val="00E25323"/>
    <w:rsid w:val="00E25720"/>
    <w:rsid w:val="00E2659B"/>
    <w:rsid w:val="00E31358"/>
    <w:rsid w:val="00E3383C"/>
    <w:rsid w:val="00E375FD"/>
    <w:rsid w:val="00E377C5"/>
    <w:rsid w:val="00E4026B"/>
    <w:rsid w:val="00E4409F"/>
    <w:rsid w:val="00E46122"/>
    <w:rsid w:val="00E50343"/>
    <w:rsid w:val="00E53E83"/>
    <w:rsid w:val="00E54371"/>
    <w:rsid w:val="00E54590"/>
    <w:rsid w:val="00E5462C"/>
    <w:rsid w:val="00E54D7B"/>
    <w:rsid w:val="00E56780"/>
    <w:rsid w:val="00E56E4B"/>
    <w:rsid w:val="00E600DB"/>
    <w:rsid w:val="00E608EB"/>
    <w:rsid w:val="00E62893"/>
    <w:rsid w:val="00E63F34"/>
    <w:rsid w:val="00E65441"/>
    <w:rsid w:val="00E65A2B"/>
    <w:rsid w:val="00E65DB6"/>
    <w:rsid w:val="00E65F37"/>
    <w:rsid w:val="00E66790"/>
    <w:rsid w:val="00E66D2B"/>
    <w:rsid w:val="00E67C62"/>
    <w:rsid w:val="00E727F9"/>
    <w:rsid w:val="00E73B61"/>
    <w:rsid w:val="00E75F77"/>
    <w:rsid w:val="00E77D56"/>
    <w:rsid w:val="00E8179D"/>
    <w:rsid w:val="00E81988"/>
    <w:rsid w:val="00E845C2"/>
    <w:rsid w:val="00E8465D"/>
    <w:rsid w:val="00E84ADF"/>
    <w:rsid w:val="00E86888"/>
    <w:rsid w:val="00E90A04"/>
    <w:rsid w:val="00E90F97"/>
    <w:rsid w:val="00E93D9D"/>
    <w:rsid w:val="00E951EA"/>
    <w:rsid w:val="00E95911"/>
    <w:rsid w:val="00EA0C5C"/>
    <w:rsid w:val="00EA541A"/>
    <w:rsid w:val="00EA5456"/>
    <w:rsid w:val="00EA6AB9"/>
    <w:rsid w:val="00EA7856"/>
    <w:rsid w:val="00EB0784"/>
    <w:rsid w:val="00EB10A5"/>
    <w:rsid w:val="00EB2AF1"/>
    <w:rsid w:val="00EB54B7"/>
    <w:rsid w:val="00EB579C"/>
    <w:rsid w:val="00EB589E"/>
    <w:rsid w:val="00EB5CF1"/>
    <w:rsid w:val="00EB69E5"/>
    <w:rsid w:val="00EB78A0"/>
    <w:rsid w:val="00EC2642"/>
    <w:rsid w:val="00EC429F"/>
    <w:rsid w:val="00EC486D"/>
    <w:rsid w:val="00EC609A"/>
    <w:rsid w:val="00ED04A7"/>
    <w:rsid w:val="00ED0C9A"/>
    <w:rsid w:val="00ED31BD"/>
    <w:rsid w:val="00ED5877"/>
    <w:rsid w:val="00ED6163"/>
    <w:rsid w:val="00EE0FD8"/>
    <w:rsid w:val="00EE1C69"/>
    <w:rsid w:val="00EE2749"/>
    <w:rsid w:val="00EE4015"/>
    <w:rsid w:val="00EE4EF1"/>
    <w:rsid w:val="00EE5670"/>
    <w:rsid w:val="00EE5804"/>
    <w:rsid w:val="00EE67E1"/>
    <w:rsid w:val="00EF1701"/>
    <w:rsid w:val="00EF1D19"/>
    <w:rsid w:val="00EF3F62"/>
    <w:rsid w:val="00EF4ACD"/>
    <w:rsid w:val="00EF612E"/>
    <w:rsid w:val="00EF69D8"/>
    <w:rsid w:val="00F02D1E"/>
    <w:rsid w:val="00F03488"/>
    <w:rsid w:val="00F042AE"/>
    <w:rsid w:val="00F04513"/>
    <w:rsid w:val="00F0707F"/>
    <w:rsid w:val="00F07345"/>
    <w:rsid w:val="00F109A0"/>
    <w:rsid w:val="00F1115B"/>
    <w:rsid w:val="00F11D36"/>
    <w:rsid w:val="00F1206E"/>
    <w:rsid w:val="00F12865"/>
    <w:rsid w:val="00F12E0C"/>
    <w:rsid w:val="00F13630"/>
    <w:rsid w:val="00F13E18"/>
    <w:rsid w:val="00F1436B"/>
    <w:rsid w:val="00F14685"/>
    <w:rsid w:val="00F14A8E"/>
    <w:rsid w:val="00F14C70"/>
    <w:rsid w:val="00F158B9"/>
    <w:rsid w:val="00F15CC2"/>
    <w:rsid w:val="00F168B7"/>
    <w:rsid w:val="00F16FEE"/>
    <w:rsid w:val="00F26045"/>
    <w:rsid w:val="00F26E00"/>
    <w:rsid w:val="00F30F57"/>
    <w:rsid w:val="00F310BA"/>
    <w:rsid w:val="00F319C9"/>
    <w:rsid w:val="00F33DAE"/>
    <w:rsid w:val="00F34D81"/>
    <w:rsid w:val="00F356E5"/>
    <w:rsid w:val="00F3587E"/>
    <w:rsid w:val="00F36194"/>
    <w:rsid w:val="00F4332F"/>
    <w:rsid w:val="00F47542"/>
    <w:rsid w:val="00F4772B"/>
    <w:rsid w:val="00F55D02"/>
    <w:rsid w:val="00F608D7"/>
    <w:rsid w:val="00F618A5"/>
    <w:rsid w:val="00F619ED"/>
    <w:rsid w:val="00F625DA"/>
    <w:rsid w:val="00F64870"/>
    <w:rsid w:val="00F65BCE"/>
    <w:rsid w:val="00F664B0"/>
    <w:rsid w:val="00F66CE3"/>
    <w:rsid w:val="00F71774"/>
    <w:rsid w:val="00F72B08"/>
    <w:rsid w:val="00F731B8"/>
    <w:rsid w:val="00F73DBA"/>
    <w:rsid w:val="00F76DA8"/>
    <w:rsid w:val="00F80BC7"/>
    <w:rsid w:val="00F81849"/>
    <w:rsid w:val="00F81FFF"/>
    <w:rsid w:val="00F839CC"/>
    <w:rsid w:val="00F83B76"/>
    <w:rsid w:val="00F84263"/>
    <w:rsid w:val="00F84877"/>
    <w:rsid w:val="00F8659E"/>
    <w:rsid w:val="00F931B7"/>
    <w:rsid w:val="00F94C76"/>
    <w:rsid w:val="00F95E7E"/>
    <w:rsid w:val="00FA0A62"/>
    <w:rsid w:val="00FA1199"/>
    <w:rsid w:val="00FA4560"/>
    <w:rsid w:val="00FA5763"/>
    <w:rsid w:val="00FA5B3E"/>
    <w:rsid w:val="00FA5C2E"/>
    <w:rsid w:val="00FA6C31"/>
    <w:rsid w:val="00FA6DF6"/>
    <w:rsid w:val="00FB1301"/>
    <w:rsid w:val="00FB34A1"/>
    <w:rsid w:val="00FB4853"/>
    <w:rsid w:val="00FB5D34"/>
    <w:rsid w:val="00FB6A6A"/>
    <w:rsid w:val="00FB7AE5"/>
    <w:rsid w:val="00FC13BF"/>
    <w:rsid w:val="00FC1F95"/>
    <w:rsid w:val="00FC2079"/>
    <w:rsid w:val="00FD0FC9"/>
    <w:rsid w:val="00FD4046"/>
    <w:rsid w:val="00FD6321"/>
    <w:rsid w:val="00FD63FE"/>
    <w:rsid w:val="00FD771E"/>
    <w:rsid w:val="00FE0DDB"/>
    <w:rsid w:val="00FE1843"/>
    <w:rsid w:val="00FE2AA7"/>
    <w:rsid w:val="00FE3077"/>
    <w:rsid w:val="00FE383B"/>
    <w:rsid w:val="00FF1088"/>
    <w:rsid w:val="00FF10DC"/>
    <w:rsid w:val="00FF3882"/>
    <w:rsid w:val="00FF38E8"/>
    <w:rsid w:val="00FF56D4"/>
    <w:rsid w:val="00FF693B"/>
    <w:rsid w:val="00FF7E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o:colormru v:ext="edit" colors="#e8f6fe"/>
    </o:shapedefaults>
    <o:shapelayout v:ext="edit">
      <o:idmap v:ext="edit" data="2"/>
    </o:shapelayout>
  </w:shapeDefaults>
  <w:decimalSymbol w:val="."/>
  <w:listSeparator w:val=","/>
  <w14:docId w14:val="70A38A77"/>
  <w15:docId w15:val="{B6513205-E1B9-4DEF-B088-5108A0AB7F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en-AU" w:eastAsia="en-A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  <w:rsid w:val="00573CFE"/>
    <w:pPr>
      <w:spacing w:before="120" w:after="120" w:line="360" w:lineRule="auto"/>
    </w:pPr>
    <w:rPr>
      <w:rFonts w:ascii="Arial" w:hAnsi="Arial" w:cs="Tahoma"/>
      <w:sz w:val="28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573CFE"/>
    <w:pPr>
      <w:keepNext/>
      <w:keepLines/>
      <w:outlineLvl w:val="0"/>
    </w:pPr>
    <w:rPr>
      <w:rFonts w:cs="Times New Roman"/>
      <w:b/>
      <w:bCs/>
      <w:color w:val="6E267B"/>
      <w:sz w:val="72"/>
      <w:szCs w:val="28"/>
      <w:lang w:val="x-none" w:eastAsia="x-none"/>
    </w:rPr>
  </w:style>
  <w:style w:type="paragraph" w:styleId="Heading2">
    <w:name w:val="heading 2"/>
    <w:basedOn w:val="Normal"/>
    <w:next w:val="Normal"/>
    <w:link w:val="Heading2Char"/>
    <w:uiPriority w:val="9"/>
    <w:qFormat/>
    <w:rsid w:val="00573CFE"/>
    <w:pPr>
      <w:keepNext/>
      <w:keepLines/>
      <w:spacing w:before="600"/>
      <w:outlineLvl w:val="1"/>
    </w:pPr>
    <w:rPr>
      <w:rFonts w:cs="Times New Roman"/>
      <w:b/>
      <w:bCs/>
      <w:color w:val="6E267B"/>
      <w:sz w:val="40"/>
      <w:szCs w:val="26"/>
      <w:lang w:val="x-none" w:eastAsia="x-none"/>
    </w:rPr>
  </w:style>
  <w:style w:type="paragraph" w:styleId="Heading3">
    <w:name w:val="heading 3"/>
    <w:basedOn w:val="Normal"/>
    <w:next w:val="Normal"/>
    <w:link w:val="Heading3Char"/>
    <w:uiPriority w:val="9"/>
    <w:qFormat/>
    <w:rsid w:val="00573CFE"/>
    <w:pPr>
      <w:keepNext/>
      <w:spacing w:before="600"/>
      <w:outlineLvl w:val="2"/>
    </w:pPr>
    <w:rPr>
      <w:rFonts w:cs="Times New Roman"/>
      <w:b/>
      <w:bCs/>
      <w:sz w:val="3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573CFE"/>
    <w:rPr>
      <w:rFonts w:ascii="Arial" w:hAnsi="Arial"/>
      <w:b/>
      <w:bCs/>
      <w:color w:val="6E267B"/>
      <w:sz w:val="72"/>
      <w:szCs w:val="28"/>
      <w:lang w:val="x-none" w:eastAsia="x-none"/>
    </w:rPr>
  </w:style>
  <w:style w:type="character" w:customStyle="1" w:styleId="Heading2Char">
    <w:name w:val="Heading 2 Char"/>
    <w:link w:val="Heading2"/>
    <w:uiPriority w:val="9"/>
    <w:rsid w:val="00573CFE"/>
    <w:rPr>
      <w:rFonts w:ascii="Arial" w:hAnsi="Arial"/>
      <w:b/>
      <w:bCs/>
      <w:color w:val="6E267B"/>
      <w:sz w:val="40"/>
      <w:szCs w:val="26"/>
      <w:lang w:val="x-none" w:eastAsia="x-none"/>
    </w:rPr>
  </w:style>
  <w:style w:type="character" w:styleId="Strong">
    <w:name w:val="Strong"/>
    <w:uiPriority w:val="22"/>
    <w:qFormat/>
    <w:rsid w:val="00573CFE"/>
    <w:rPr>
      <w:rFonts w:ascii="Arial" w:hAnsi="Arial"/>
      <w:b/>
      <w:bCs/>
      <w:color w:val="auto"/>
      <w:sz w:val="28"/>
    </w:rPr>
  </w:style>
  <w:style w:type="paragraph" w:customStyle="1" w:styleId="captions">
    <w:name w:val="captions"/>
    <w:basedOn w:val="Normal"/>
    <w:qFormat/>
    <w:rsid w:val="007141F0"/>
    <w:rPr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141F0"/>
    <w:pPr>
      <w:spacing w:before="0" w:after="0" w:line="240" w:lineRule="auto"/>
    </w:pPr>
    <w:rPr>
      <w:rFonts w:ascii="Tahoma" w:hAnsi="Tahoma" w:cs="Times New Roman"/>
      <w:sz w:val="16"/>
      <w:szCs w:val="16"/>
      <w:lang w:eastAsia="x-none"/>
    </w:rPr>
  </w:style>
  <w:style w:type="character" w:customStyle="1" w:styleId="BalloonTextChar">
    <w:name w:val="Balloon Text Char"/>
    <w:link w:val="BalloonText"/>
    <w:uiPriority w:val="99"/>
    <w:semiHidden/>
    <w:rsid w:val="007141F0"/>
    <w:rPr>
      <w:rFonts w:ascii="Tahoma" w:hAnsi="Tahoma" w:cs="Tahoma"/>
      <w:sz w:val="16"/>
      <w:szCs w:val="16"/>
      <w:lang w:val="en-GB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E90F97"/>
    <w:rPr>
      <w:rFonts w:ascii="Tahoma" w:hAnsi="Tahoma" w:cs="Times New Roman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E90F97"/>
    <w:rPr>
      <w:rFonts w:ascii="Tahoma" w:hAnsi="Tahoma" w:cs="Tahoma"/>
      <w:sz w:val="16"/>
      <w:szCs w:val="16"/>
      <w:lang w:val="en-GB" w:eastAsia="en-US"/>
    </w:rPr>
  </w:style>
  <w:style w:type="character" w:styleId="Hyperlink">
    <w:name w:val="Hyperlink"/>
    <w:uiPriority w:val="99"/>
    <w:unhideWhenUsed/>
    <w:rsid w:val="00573CFE"/>
    <w:rPr>
      <w:rFonts w:ascii="Arial" w:hAnsi="Arial"/>
      <w:b/>
      <w:color w:val="6E267B"/>
      <w:sz w:val="28"/>
      <w:u w:val="none"/>
    </w:rPr>
  </w:style>
  <w:style w:type="character" w:customStyle="1" w:styleId="IntenseEmphasis1">
    <w:name w:val="Intense Emphasis1"/>
    <w:uiPriority w:val="21"/>
    <w:qFormat/>
    <w:rsid w:val="00941718"/>
    <w:rPr>
      <w:b/>
      <w:bCs/>
      <w:i/>
      <w:iCs/>
      <w:color w:val="4F81BD"/>
    </w:rPr>
  </w:style>
  <w:style w:type="paragraph" w:customStyle="1" w:styleId="Default">
    <w:name w:val="Default"/>
    <w:rsid w:val="006355FB"/>
    <w:pPr>
      <w:autoSpaceDE w:val="0"/>
      <w:autoSpaceDN w:val="0"/>
      <w:adjustRightInd w:val="0"/>
    </w:pPr>
    <w:rPr>
      <w:rFonts w:ascii="Gotham Medium" w:hAnsi="Gotham Medium" w:cs="Gotham Medium"/>
      <w:color w:val="000000"/>
      <w:sz w:val="24"/>
      <w:szCs w:val="24"/>
    </w:rPr>
  </w:style>
  <w:style w:type="paragraph" w:customStyle="1" w:styleId="Pa1">
    <w:name w:val="Pa1"/>
    <w:basedOn w:val="Default"/>
    <w:next w:val="Default"/>
    <w:uiPriority w:val="99"/>
    <w:rsid w:val="006355FB"/>
    <w:pPr>
      <w:spacing w:line="201" w:lineRule="atLeast"/>
    </w:pPr>
    <w:rPr>
      <w:rFonts w:cs="Times New Roman"/>
      <w:color w:val="auto"/>
    </w:rPr>
  </w:style>
  <w:style w:type="character" w:customStyle="1" w:styleId="A1">
    <w:name w:val="A1"/>
    <w:uiPriority w:val="99"/>
    <w:rsid w:val="006355FB"/>
    <w:rPr>
      <w:rFonts w:cs="Gotham Medium"/>
      <w:color w:val="E31736"/>
      <w:sz w:val="42"/>
      <w:szCs w:val="42"/>
    </w:rPr>
  </w:style>
  <w:style w:type="character" w:customStyle="1" w:styleId="Heading3Char">
    <w:name w:val="Heading 3 Char"/>
    <w:link w:val="Heading3"/>
    <w:uiPriority w:val="9"/>
    <w:rsid w:val="00573CFE"/>
    <w:rPr>
      <w:rFonts w:ascii="Arial" w:hAnsi="Arial"/>
      <w:b/>
      <w:bCs/>
      <w:sz w:val="36"/>
      <w:szCs w:val="26"/>
      <w:lang w:eastAsia="en-US"/>
    </w:rPr>
  </w:style>
  <w:style w:type="paragraph" w:styleId="BodyText">
    <w:name w:val="Body Text"/>
    <w:link w:val="BodyTextChar"/>
    <w:uiPriority w:val="99"/>
    <w:rsid w:val="00DC2D52"/>
    <w:pPr>
      <w:spacing w:before="240" w:line="320" w:lineRule="atLeast"/>
      <w:jc w:val="both"/>
    </w:pPr>
    <w:rPr>
      <w:rFonts w:ascii="Times New Roman" w:hAnsi="Times New Roman"/>
      <w:sz w:val="26"/>
    </w:rPr>
  </w:style>
  <w:style w:type="character" w:customStyle="1" w:styleId="BodyTextChar">
    <w:name w:val="Body Text Char"/>
    <w:link w:val="BodyText"/>
    <w:uiPriority w:val="99"/>
    <w:rsid w:val="00DC2D52"/>
    <w:rPr>
      <w:rFonts w:ascii="Times New Roman" w:hAnsi="Times New Roman"/>
      <w:sz w:val="26"/>
      <w:lang w:val="en-AU" w:eastAsia="en-AU" w:bidi="ar-SA"/>
    </w:rPr>
  </w:style>
  <w:style w:type="paragraph" w:customStyle="1" w:styleId="LightList-Accent51">
    <w:name w:val="Light List - Accent 51"/>
    <w:basedOn w:val="Normal"/>
    <w:uiPriority w:val="34"/>
    <w:qFormat/>
    <w:rsid w:val="00C23C12"/>
    <w:pPr>
      <w:ind w:left="720"/>
    </w:pPr>
  </w:style>
  <w:style w:type="paragraph" w:styleId="Header">
    <w:name w:val="header"/>
    <w:basedOn w:val="Normal"/>
    <w:link w:val="HeaderChar"/>
    <w:uiPriority w:val="99"/>
    <w:unhideWhenUsed/>
    <w:rsid w:val="00134CC3"/>
    <w:pPr>
      <w:tabs>
        <w:tab w:val="center" w:pos="4513"/>
        <w:tab w:val="right" w:pos="9026"/>
      </w:tabs>
    </w:pPr>
    <w:rPr>
      <w:rFonts w:cs="Times New Roman"/>
    </w:rPr>
  </w:style>
  <w:style w:type="character" w:customStyle="1" w:styleId="HeaderChar">
    <w:name w:val="Header Char"/>
    <w:link w:val="Header"/>
    <w:uiPriority w:val="99"/>
    <w:rsid w:val="00134CC3"/>
    <w:rPr>
      <w:rFonts w:ascii="Arial" w:hAnsi="Arial" w:cs="Tahoma"/>
      <w:sz w:val="28"/>
      <w:szCs w:val="22"/>
      <w:lang w:val="en-GB" w:eastAsia="en-US"/>
    </w:rPr>
  </w:style>
  <w:style w:type="paragraph" w:styleId="Footer">
    <w:name w:val="footer"/>
    <w:basedOn w:val="Normal"/>
    <w:link w:val="FooterChar"/>
    <w:uiPriority w:val="99"/>
    <w:unhideWhenUsed/>
    <w:rsid w:val="00573CFE"/>
    <w:pPr>
      <w:tabs>
        <w:tab w:val="center" w:pos="4513"/>
        <w:tab w:val="right" w:pos="9026"/>
      </w:tabs>
      <w:jc w:val="center"/>
    </w:pPr>
    <w:rPr>
      <w:rFonts w:cs="Times New Roman"/>
      <w:sz w:val="22"/>
    </w:rPr>
  </w:style>
  <w:style w:type="character" w:customStyle="1" w:styleId="FooterChar">
    <w:name w:val="Footer Char"/>
    <w:link w:val="Footer"/>
    <w:uiPriority w:val="99"/>
    <w:rsid w:val="00573CFE"/>
    <w:rPr>
      <w:rFonts w:ascii="Arial" w:hAnsi="Arial"/>
      <w:sz w:val="22"/>
      <w:szCs w:val="22"/>
      <w:lang w:eastAsia="en-US"/>
    </w:rPr>
  </w:style>
  <w:style w:type="character" w:styleId="CommentReference">
    <w:name w:val="annotation reference"/>
    <w:uiPriority w:val="99"/>
    <w:semiHidden/>
    <w:unhideWhenUsed/>
    <w:rsid w:val="00E4612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46122"/>
    <w:rPr>
      <w:rFonts w:cs="Times New Roman"/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E46122"/>
    <w:rPr>
      <w:rFonts w:ascii="Arial" w:hAnsi="Arial" w:cs="Tahoma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46122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E46122"/>
    <w:rPr>
      <w:rFonts w:ascii="Arial" w:hAnsi="Arial" w:cs="Tahoma"/>
      <w:b/>
      <w:bCs/>
      <w:lang w:val="en-GB" w:eastAsia="en-US"/>
    </w:rPr>
  </w:style>
  <w:style w:type="paragraph" w:customStyle="1" w:styleId="DarkList-Accent31">
    <w:name w:val="Dark List - Accent 31"/>
    <w:hidden/>
    <w:uiPriority w:val="99"/>
    <w:semiHidden/>
    <w:rsid w:val="000B4D35"/>
    <w:rPr>
      <w:rFonts w:ascii="Arial" w:hAnsi="Arial" w:cs="Tahoma"/>
      <w:sz w:val="28"/>
      <w:szCs w:val="22"/>
      <w:lang w:val="en-GB" w:eastAsia="en-US"/>
    </w:rPr>
  </w:style>
  <w:style w:type="table" w:styleId="TableGrid">
    <w:name w:val="Table Grid"/>
    <w:basedOn w:val="TableNormal"/>
    <w:uiPriority w:val="59"/>
    <w:rsid w:val="0075282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uiPriority w:val="99"/>
    <w:semiHidden/>
    <w:unhideWhenUsed/>
    <w:rsid w:val="003C25FD"/>
  </w:style>
  <w:style w:type="paragraph" w:styleId="TOC1">
    <w:name w:val="toc 1"/>
    <w:basedOn w:val="Normal"/>
    <w:next w:val="Normal"/>
    <w:autoRedefine/>
    <w:uiPriority w:val="39"/>
    <w:unhideWhenUsed/>
    <w:rsid w:val="00D10027"/>
    <w:pPr>
      <w:pBdr>
        <w:bottom w:val="single" w:sz="4" w:space="1" w:color="6C2888"/>
        <w:between w:val="single" w:sz="4" w:space="1" w:color="6C2888"/>
      </w:pBdr>
      <w:tabs>
        <w:tab w:val="right" w:pos="9016"/>
      </w:tabs>
      <w:spacing w:before="840" w:after="0"/>
    </w:pPr>
  </w:style>
  <w:style w:type="paragraph" w:styleId="TOC2">
    <w:name w:val="toc 2"/>
    <w:basedOn w:val="Normal"/>
    <w:next w:val="Normal"/>
    <w:autoRedefine/>
    <w:uiPriority w:val="39"/>
    <w:unhideWhenUsed/>
    <w:rsid w:val="00785FE2"/>
    <w:pPr>
      <w:spacing w:after="100"/>
      <w:ind w:left="280"/>
    </w:pPr>
  </w:style>
  <w:style w:type="paragraph" w:customStyle="1" w:styleId="Tablespacerrow">
    <w:name w:val="Table spacer row"/>
    <w:basedOn w:val="captions"/>
    <w:qFormat/>
    <w:rsid w:val="00397314"/>
    <w:pPr>
      <w:jc w:val="center"/>
    </w:pPr>
    <w:rPr>
      <w:noProof/>
      <w:sz w:val="8"/>
      <w:lang w:val="en-US"/>
    </w:rPr>
  </w:style>
  <w:style w:type="paragraph" w:styleId="ListParagraph">
    <w:name w:val="List Paragraph"/>
    <w:basedOn w:val="Normal"/>
    <w:uiPriority w:val="34"/>
    <w:qFormat/>
    <w:rsid w:val="00573CFE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rsid w:val="00B52BED"/>
    <w:rPr>
      <w:color w:val="605E5C"/>
      <w:shd w:val="clear" w:color="auto" w:fill="E1DFDD"/>
    </w:rPr>
  </w:style>
  <w:style w:type="paragraph" w:customStyle="1" w:styleId="Pa5">
    <w:name w:val="Pa5"/>
    <w:basedOn w:val="Default"/>
    <w:next w:val="Default"/>
    <w:uiPriority w:val="99"/>
    <w:rsid w:val="00DA7831"/>
    <w:pPr>
      <w:spacing w:line="251" w:lineRule="atLeast"/>
    </w:pPr>
    <w:rPr>
      <w:rFonts w:ascii="Helvetica Neue LT Std" w:eastAsiaTheme="minorHAnsi" w:hAnsi="Helvetica Neue LT Std" w:cstheme="minorBidi"/>
      <w:color w:val="auto"/>
      <w:lang w:eastAsia="en-US"/>
    </w:rPr>
  </w:style>
  <w:style w:type="paragraph" w:customStyle="1" w:styleId="Pa4">
    <w:name w:val="Pa4"/>
    <w:basedOn w:val="Default"/>
    <w:next w:val="Default"/>
    <w:uiPriority w:val="99"/>
    <w:rsid w:val="00DA7831"/>
    <w:pPr>
      <w:spacing w:line="251" w:lineRule="atLeast"/>
    </w:pPr>
    <w:rPr>
      <w:rFonts w:ascii="Helvetica Neue LT Std" w:eastAsiaTheme="minorHAnsi" w:hAnsi="Helvetica Neue LT Std" w:cstheme="minorBidi"/>
      <w:color w:val="auto"/>
      <w:lang w:eastAsia="en-US"/>
    </w:rPr>
  </w:style>
  <w:style w:type="character" w:customStyle="1" w:styleId="A4">
    <w:name w:val="A4"/>
    <w:uiPriority w:val="99"/>
    <w:rsid w:val="0048287A"/>
    <w:rPr>
      <w:rFonts w:cs="Helvetica Neue LT Std"/>
      <w:color w:val="000000"/>
      <w:sz w:val="25"/>
      <w:szCs w:val="25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610B33"/>
    <w:rPr>
      <w:color w:val="800080" w:themeColor="followedHyperlink"/>
      <w:u w:val="single"/>
    </w:rPr>
  </w:style>
  <w:style w:type="paragraph" w:customStyle="1" w:styleId="Pa8">
    <w:name w:val="Pa8"/>
    <w:basedOn w:val="Default"/>
    <w:next w:val="Default"/>
    <w:uiPriority w:val="99"/>
    <w:rsid w:val="002E140A"/>
    <w:pPr>
      <w:spacing w:line="251" w:lineRule="atLeast"/>
    </w:pPr>
    <w:rPr>
      <w:rFonts w:ascii="Helvetica Neue LT Std" w:eastAsiaTheme="minorHAnsi" w:hAnsi="Helvetica Neue LT Std" w:cstheme="minorBidi"/>
      <w:color w:val="auto"/>
      <w:lang w:eastAsia="en-US"/>
    </w:rPr>
  </w:style>
  <w:style w:type="character" w:styleId="Emphasis">
    <w:name w:val="Emphasis"/>
    <w:basedOn w:val="DefaultParagraphFont"/>
    <w:uiPriority w:val="20"/>
    <w:qFormat/>
    <w:rsid w:val="000C7D74"/>
    <w:rPr>
      <w:i/>
      <w:iCs/>
    </w:rPr>
  </w:style>
  <w:style w:type="paragraph" w:customStyle="1" w:styleId="paragraph">
    <w:name w:val="paragraph"/>
    <w:basedOn w:val="Normal"/>
    <w:rsid w:val="004B1DD7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eastAsia="en-AU"/>
    </w:rPr>
  </w:style>
  <w:style w:type="character" w:customStyle="1" w:styleId="normaltextrun">
    <w:name w:val="normaltextrun"/>
    <w:basedOn w:val="DefaultParagraphFont"/>
    <w:rsid w:val="004B1DD7"/>
  </w:style>
  <w:style w:type="character" w:customStyle="1" w:styleId="findhit">
    <w:name w:val="findhit"/>
    <w:basedOn w:val="DefaultParagraphFont"/>
    <w:rsid w:val="004B1DD7"/>
  </w:style>
  <w:style w:type="character" w:customStyle="1" w:styleId="eop">
    <w:name w:val="eop"/>
    <w:basedOn w:val="DefaultParagraphFont"/>
    <w:rsid w:val="004B1DD7"/>
  </w:style>
  <w:style w:type="paragraph" w:styleId="Revision">
    <w:name w:val="Revision"/>
    <w:hidden/>
    <w:uiPriority w:val="99"/>
    <w:semiHidden/>
    <w:rsid w:val="00721458"/>
    <w:rPr>
      <w:rFonts w:ascii="HelveticaNeueLT Std" w:hAnsi="HelveticaNeueLT Std" w:cs="Tahoma"/>
      <w:sz w:val="28"/>
      <w:szCs w:val="22"/>
      <w:lang w:eastAsia="en-US"/>
    </w:rPr>
  </w:style>
  <w:style w:type="paragraph" w:styleId="Subtitle">
    <w:name w:val="Subtitle"/>
    <w:basedOn w:val="Heading2"/>
    <w:next w:val="Normal"/>
    <w:link w:val="SubtitleChar"/>
    <w:uiPriority w:val="11"/>
    <w:qFormat/>
    <w:rsid w:val="00573CFE"/>
    <w:pPr>
      <w:spacing w:before="120"/>
      <w:outlineLvl w:val="9"/>
    </w:pPr>
    <w:rPr>
      <w:noProof/>
      <w:color w:val="auto"/>
      <w:lang w:val="en-AU"/>
    </w:rPr>
  </w:style>
  <w:style w:type="character" w:customStyle="1" w:styleId="SubtitleChar">
    <w:name w:val="Subtitle Char"/>
    <w:basedOn w:val="DefaultParagraphFont"/>
    <w:link w:val="Subtitle"/>
    <w:uiPriority w:val="11"/>
    <w:rsid w:val="00573CFE"/>
    <w:rPr>
      <w:rFonts w:ascii="Arial" w:hAnsi="Arial"/>
      <w:b/>
      <w:bCs/>
      <w:noProof/>
      <w:sz w:val="40"/>
      <w:szCs w:val="26"/>
      <w:lang w:eastAsia="x-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33368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522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962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82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67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3644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906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4541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990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241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9777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821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574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489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5469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282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708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3413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312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0467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321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hyperlink" Target="http://www.aec.gov.au" TargetMode="External" Id="rId8" /><Relationship Type="http://schemas.openxmlformats.org/officeDocument/2006/relationships/hyperlink" Target="http://www.aec.gov.au" TargetMode="External" Id="rId13" /><Relationship Type="http://schemas.openxmlformats.org/officeDocument/2006/relationships/header" Target="header1.xml" Id="rId18" /><Relationship Type="http://schemas.openxmlformats.org/officeDocument/2006/relationships/styles" Target="styles.xml" Id="rId3" /><Relationship Type="http://schemas.openxmlformats.org/officeDocument/2006/relationships/footer" Target="footer2.xml" Id="rId21" /><Relationship Type="http://schemas.openxmlformats.org/officeDocument/2006/relationships/endnotes" Target="endnotes.xml" Id="rId7" /><Relationship Type="http://schemas.openxmlformats.org/officeDocument/2006/relationships/hyperlink" Target="http://www.aec.gov.au/assistance" TargetMode="External" Id="rId12" /><Relationship Type="http://schemas.openxmlformats.org/officeDocument/2006/relationships/hyperlink" Target="http://www.informationaccessgroup.com" TargetMode="External" Id="rId17" /><Relationship Type="http://schemas.openxmlformats.org/officeDocument/2006/relationships/theme" Target="theme/theme1.xml" Id="rId25" /><Relationship Type="http://schemas.openxmlformats.org/officeDocument/2006/relationships/numbering" Target="numbering.xml" Id="rId2" /><Relationship Type="http://schemas.openxmlformats.org/officeDocument/2006/relationships/hyperlink" Target="https://www.instagram.com/auselectoralcom/" TargetMode="External" Id="rId16" /><Relationship Type="http://schemas.openxmlformats.org/officeDocument/2006/relationships/footer" Target="footer1.xml" Id="rId20" /><Relationship Type="http://schemas.openxmlformats.org/officeDocument/2006/relationships/customXml" Target="../customXml/item1.xml" Id="rId1" /><Relationship Type="http://schemas.openxmlformats.org/officeDocument/2006/relationships/footnotes" Target="footnotes.xml" Id="rId6" /><Relationship Type="http://schemas.openxmlformats.org/officeDocument/2006/relationships/hyperlink" Target="http://www.aec.gov.au/check" TargetMode="External" Id="rId11" /><Relationship Type="http://schemas.openxmlformats.org/officeDocument/2006/relationships/fontTable" Target="fontTable.xml" Id="rId24" /><Relationship Type="http://schemas.openxmlformats.org/officeDocument/2006/relationships/webSettings" Target="webSettings.xml" Id="rId5" /><Relationship Type="http://schemas.openxmlformats.org/officeDocument/2006/relationships/hyperlink" Target="https://twitter.com/AusElectoralCom" TargetMode="External" Id="rId15" /><Relationship Type="http://schemas.openxmlformats.org/officeDocument/2006/relationships/footer" Target="footer3.xml" Id="rId23" /><Relationship Type="http://schemas.openxmlformats.org/officeDocument/2006/relationships/hyperlink" Target="http://www.aec.gov.au/return" TargetMode="External" Id="rId10" /><Relationship Type="http://schemas.openxmlformats.org/officeDocument/2006/relationships/header" Target="header2.xml" Id="rId19" /><Relationship Type="http://schemas.openxmlformats.org/officeDocument/2006/relationships/settings" Target="settings.xml" Id="rId4" /><Relationship Type="http://schemas.openxmlformats.org/officeDocument/2006/relationships/hyperlink" Target="http://www.aec.gov.au/enrol" TargetMode="External" Id="rId9" /><Relationship Type="http://schemas.openxmlformats.org/officeDocument/2006/relationships/hyperlink" Target="https://www.facebook.com/AusElectoralCom/" TargetMode="External" Id="rId14" /><Relationship Type="http://schemas.openxmlformats.org/officeDocument/2006/relationships/header" Target="header3.xml" Id="rId22" /><Relationship Type="http://schemas.openxmlformats.org/officeDocument/2006/relationships/customXml" Target="/customXML/item2.xml" Id="R0125e816a7104edd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2.xml.rels>&#65279;<?xml version="1.0" encoding="utf-8"?><Relationships xmlns="http://schemas.openxmlformats.org/package/2006/relationships"><Relationship Type="http://schemas.openxmlformats.org/officeDocument/2006/relationships/customXmlProps" Target="/customXML/itemProps2.xml" Id="Rd3c4172d526e4b2384ade4b889302c76" /></Relationships>
</file>

<file path=customXML/item2.xml><?xml version="1.0" encoding="utf-8"?>
<metadata xmlns="http://www.objective.com/ecm/document/metadata/0B3863E18DF240919C16D6794A52FDA5" version="1.0.0">
  <systemFields>
    <field name="Objective-Id">
      <value order="0">A2975198</value>
    </field>
    <field name="Objective-Title">
      <value order="0">5247-A - AEC - How to Enrol to Vote - ER - FA - text-only</value>
    </field>
    <field name="Objective-Description">
      <value order="0"/>
    </field>
    <field name="Objective-CreationStamp">
      <value order="0">2023-07-21T03:02:35Z</value>
    </field>
    <field name="Objective-IsApproved">
      <value order="0">false</value>
    </field>
    <field name="Objective-IsPublished">
      <value order="0">true</value>
    </field>
    <field name="Objective-DatePublished">
      <value order="0">2023-07-23T23:22:56Z</value>
    </field>
    <field name="Objective-ModificationStamp">
      <value order="0">2023-07-23T23:22:56Z</value>
    </field>
    <field name="Objective-Owner">
      <value order="0">Nell Rooney</value>
    </field>
    <field name="Objective-Path">
      <value order="0">Objective Global Folder:AEC File Plan:Deputy Electoral Commissioner:Communications, Education and Engagement Branch:Strategic Communication and Education Taskforce:Education:Disability:Easy Read Guide Update drafts:Easy Read - Final files for web</value>
    </field>
    <field name="Objective-Parent">
      <value order="0">Easy Read - Final files for web</value>
    </field>
    <field name="Objective-State">
      <value order="0">Published</value>
    </field>
    <field name="Objective-VersionId">
      <value order="0">vA4066841</value>
    </field>
    <field name="Objective-Version">
      <value order="0">1.0</value>
    </field>
    <field name="Objective-VersionNumber">
      <value order="0">1</value>
    </field>
    <field name="Objective-VersionComment">
      <value order="0"/>
    </field>
    <field name="Objective-FileNumber">
      <value order="0">2023/2573</value>
    </field>
    <field name="Objective-Classification">
      <value order="0">OFFICIAL</value>
    </field>
    <field name="Objective-Caveats">
      <value order="0"/>
    </field>
  </systemFields>
  <catalogues/>
</metadata>
</file>

<file path=customXML/itemProps2.xml><?xml version="1.0" encoding="utf-8"?>
<ds:datastoreItem xmlns:ds="http://schemas.openxmlformats.org/officeDocument/2006/customXml" ds:itemID="{5745109E-2DDF-40CB-AC2B-FF9B10C90820}">
  <ds:schemaRefs>
    <ds:schemaRef ds:uri="http://www.objective.com/ecm/document/metadata/0B3863E18DF240919C16D6794A52FDA5"/>
  </ds:schemaRefs>
</ds:datastoreItem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855129E-30B0-47A1-8997-ECD20A48C07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9</Pages>
  <Words>1052</Words>
  <Characters>5998</Characters>
  <Application>Microsoft Office Word</Application>
  <DocSecurity>0</DocSecurity>
  <Lines>49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ow to enrol to vote - A text-only Easy Read guide</vt:lpstr>
    </vt:vector>
  </TitlesOfParts>
  <Company>Hewlett-Packard</Company>
  <LinksUpToDate>false</LinksUpToDate>
  <CharactersWithSpaces>7036</CharactersWithSpaces>
  <SharedDoc>false</SharedDoc>
  <HLinks>
    <vt:vector size="6" baseType="variant">
      <vt:variant>
        <vt:i4>2883616</vt:i4>
      </vt:variant>
      <vt:variant>
        <vt:i4>0</vt:i4>
      </vt:variant>
      <vt:variant>
        <vt:i4>0</vt:i4>
      </vt:variant>
      <vt:variant>
        <vt:i4>5</vt:i4>
      </vt:variant>
      <vt:variant>
        <vt:lpwstr>http://www.informationaccessgroup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w to enrol to vote - A text-only Easy Read guide</dc:title>
  <dc:creator>The Australian Electoral Commission</dc:creator>
  <cp:lastModifiedBy>Edward Hodge</cp:lastModifiedBy>
  <cp:revision>5</cp:revision>
  <cp:lastPrinted>2019-01-30T06:34:00Z</cp:lastPrinted>
  <dcterms:created xsi:type="dcterms:W3CDTF">2023-07-19T06:13:00Z</dcterms:created>
  <dcterms:modified xsi:type="dcterms:W3CDTF">2023-07-20T05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hecked by">
    <vt:lpwstr>32123</vt:lpwstr>
  </property>
  <property fmtid="{D5CDD505-2E9C-101B-9397-08002B2CF9AE}" pid="3" name="Objective-Id">
    <vt:lpwstr>A2975198</vt:lpwstr>
  </property>
  <property fmtid="{D5CDD505-2E9C-101B-9397-08002B2CF9AE}" pid="4" name="Objective-Title">
    <vt:lpwstr>5247-A - AEC - How to Enrol to Vote - ER - FA - text-only</vt:lpwstr>
  </property>
  <property fmtid="{D5CDD505-2E9C-101B-9397-08002B2CF9AE}" pid="5" name="Objective-Description">
    <vt:lpwstr/>
  </property>
  <property fmtid="{D5CDD505-2E9C-101B-9397-08002B2CF9AE}" pid="6" name="Objective-CreationStamp">
    <vt:filetime>2023-07-21T03:02:35Z</vt:filetime>
  </property>
  <property fmtid="{D5CDD505-2E9C-101B-9397-08002B2CF9AE}" pid="7" name="Objective-IsApproved">
    <vt:bool>false</vt:bool>
  </property>
  <property fmtid="{D5CDD505-2E9C-101B-9397-08002B2CF9AE}" pid="8" name="Objective-IsPublished">
    <vt:bool>true</vt:bool>
  </property>
  <property fmtid="{D5CDD505-2E9C-101B-9397-08002B2CF9AE}" pid="9" name="Objective-DatePublished">
    <vt:filetime>2023-07-23T23:22:56Z</vt:filetime>
  </property>
  <property fmtid="{D5CDD505-2E9C-101B-9397-08002B2CF9AE}" pid="10" name="Objective-ModificationStamp">
    <vt:filetime>2023-07-23T23:22:56Z</vt:filetime>
  </property>
  <property fmtid="{D5CDD505-2E9C-101B-9397-08002B2CF9AE}" pid="11" name="Objective-Owner">
    <vt:lpwstr>Nell Rooney</vt:lpwstr>
  </property>
  <property fmtid="{D5CDD505-2E9C-101B-9397-08002B2CF9AE}" pid="12" name="Objective-Path">
    <vt:lpwstr>Objective Global Folder:AEC File Plan:Deputy Electoral Commissioner:Communications, Education and Engagement Branch:Strategic Communication and Education Taskforce:Education:Disability:Easy Read Guide Update drafts:Easy Read - Final files for web</vt:lpwstr>
  </property>
  <property fmtid="{D5CDD505-2E9C-101B-9397-08002B2CF9AE}" pid="13" name="Objective-Parent">
    <vt:lpwstr>Easy Read - Final files for web</vt:lpwstr>
  </property>
  <property fmtid="{D5CDD505-2E9C-101B-9397-08002B2CF9AE}" pid="14" name="Objective-State">
    <vt:lpwstr>Published</vt:lpwstr>
  </property>
  <property fmtid="{D5CDD505-2E9C-101B-9397-08002B2CF9AE}" pid="15" name="Objective-VersionId">
    <vt:lpwstr>vA4066841</vt:lpwstr>
  </property>
  <property fmtid="{D5CDD505-2E9C-101B-9397-08002B2CF9AE}" pid="16" name="Objective-Version">
    <vt:lpwstr>1.0</vt:lpwstr>
  </property>
  <property fmtid="{D5CDD505-2E9C-101B-9397-08002B2CF9AE}" pid="17" name="Objective-VersionNumber">
    <vt:r8>1</vt:r8>
  </property>
  <property fmtid="{D5CDD505-2E9C-101B-9397-08002B2CF9AE}" pid="18" name="Objective-VersionComment">
    <vt:lpwstr/>
  </property>
  <property fmtid="{D5CDD505-2E9C-101B-9397-08002B2CF9AE}" pid="19" name="Objective-FileNumber">
    <vt:lpwstr>2023/2573</vt:lpwstr>
  </property>
  <property fmtid="{D5CDD505-2E9C-101B-9397-08002B2CF9AE}" pid="20" name="Objective-Classification">
    <vt:lpwstr>OFFICIAL</vt:lpwstr>
  </property>
  <property fmtid="{D5CDD505-2E9C-101B-9397-08002B2CF9AE}" pid="21" name="Objective-Caveats">
    <vt:lpwstr/>
  </property>
</Properties>
</file>